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DF269" w14:textId="445372D4" w:rsidR="004B2763" w:rsidRPr="00DD3618" w:rsidRDefault="004B2763" w:rsidP="004640BE">
      <w:pPr>
        <w:widowControl w:val="0"/>
        <w:spacing w:before="46"/>
        <w:ind w:left="720"/>
        <w:jc w:val="center"/>
        <w:outlineLvl w:val="4"/>
        <w:rPr>
          <w:rFonts w:ascii="Arial" w:hAnsi="Arial" w:cs="Arial"/>
          <w:b/>
          <w:bCs/>
          <w:spacing w:val="-1"/>
        </w:rPr>
      </w:pPr>
      <w:r w:rsidRPr="00DD3618">
        <w:rPr>
          <w:rFonts w:ascii="Arial" w:hAnsi="Arial" w:cs="Arial"/>
          <w:b/>
          <w:bCs/>
          <w:spacing w:val="-1"/>
        </w:rPr>
        <w:t>MINUTES</w:t>
      </w:r>
    </w:p>
    <w:p w14:paraId="5161CBD0" w14:textId="1D7A940D" w:rsidR="00AA1F09" w:rsidRPr="00DD3618" w:rsidRDefault="00967DBC" w:rsidP="004640BE">
      <w:pPr>
        <w:widowControl w:val="0"/>
        <w:spacing w:before="46"/>
        <w:ind w:left="720"/>
        <w:jc w:val="center"/>
        <w:outlineLvl w:val="4"/>
        <w:rPr>
          <w:rFonts w:ascii="Arial" w:hAnsi="Arial" w:cs="Arial"/>
          <w:bCs/>
          <w:spacing w:val="-2"/>
        </w:rPr>
      </w:pPr>
      <w:r>
        <w:rPr>
          <w:rFonts w:ascii="Arial" w:hAnsi="Arial" w:cs="Arial"/>
          <w:bCs/>
          <w:spacing w:val="-1"/>
        </w:rPr>
        <w:t xml:space="preserve">State Emergency Response Commission </w:t>
      </w:r>
    </w:p>
    <w:p w14:paraId="0F7F5914" w14:textId="0D626029" w:rsidR="00712F17" w:rsidRDefault="004278F9" w:rsidP="004640BE">
      <w:pPr>
        <w:widowControl w:val="0"/>
        <w:spacing w:before="46"/>
        <w:ind w:left="720"/>
        <w:jc w:val="center"/>
        <w:outlineLvl w:val="4"/>
        <w:rPr>
          <w:rFonts w:ascii="Arial" w:hAnsi="Arial" w:cs="Arial"/>
        </w:rPr>
      </w:pPr>
      <w:r>
        <w:rPr>
          <w:rFonts w:ascii="Arial" w:hAnsi="Arial" w:cs="Arial"/>
        </w:rPr>
        <w:t>May 1</w:t>
      </w:r>
      <w:r w:rsidR="00712F17" w:rsidRPr="00DD3618">
        <w:rPr>
          <w:rFonts w:ascii="Arial" w:hAnsi="Arial" w:cs="Arial"/>
        </w:rPr>
        <w:t xml:space="preserve">, </w:t>
      </w:r>
      <w:r w:rsidR="007D00CB" w:rsidRPr="00DD3618">
        <w:rPr>
          <w:rFonts w:ascii="Arial" w:hAnsi="Arial" w:cs="Arial"/>
        </w:rPr>
        <w:t>202</w:t>
      </w:r>
      <w:r w:rsidR="00AE2630">
        <w:rPr>
          <w:rFonts w:ascii="Arial" w:hAnsi="Arial" w:cs="Arial"/>
        </w:rPr>
        <w:t>3</w:t>
      </w:r>
    </w:p>
    <w:p w14:paraId="4BA2A506" w14:textId="637A8D85" w:rsidR="00AE2630" w:rsidRPr="00DD3618" w:rsidRDefault="002C2D29" w:rsidP="004640BE">
      <w:pPr>
        <w:widowControl w:val="0"/>
        <w:spacing w:before="46"/>
        <w:ind w:left="720"/>
        <w:jc w:val="center"/>
        <w:outlineLvl w:val="4"/>
        <w:rPr>
          <w:rFonts w:ascii="Arial" w:hAnsi="Arial" w:cs="Arial"/>
        </w:rPr>
      </w:pPr>
      <w:r>
        <w:rPr>
          <w:rFonts w:ascii="Arial" w:hAnsi="Arial" w:cs="Arial"/>
        </w:rPr>
        <w:t>10</w:t>
      </w:r>
      <w:r w:rsidR="00AE2630">
        <w:rPr>
          <w:rFonts w:ascii="Arial" w:hAnsi="Arial" w:cs="Arial"/>
        </w:rPr>
        <w:t>:30 a.m.</w:t>
      </w:r>
    </w:p>
    <w:p w14:paraId="6BA70E31" w14:textId="7DD757FC" w:rsidR="004640BE" w:rsidRPr="00DD3618" w:rsidRDefault="004640BE" w:rsidP="004640BE">
      <w:pPr>
        <w:widowControl w:val="0"/>
        <w:spacing w:before="46"/>
        <w:ind w:left="720"/>
        <w:jc w:val="center"/>
        <w:outlineLvl w:val="4"/>
        <w:rPr>
          <w:rFonts w:ascii="Arial" w:hAnsi="Arial" w:cs="Arial"/>
        </w:rPr>
      </w:pPr>
      <w:r w:rsidRPr="00DD3618">
        <w:rPr>
          <w:rFonts w:ascii="Arial" w:hAnsi="Arial" w:cs="Arial"/>
        </w:rPr>
        <w:t>Location:</w:t>
      </w:r>
    </w:p>
    <w:p w14:paraId="540D1552" w14:textId="103B48D5" w:rsidR="00143CC4" w:rsidRPr="000777C5" w:rsidRDefault="00C94FAB" w:rsidP="00143CC4">
      <w:pPr>
        <w:widowControl w:val="0"/>
        <w:spacing w:before="46"/>
        <w:ind w:left="720"/>
        <w:jc w:val="center"/>
        <w:outlineLvl w:val="4"/>
        <w:rPr>
          <w:rFonts w:ascii="Arial" w:hAnsi="Arial" w:cs="Arial"/>
        </w:rPr>
      </w:pPr>
      <w:r>
        <w:rPr>
          <w:rFonts w:ascii="Arial" w:hAnsi="Arial" w:cs="Arial"/>
        </w:rPr>
        <w:t>State Emergency Response Commission</w:t>
      </w:r>
    </w:p>
    <w:p w14:paraId="14F7CE26" w14:textId="7BC725A2" w:rsidR="00143CC4" w:rsidRPr="000777C5" w:rsidRDefault="00AE2630" w:rsidP="00143CC4">
      <w:pPr>
        <w:widowControl w:val="0"/>
        <w:spacing w:before="46"/>
        <w:ind w:left="720"/>
        <w:jc w:val="center"/>
        <w:outlineLvl w:val="4"/>
        <w:rPr>
          <w:rFonts w:ascii="Arial" w:hAnsi="Arial" w:cs="Arial"/>
        </w:rPr>
      </w:pPr>
      <w:r>
        <w:rPr>
          <w:rFonts w:ascii="Arial" w:hAnsi="Arial" w:cs="Arial"/>
        </w:rPr>
        <w:t xml:space="preserve">107 Jacobsen Way, </w:t>
      </w:r>
      <w:r w:rsidR="004278F9">
        <w:rPr>
          <w:rFonts w:ascii="Arial" w:hAnsi="Arial" w:cs="Arial"/>
        </w:rPr>
        <w:t>Area 51</w:t>
      </w:r>
      <w:r>
        <w:rPr>
          <w:rFonts w:ascii="Arial" w:hAnsi="Arial" w:cs="Arial"/>
        </w:rPr>
        <w:t>, Carson City</w:t>
      </w:r>
      <w:r w:rsidR="00143CC4" w:rsidRPr="000777C5">
        <w:rPr>
          <w:rFonts w:ascii="Arial" w:hAnsi="Arial" w:cs="Arial"/>
        </w:rPr>
        <w:t>, NV 89</w:t>
      </w:r>
      <w:r>
        <w:rPr>
          <w:rFonts w:ascii="Arial" w:hAnsi="Arial" w:cs="Arial"/>
        </w:rPr>
        <w:t>711</w:t>
      </w:r>
      <w:r w:rsidR="00143CC4" w:rsidRPr="000777C5">
        <w:rPr>
          <w:rFonts w:ascii="Arial" w:hAnsi="Arial" w:cs="Arial"/>
        </w:rPr>
        <w:t xml:space="preserve"> </w:t>
      </w:r>
    </w:p>
    <w:p w14:paraId="46965466" w14:textId="5F485914" w:rsidR="00143CC4" w:rsidRPr="000777C5" w:rsidRDefault="00143CC4" w:rsidP="00143CC4">
      <w:pPr>
        <w:widowControl w:val="0"/>
        <w:spacing w:before="46"/>
        <w:ind w:left="720"/>
        <w:jc w:val="center"/>
        <w:outlineLvl w:val="4"/>
        <w:rPr>
          <w:rFonts w:ascii="Arial" w:hAnsi="Arial" w:cs="Arial"/>
        </w:rPr>
      </w:pPr>
    </w:p>
    <w:p w14:paraId="5C16AD29" w14:textId="77777777" w:rsidR="00143CC4" w:rsidRPr="000777C5" w:rsidRDefault="00143CC4" w:rsidP="004278F9">
      <w:pPr>
        <w:jc w:val="both"/>
        <w:rPr>
          <w:rFonts w:ascii="Arial" w:hAnsi="Arial" w:cs="Arial"/>
          <w:bCs/>
        </w:rPr>
      </w:pPr>
    </w:p>
    <w:p w14:paraId="6CFDF660" w14:textId="2001FC3E" w:rsidR="00143CC4" w:rsidRPr="000777C5" w:rsidRDefault="00143CC4" w:rsidP="00143CC4">
      <w:pPr>
        <w:ind w:left="720"/>
        <w:jc w:val="both"/>
        <w:rPr>
          <w:rFonts w:ascii="Arial" w:hAnsi="Arial" w:cs="Arial"/>
          <w:bCs/>
        </w:rPr>
      </w:pPr>
      <w:r w:rsidRPr="000777C5">
        <w:rPr>
          <w:rFonts w:ascii="Arial" w:hAnsi="Arial" w:cs="Arial"/>
          <w:bCs/>
        </w:rPr>
        <w:t>Present:</w:t>
      </w:r>
    </w:p>
    <w:p w14:paraId="65E1C413" w14:textId="29F2FAE5" w:rsidR="00143CC4" w:rsidRPr="000777C5" w:rsidRDefault="00143CC4" w:rsidP="00143CC4">
      <w:pPr>
        <w:rPr>
          <w:rFonts w:ascii="Arial" w:hAnsi="Arial" w:cs="Arial"/>
          <w:color w:val="000000"/>
        </w:rPr>
      </w:pPr>
      <w:r w:rsidRPr="000777C5">
        <w:rPr>
          <w:rFonts w:ascii="Arial" w:hAnsi="Arial" w:cs="Arial"/>
          <w:bCs/>
        </w:rPr>
        <w:tab/>
      </w:r>
      <w:r w:rsidRPr="000777C5">
        <w:rPr>
          <w:rFonts w:ascii="Arial" w:hAnsi="Arial" w:cs="Arial"/>
          <w:bCs/>
        </w:rPr>
        <w:tab/>
      </w:r>
      <w:r w:rsidR="004278F9">
        <w:rPr>
          <w:rFonts w:ascii="Arial" w:hAnsi="Arial" w:cs="Arial"/>
          <w:color w:val="000000"/>
        </w:rPr>
        <w:t>Chief Mike Dzyak, State Fire Marshal Division</w:t>
      </w:r>
    </w:p>
    <w:p w14:paraId="34C322E6" w14:textId="738C660B" w:rsidR="00CF1838" w:rsidRDefault="00143CC4" w:rsidP="002C2D29">
      <w:pPr>
        <w:ind w:left="720"/>
        <w:jc w:val="both"/>
        <w:rPr>
          <w:rFonts w:ascii="Arial" w:hAnsi="Arial" w:cs="Arial"/>
          <w:bCs/>
        </w:rPr>
      </w:pPr>
      <w:r w:rsidRPr="000777C5">
        <w:rPr>
          <w:rFonts w:ascii="Arial" w:hAnsi="Arial" w:cs="Arial"/>
          <w:color w:val="000000"/>
        </w:rPr>
        <w:tab/>
      </w:r>
      <w:r w:rsidR="004278F9">
        <w:rPr>
          <w:rFonts w:ascii="Arial" w:hAnsi="Arial" w:cs="Arial"/>
          <w:bCs/>
        </w:rPr>
        <w:t>Lt. Joe Rodriguez, State Fire Marshal Division</w:t>
      </w:r>
    </w:p>
    <w:p w14:paraId="2C043BC3" w14:textId="557C098F" w:rsidR="00CF1838" w:rsidRDefault="00CF1838" w:rsidP="00143CC4">
      <w:pPr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</w:r>
      <w:r w:rsidR="004278F9">
        <w:rPr>
          <w:rFonts w:ascii="Arial" w:hAnsi="Arial" w:cs="Arial"/>
          <w:bCs/>
        </w:rPr>
        <w:t>Connie Etchison, State Fire Marshal Division</w:t>
      </w:r>
    </w:p>
    <w:p w14:paraId="03CE4FC7" w14:textId="09EE4ECB" w:rsidR="00CF1838" w:rsidRDefault="00CF1838" w:rsidP="00143CC4">
      <w:pPr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</w:r>
      <w:r w:rsidR="004278F9">
        <w:rPr>
          <w:rFonts w:ascii="Arial" w:hAnsi="Arial" w:cs="Arial"/>
          <w:bCs/>
        </w:rPr>
        <w:t>Brandi Salisbury, State Fire Marshal Division</w:t>
      </w:r>
    </w:p>
    <w:p w14:paraId="368BA9AB" w14:textId="47E1C668" w:rsidR="00CF1838" w:rsidRDefault="00CF1838" w:rsidP="00143CC4">
      <w:pPr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</w:r>
      <w:r w:rsidR="004278F9">
        <w:rPr>
          <w:rFonts w:ascii="Arial" w:hAnsi="Arial" w:cs="Arial"/>
          <w:bCs/>
        </w:rPr>
        <w:t>Brandilyn Baxter, State Fire Marshal Division</w:t>
      </w:r>
    </w:p>
    <w:p w14:paraId="27E94A49" w14:textId="14A5C130" w:rsidR="00A56016" w:rsidRDefault="00A56016" w:rsidP="00143CC4">
      <w:pPr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  <w:t xml:space="preserve">Richard Brenner, </w:t>
      </w:r>
      <w:r w:rsidR="00942614">
        <w:rPr>
          <w:rFonts w:ascii="Arial" w:hAnsi="Arial" w:cs="Arial"/>
          <w:bCs/>
        </w:rPr>
        <w:t xml:space="preserve">Co-Chair </w:t>
      </w:r>
      <w:r>
        <w:rPr>
          <w:rFonts w:ascii="Arial" w:hAnsi="Arial" w:cs="Arial"/>
          <w:bCs/>
        </w:rPr>
        <w:t>SERC Commissioner via phone</w:t>
      </w:r>
    </w:p>
    <w:p w14:paraId="255DF67B" w14:textId="1C1737A3" w:rsidR="00A56016" w:rsidRDefault="00A56016" w:rsidP="00143CC4">
      <w:pPr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  <w:t xml:space="preserve">Dennis Nolan, </w:t>
      </w:r>
      <w:r w:rsidR="00942614">
        <w:rPr>
          <w:rFonts w:ascii="Arial" w:hAnsi="Arial" w:cs="Arial"/>
          <w:bCs/>
        </w:rPr>
        <w:t xml:space="preserve">Co-Chair </w:t>
      </w:r>
      <w:r>
        <w:rPr>
          <w:rFonts w:ascii="Arial" w:hAnsi="Arial" w:cs="Arial"/>
          <w:bCs/>
        </w:rPr>
        <w:t>SERC Commissioner via phone</w:t>
      </w:r>
    </w:p>
    <w:p w14:paraId="117B767F" w14:textId="34BCCD79" w:rsidR="00A56016" w:rsidRDefault="00A56016" w:rsidP="00942614">
      <w:pPr>
        <w:ind w:left="1440" w:firstLine="15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Susan Crowley, </w:t>
      </w:r>
      <w:r w:rsidR="00942614">
        <w:rPr>
          <w:rFonts w:ascii="Arial" w:hAnsi="Arial" w:cs="Arial"/>
          <w:bCs/>
        </w:rPr>
        <w:t xml:space="preserve">SERC Commissioner </w:t>
      </w:r>
      <w:r>
        <w:rPr>
          <w:rFonts w:ascii="Arial" w:hAnsi="Arial" w:cs="Arial"/>
          <w:bCs/>
        </w:rPr>
        <w:t>Legislative</w:t>
      </w:r>
      <w:r w:rsidR="00942614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Committee member via </w:t>
      </w:r>
      <w:r w:rsidR="00942614">
        <w:rPr>
          <w:rFonts w:ascii="Arial" w:hAnsi="Arial" w:cs="Arial"/>
          <w:bCs/>
        </w:rPr>
        <w:t xml:space="preserve">          </w:t>
      </w:r>
      <w:r>
        <w:rPr>
          <w:rFonts w:ascii="Arial" w:hAnsi="Arial" w:cs="Arial"/>
          <w:bCs/>
        </w:rPr>
        <w:t xml:space="preserve">phone </w:t>
      </w:r>
    </w:p>
    <w:p w14:paraId="38FE5DC8" w14:textId="043D47EF" w:rsidR="0010086C" w:rsidRDefault="0010086C" w:rsidP="00942614">
      <w:pPr>
        <w:ind w:left="1440" w:firstLine="15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David </w:t>
      </w:r>
      <w:proofErr w:type="spellStart"/>
      <w:r>
        <w:rPr>
          <w:rFonts w:ascii="Arial" w:hAnsi="Arial" w:cs="Arial"/>
          <w:bCs/>
        </w:rPr>
        <w:t>Sellen</w:t>
      </w:r>
      <w:proofErr w:type="spellEnd"/>
      <w:r>
        <w:rPr>
          <w:rFonts w:ascii="Arial" w:hAnsi="Arial" w:cs="Arial"/>
          <w:bCs/>
        </w:rPr>
        <w:t xml:space="preserve">, </w:t>
      </w:r>
      <w:r w:rsidR="00942614">
        <w:rPr>
          <w:rFonts w:ascii="Arial" w:hAnsi="Arial" w:cs="Arial"/>
          <w:bCs/>
        </w:rPr>
        <w:t xml:space="preserve">SERC Commissioner </w:t>
      </w:r>
      <w:r>
        <w:rPr>
          <w:rFonts w:ascii="Arial" w:hAnsi="Arial" w:cs="Arial"/>
          <w:bCs/>
        </w:rPr>
        <w:t>Legislative Committee member via phone</w:t>
      </w:r>
    </w:p>
    <w:p w14:paraId="1D2BC682" w14:textId="44FEECA3" w:rsidR="00CF1838" w:rsidRPr="000777C5" w:rsidRDefault="00CF1838" w:rsidP="0010086C">
      <w:pPr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</w:r>
    </w:p>
    <w:p w14:paraId="77BA153C" w14:textId="4F5B2146" w:rsidR="004640BE" w:rsidRDefault="004640BE" w:rsidP="004640BE">
      <w:pPr>
        <w:ind w:left="720"/>
        <w:jc w:val="both"/>
        <w:rPr>
          <w:rFonts w:ascii="Arial" w:hAnsi="Arial" w:cs="Arial"/>
          <w:bCs/>
        </w:rPr>
      </w:pPr>
    </w:p>
    <w:p w14:paraId="76184847" w14:textId="5E50ACE8" w:rsidR="00143CC4" w:rsidRPr="00143CC4" w:rsidRDefault="00143CC4" w:rsidP="00143CC4">
      <w:pPr>
        <w:ind w:left="720"/>
        <w:jc w:val="center"/>
        <w:rPr>
          <w:rFonts w:ascii="Arial" w:hAnsi="Arial" w:cs="Arial"/>
          <w:b/>
        </w:rPr>
      </w:pPr>
    </w:p>
    <w:p w14:paraId="523360DD" w14:textId="37414FBC" w:rsidR="001D3BBD" w:rsidRPr="00DD3618" w:rsidRDefault="001D3BBD" w:rsidP="00895B55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DD3618">
        <w:rPr>
          <w:rFonts w:ascii="Arial" w:hAnsi="Arial" w:cs="Arial"/>
          <w:b/>
        </w:rPr>
        <w:t xml:space="preserve">CALL TO </w:t>
      </w:r>
      <w:r w:rsidR="00681637" w:rsidRPr="00DD3618">
        <w:rPr>
          <w:rFonts w:ascii="Arial" w:hAnsi="Arial" w:cs="Arial"/>
          <w:b/>
        </w:rPr>
        <w:t>ORDER (</w:t>
      </w:r>
      <w:r w:rsidRPr="00DD3618">
        <w:rPr>
          <w:rFonts w:ascii="Arial" w:hAnsi="Arial" w:cs="Arial"/>
        </w:rPr>
        <w:t>Non-Action Item.)</w:t>
      </w:r>
    </w:p>
    <w:p w14:paraId="56B7548C" w14:textId="7FA5D8FC" w:rsidR="001D3BBD" w:rsidRPr="002C2D29" w:rsidRDefault="001D3BBD" w:rsidP="002C2D29">
      <w:pPr>
        <w:ind w:left="450"/>
        <w:jc w:val="both"/>
        <w:rPr>
          <w:rFonts w:ascii="Arial" w:hAnsi="Arial" w:cs="Arial"/>
        </w:rPr>
      </w:pPr>
      <w:r w:rsidRPr="00DD3618">
        <w:rPr>
          <w:rFonts w:ascii="Arial" w:hAnsi="Arial" w:cs="Arial"/>
        </w:rPr>
        <w:t>The me</w:t>
      </w:r>
      <w:r w:rsidR="00282AD2" w:rsidRPr="00DD3618">
        <w:rPr>
          <w:rFonts w:ascii="Arial" w:hAnsi="Arial" w:cs="Arial"/>
        </w:rPr>
        <w:t xml:space="preserve">eting was called to order at </w:t>
      </w:r>
      <w:r w:rsidR="002C2D29">
        <w:rPr>
          <w:rFonts w:ascii="Arial" w:hAnsi="Arial" w:cs="Arial"/>
        </w:rPr>
        <w:t>10</w:t>
      </w:r>
      <w:r w:rsidR="00282AD2" w:rsidRPr="00DD3618">
        <w:rPr>
          <w:rFonts w:ascii="Arial" w:hAnsi="Arial" w:cs="Arial"/>
        </w:rPr>
        <w:t>:</w:t>
      </w:r>
      <w:r w:rsidR="00143CC4">
        <w:rPr>
          <w:rFonts w:ascii="Arial" w:hAnsi="Arial" w:cs="Arial"/>
        </w:rPr>
        <w:t>3</w:t>
      </w:r>
      <w:r w:rsidR="00A56016">
        <w:rPr>
          <w:rFonts w:ascii="Arial" w:hAnsi="Arial" w:cs="Arial"/>
        </w:rPr>
        <w:t>4</w:t>
      </w:r>
      <w:r w:rsidR="00282AD2" w:rsidRPr="00DD3618">
        <w:rPr>
          <w:rFonts w:ascii="Arial" w:hAnsi="Arial" w:cs="Arial"/>
        </w:rPr>
        <w:t xml:space="preserve"> </w:t>
      </w:r>
      <w:r w:rsidR="00B543C3">
        <w:rPr>
          <w:rFonts w:ascii="Arial" w:hAnsi="Arial" w:cs="Arial"/>
        </w:rPr>
        <w:t>a</w:t>
      </w:r>
      <w:r w:rsidR="00282AD2" w:rsidRPr="00DD3618">
        <w:rPr>
          <w:rFonts w:ascii="Arial" w:hAnsi="Arial" w:cs="Arial"/>
        </w:rPr>
        <w:t>.</w:t>
      </w:r>
      <w:r w:rsidRPr="00DD3618">
        <w:rPr>
          <w:rFonts w:ascii="Arial" w:hAnsi="Arial" w:cs="Arial"/>
        </w:rPr>
        <w:t>m</w:t>
      </w:r>
      <w:r w:rsidR="00282AD2" w:rsidRPr="00DD3618">
        <w:rPr>
          <w:rFonts w:ascii="Arial" w:hAnsi="Arial" w:cs="Arial"/>
        </w:rPr>
        <w:t>.</w:t>
      </w:r>
      <w:r w:rsidRPr="00DD3618">
        <w:rPr>
          <w:rFonts w:ascii="Arial" w:hAnsi="Arial" w:cs="Arial"/>
        </w:rPr>
        <w:t xml:space="preserve"> by </w:t>
      </w:r>
      <w:r w:rsidR="002C2D29">
        <w:rPr>
          <w:rFonts w:ascii="Arial" w:hAnsi="Arial" w:cs="Arial"/>
        </w:rPr>
        <w:t>Brandilyn Baxter</w:t>
      </w:r>
      <w:r w:rsidR="00282AD2" w:rsidRPr="00DD3618">
        <w:rPr>
          <w:rFonts w:ascii="Arial" w:hAnsi="Arial" w:cs="Arial"/>
        </w:rPr>
        <w:t>.</w:t>
      </w:r>
      <w:r w:rsidR="004278F9">
        <w:rPr>
          <w:rFonts w:ascii="Arial" w:hAnsi="Arial" w:cs="Arial"/>
        </w:rPr>
        <w:t xml:space="preserve">  It was noted that the meeting is being held at the same location (107 Jacobsen Way, Carson City, NV) but the room location changed from Classroom C to Area 51.</w:t>
      </w:r>
    </w:p>
    <w:p w14:paraId="5B3E8B3B" w14:textId="77777777" w:rsidR="001D3BBD" w:rsidRPr="00DD3618" w:rsidRDefault="001D3BBD" w:rsidP="004640BE">
      <w:pPr>
        <w:ind w:left="720"/>
        <w:jc w:val="both"/>
        <w:rPr>
          <w:rFonts w:ascii="Arial" w:hAnsi="Arial" w:cs="Arial"/>
          <w:bCs/>
        </w:rPr>
      </w:pPr>
    </w:p>
    <w:p w14:paraId="7C920BD0" w14:textId="77777777" w:rsidR="00E52AE8" w:rsidRPr="00DD3618" w:rsidRDefault="001D3BBD" w:rsidP="001D3BBD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DD3618">
        <w:rPr>
          <w:rFonts w:ascii="Arial" w:hAnsi="Arial" w:cs="Arial"/>
          <w:b/>
        </w:rPr>
        <w:t>PUBLIC COMMENT</w:t>
      </w:r>
      <w:r w:rsidRPr="00DD3618">
        <w:rPr>
          <w:rFonts w:ascii="Arial" w:hAnsi="Arial" w:cs="Arial"/>
        </w:rPr>
        <w:t xml:space="preserve"> (Non-Action Item.) </w:t>
      </w:r>
    </w:p>
    <w:p w14:paraId="09704CF9" w14:textId="3D36E19A" w:rsidR="001D3BBD" w:rsidRPr="00DD3618" w:rsidRDefault="00A56016" w:rsidP="00E52AE8">
      <w:pPr>
        <w:pStyle w:val="ListParagraph"/>
        <w:ind w:left="450"/>
        <w:rPr>
          <w:rFonts w:ascii="Arial" w:hAnsi="Arial" w:cs="Arial"/>
        </w:rPr>
      </w:pPr>
      <w:r>
        <w:rPr>
          <w:rFonts w:ascii="Arial" w:hAnsi="Arial" w:cs="Arial"/>
        </w:rPr>
        <w:t xml:space="preserve">Ms. Crowley did not have the agenda and </w:t>
      </w:r>
      <w:r w:rsidR="00C94FAB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xecutive </w:t>
      </w:r>
      <w:r w:rsidR="00C94FAB">
        <w:rPr>
          <w:rFonts w:ascii="Arial" w:hAnsi="Arial" w:cs="Arial"/>
        </w:rPr>
        <w:t>O</w:t>
      </w:r>
      <w:r>
        <w:rPr>
          <w:rFonts w:ascii="Arial" w:hAnsi="Arial" w:cs="Arial"/>
        </w:rPr>
        <w:t xml:space="preserve">rder being discussed in front of her. Mr. Nolan </w:t>
      </w:r>
      <w:r w:rsidR="00681637">
        <w:rPr>
          <w:rFonts w:ascii="Arial" w:hAnsi="Arial" w:cs="Arial"/>
        </w:rPr>
        <w:t>explained</w:t>
      </w:r>
      <w:r>
        <w:rPr>
          <w:rFonts w:ascii="Arial" w:hAnsi="Arial" w:cs="Arial"/>
        </w:rPr>
        <w:t xml:space="preserve"> the purpose of the meeting</w:t>
      </w:r>
      <w:r w:rsidR="001E2A60">
        <w:rPr>
          <w:rFonts w:ascii="Arial" w:hAnsi="Arial" w:cs="Arial"/>
        </w:rPr>
        <w:t xml:space="preserve"> about changes to NAC/NRS</w:t>
      </w:r>
      <w:r>
        <w:rPr>
          <w:rFonts w:ascii="Arial" w:hAnsi="Arial" w:cs="Arial"/>
        </w:rPr>
        <w:t xml:space="preserve">. Chief Dzyak explained that is </w:t>
      </w:r>
      <w:r w:rsidR="001E2A60">
        <w:rPr>
          <w:rFonts w:ascii="Arial" w:hAnsi="Arial" w:cs="Arial"/>
        </w:rPr>
        <w:t>correct, this is just clarification</w:t>
      </w:r>
      <w:r>
        <w:rPr>
          <w:rFonts w:ascii="Arial" w:hAnsi="Arial" w:cs="Arial"/>
        </w:rPr>
        <w:t xml:space="preserve"> per the </w:t>
      </w:r>
      <w:r w:rsidR="00EC363E">
        <w:rPr>
          <w:rFonts w:ascii="Arial" w:hAnsi="Arial" w:cs="Arial"/>
        </w:rPr>
        <w:t>governor</w:t>
      </w:r>
      <w:r w:rsidR="001E2A60">
        <w:rPr>
          <w:rFonts w:ascii="Arial" w:hAnsi="Arial" w:cs="Arial"/>
        </w:rPr>
        <w:t xml:space="preserve">. There is no action. </w:t>
      </w:r>
    </w:p>
    <w:p w14:paraId="61A3392D" w14:textId="216D2E7F" w:rsidR="00A83A05" w:rsidRPr="00DD3618" w:rsidRDefault="00B660C1" w:rsidP="004640BE">
      <w:pPr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16A0C7C3" w14:textId="0C686BAD" w:rsidR="008F2D4D" w:rsidRPr="00DD3618" w:rsidRDefault="00C5606F" w:rsidP="00895B55">
      <w:pPr>
        <w:pStyle w:val="ListParagraph"/>
        <w:numPr>
          <w:ilvl w:val="0"/>
          <w:numId w:val="4"/>
        </w:numPr>
        <w:ind w:left="540" w:hanging="454"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</w:rPr>
        <w:t xml:space="preserve">The purpose of the Workshop Meeting is to solicit comments from interested people and entities regarding current </w:t>
      </w:r>
      <w:r w:rsidR="00C94FAB">
        <w:rPr>
          <w:rFonts w:ascii="Arial" w:hAnsi="Arial" w:cs="Arial"/>
          <w:b/>
        </w:rPr>
        <w:t>State Emergency Response Regulations</w:t>
      </w:r>
      <w:r>
        <w:rPr>
          <w:rFonts w:ascii="Arial" w:hAnsi="Arial" w:cs="Arial"/>
          <w:b/>
        </w:rPr>
        <w:t xml:space="preserve">.  </w:t>
      </w:r>
      <w:r w:rsidR="00282AD2" w:rsidRPr="00DD3618">
        <w:rPr>
          <w:rFonts w:ascii="Arial" w:hAnsi="Arial" w:cs="Arial"/>
        </w:rPr>
        <w:t>(</w:t>
      </w:r>
      <w:r>
        <w:rPr>
          <w:rFonts w:ascii="Arial" w:hAnsi="Arial" w:cs="Arial"/>
        </w:rPr>
        <w:t xml:space="preserve">For </w:t>
      </w:r>
      <w:r w:rsidR="00282AD2" w:rsidRPr="00DD3618">
        <w:rPr>
          <w:rFonts w:ascii="Arial" w:hAnsi="Arial" w:cs="Arial"/>
        </w:rPr>
        <w:t>Discussion</w:t>
      </w:r>
      <w:r>
        <w:rPr>
          <w:rFonts w:ascii="Arial" w:hAnsi="Arial" w:cs="Arial"/>
        </w:rPr>
        <w:t xml:space="preserve"> </w:t>
      </w:r>
      <w:r w:rsidR="002C2D29">
        <w:rPr>
          <w:rFonts w:ascii="Arial" w:hAnsi="Arial" w:cs="Arial"/>
        </w:rPr>
        <w:t>Only</w:t>
      </w:r>
      <w:r w:rsidR="002C2D29" w:rsidRPr="00DD3618">
        <w:rPr>
          <w:rFonts w:ascii="Arial" w:hAnsi="Arial" w:cs="Arial"/>
        </w:rPr>
        <w:t>)</w:t>
      </w:r>
      <w:r w:rsidR="002C2D29">
        <w:rPr>
          <w:rFonts w:ascii="Arial" w:hAnsi="Arial" w:cs="Arial"/>
        </w:rPr>
        <w:t xml:space="preserve"> Chief</w:t>
      </w:r>
      <w:r>
        <w:rPr>
          <w:rFonts w:ascii="Arial" w:hAnsi="Arial" w:cs="Arial"/>
        </w:rPr>
        <w:t xml:space="preserve"> Dzyak read the State of Nevada Executive Order 2023-003 (see exhibit “A” attached) and </w:t>
      </w:r>
      <w:r w:rsidR="002C2D29">
        <w:rPr>
          <w:rFonts w:ascii="Arial" w:hAnsi="Arial" w:cs="Arial"/>
        </w:rPr>
        <w:t>Ms. Baxter</w:t>
      </w:r>
      <w:r>
        <w:rPr>
          <w:rFonts w:ascii="Arial" w:hAnsi="Arial" w:cs="Arial"/>
        </w:rPr>
        <w:t xml:space="preserve"> read Section 1 – Comprehensive Review of Regulations from the Informational Report – Executive Order 2023-003 (see exhibit “B” attached).  There were no suggestions for changes to the regulations.</w:t>
      </w:r>
    </w:p>
    <w:p w14:paraId="4C126D9A" w14:textId="259AD458" w:rsidR="006F1EEF" w:rsidRDefault="00652464" w:rsidP="00C5606F">
      <w:pPr>
        <w:rPr>
          <w:rFonts w:ascii="Arial" w:hAnsi="Arial" w:cs="Arial"/>
          <w:bCs/>
        </w:rPr>
      </w:pPr>
      <w:r w:rsidRPr="00DD3618">
        <w:rPr>
          <w:rFonts w:ascii="Arial" w:hAnsi="Arial" w:cs="Arial"/>
          <w:bCs/>
        </w:rPr>
        <w:t xml:space="preserve"> </w:t>
      </w:r>
      <w:r w:rsidR="001F4BD5">
        <w:rPr>
          <w:rFonts w:ascii="Arial" w:hAnsi="Arial" w:cs="Arial"/>
          <w:bCs/>
        </w:rPr>
        <w:t xml:space="preserve"> </w:t>
      </w:r>
    </w:p>
    <w:p w14:paraId="0126C4F5" w14:textId="77777777" w:rsidR="00B543C3" w:rsidRDefault="00B543C3" w:rsidP="00B543C3">
      <w:pPr>
        <w:ind w:left="540" w:hanging="450"/>
        <w:rPr>
          <w:rFonts w:ascii="Arial" w:hAnsi="Arial" w:cs="Arial"/>
          <w:b/>
        </w:rPr>
      </w:pPr>
    </w:p>
    <w:p w14:paraId="472E2F78" w14:textId="41B4C64C" w:rsidR="00282AD2" w:rsidRPr="00DD3618" w:rsidRDefault="00C5606F" w:rsidP="006F1EEF">
      <w:pPr>
        <w:ind w:left="540" w:hanging="450"/>
        <w:rPr>
          <w:rFonts w:ascii="Arial" w:hAnsi="Arial" w:cs="Arial"/>
          <w:b/>
          <w:u w:val="single"/>
        </w:rPr>
      </w:pPr>
      <w:r w:rsidRPr="00C5606F">
        <w:rPr>
          <w:rFonts w:ascii="Arial" w:hAnsi="Arial" w:cs="Arial"/>
          <w:bCs/>
        </w:rPr>
        <w:t>4</w:t>
      </w:r>
      <w:r w:rsidR="006F1EEF">
        <w:rPr>
          <w:rFonts w:ascii="Arial" w:hAnsi="Arial" w:cs="Arial"/>
          <w:b/>
        </w:rPr>
        <w:t>.</w:t>
      </w:r>
      <w:r w:rsidR="006F1EEF">
        <w:rPr>
          <w:rFonts w:ascii="Arial" w:hAnsi="Arial" w:cs="Arial"/>
          <w:b/>
        </w:rPr>
        <w:tab/>
      </w:r>
      <w:r w:rsidR="00282AD2" w:rsidRPr="00DD3618">
        <w:rPr>
          <w:rFonts w:ascii="Arial" w:hAnsi="Arial" w:cs="Arial"/>
          <w:b/>
        </w:rPr>
        <w:t>PUBLIC COMMENT</w:t>
      </w:r>
      <w:r w:rsidR="00282AD2" w:rsidRPr="00DD3618">
        <w:rPr>
          <w:rFonts w:ascii="Arial" w:hAnsi="Arial" w:cs="Arial"/>
        </w:rPr>
        <w:t xml:space="preserve"> (Non-action Item) </w:t>
      </w:r>
    </w:p>
    <w:p w14:paraId="073E24DB" w14:textId="56185661" w:rsidR="00282AD2" w:rsidRPr="00DD3618" w:rsidRDefault="0010086C" w:rsidP="006F1EEF">
      <w:pPr>
        <w:pStyle w:val="PlainText"/>
        <w:ind w:left="540"/>
        <w:jc w:val="both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Mr. Brenner</w:t>
      </w:r>
      <w:r w:rsidR="00774392">
        <w:rPr>
          <w:rFonts w:ascii="Arial" w:hAnsi="Arial" w:cs="Arial"/>
          <w:sz w:val="24"/>
          <w:szCs w:val="24"/>
        </w:rPr>
        <w:t xml:space="preserve"> wanted to clarify section 5 under F, Chief Dzyak explained t</w:t>
      </w:r>
      <w:r w:rsidR="00434E4D">
        <w:rPr>
          <w:rFonts w:ascii="Arial" w:hAnsi="Arial" w:cs="Arial"/>
          <w:sz w:val="24"/>
          <w:szCs w:val="24"/>
        </w:rPr>
        <w:t>he</w:t>
      </w:r>
      <w:r w:rsidR="00774392">
        <w:rPr>
          <w:rFonts w:ascii="Arial" w:hAnsi="Arial" w:cs="Arial"/>
          <w:sz w:val="24"/>
          <w:szCs w:val="24"/>
        </w:rPr>
        <w:t xml:space="preserve"> exemption would only be for new regulations not current regulations.  Mr. Nolan asked how long ago</w:t>
      </w:r>
      <w:r w:rsidR="00434E4D">
        <w:rPr>
          <w:rFonts w:ascii="Arial" w:hAnsi="Arial" w:cs="Arial"/>
          <w:sz w:val="24"/>
          <w:szCs w:val="24"/>
        </w:rPr>
        <w:t xml:space="preserve"> </w:t>
      </w:r>
      <w:proofErr w:type="gramStart"/>
      <w:r w:rsidR="00434E4D">
        <w:rPr>
          <w:rFonts w:ascii="Arial" w:hAnsi="Arial" w:cs="Arial"/>
          <w:sz w:val="24"/>
          <w:szCs w:val="24"/>
        </w:rPr>
        <w:t>did</w:t>
      </w:r>
      <w:r w:rsidR="0077439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</w:t>
      </w:r>
      <w:r w:rsidR="00C94FAB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overnor executed</w:t>
      </w:r>
      <w:proofErr w:type="gramEnd"/>
      <w:r w:rsidR="00774392">
        <w:rPr>
          <w:rFonts w:ascii="Arial" w:hAnsi="Arial" w:cs="Arial"/>
          <w:sz w:val="24"/>
          <w:szCs w:val="24"/>
        </w:rPr>
        <w:t xml:space="preserve"> this</w:t>
      </w:r>
      <w:r>
        <w:rPr>
          <w:rFonts w:ascii="Arial" w:hAnsi="Arial" w:cs="Arial"/>
          <w:sz w:val="24"/>
          <w:szCs w:val="24"/>
        </w:rPr>
        <w:t xml:space="preserve"> </w:t>
      </w:r>
      <w:r w:rsidR="00C94FAB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xecutive </w:t>
      </w:r>
      <w:r w:rsidR="00C94FAB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>rder;</w:t>
      </w:r>
      <w:r w:rsidR="00774392">
        <w:rPr>
          <w:rFonts w:ascii="Arial" w:hAnsi="Arial" w:cs="Arial"/>
          <w:sz w:val="24"/>
          <w:szCs w:val="24"/>
        </w:rPr>
        <w:t xml:space="preserve"> Chief Dzyak </w:t>
      </w:r>
      <w:r w:rsidR="00774392">
        <w:rPr>
          <w:rFonts w:ascii="Arial" w:hAnsi="Arial" w:cs="Arial"/>
          <w:sz w:val="24"/>
          <w:szCs w:val="24"/>
        </w:rPr>
        <w:lastRenderedPageBreak/>
        <w:t>s</w:t>
      </w:r>
      <w:r>
        <w:rPr>
          <w:rFonts w:ascii="Arial" w:hAnsi="Arial" w:cs="Arial"/>
          <w:sz w:val="24"/>
          <w:szCs w:val="24"/>
        </w:rPr>
        <w:t>tated</w:t>
      </w:r>
      <w:r w:rsidR="00774392">
        <w:rPr>
          <w:rFonts w:ascii="Arial" w:hAnsi="Arial" w:cs="Arial"/>
          <w:sz w:val="24"/>
          <w:szCs w:val="24"/>
        </w:rPr>
        <w:t xml:space="preserve"> it was executed on January 25</w:t>
      </w:r>
      <w:r w:rsidR="00774392" w:rsidRPr="00774392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. </w:t>
      </w:r>
      <w:r w:rsidR="00774392">
        <w:rPr>
          <w:rFonts w:ascii="Arial" w:hAnsi="Arial" w:cs="Arial"/>
          <w:sz w:val="24"/>
          <w:szCs w:val="24"/>
        </w:rPr>
        <w:t>Mr. Nolan</w:t>
      </w:r>
      <w:r>
        <w:rPr>
          <w:rFonts w:ascii="Arial" w:hAnsi="Arial" w:cs="Arial"/>
          <w:sz w:val="24"/>
          <w:szCs w:val="24"/>
        </w:rPr>
        <w:t xml:space="preserve"> made a public comment that SERC needs more staff and understands that every state agency is also having that problem. </w:t>
      </w:r>
    </w:p>
    <w:p w14:paraId="1A4B426B" w14:textId="543FB3A6" w:rsidR="00DD3618" w:rsidRPr="00DD3618" w:rsidRDefault="00DD3618" w:rsidP="00061F3C">
      <w:pPr>
        <w:ind w:left="450"/>
        <w:jc w:val="both"/>
        <w:rPr>
          <w:rFonts w:ascii="Arial" w:hAnsi="Arial" w:cs="Arial"/>
        </w:rPr>
      </w:pPr>
    </w:p>
    <w:p w14:paraId="5C047A68" w14:textId="3654DA70" w:rsidR="006F23FB" w:rsidRPr="00DD3618" w:rsidRDefault="00C5606F" w:rsidP="00DD3618">
      <w:pPr>
        <w:ind w:left="90"/>
        <w:jc w:val="both"/>
        <w:rPr>
          <w:rFonts w:ascii="Arial" w:hAnsi="Arial" w:cs="Arial"/>
        </w:rPr>
      </w:pPr>
      <w:r w:rsidRPr="00C5606F">
        <w:rPr>
          <w:rFonts w:ascii="Arial" w:hAnsi="Arial" w:cs="Arial"/>
        </w:rPr>
        <w:t>5</w:t>
      </w:r>
      <w:r w:rsidR="00DD3618" w:rsidRPr="00DD3618">
        <w:rPr>
          <w:rFonts w:ascii="Arial" w:hAnsi="Arial" w:cs="Arial"/>
        </w:rPr>
        <w:t xml:space="preserve">.  </w:t>
      </w:r>
      <w:r w:rsidR="00282AD2" w:rsidRPr="00DD3618">
        <w:rPr>
          <w:rFonts w:ascii="Arial" w:hAnsi="Arial" w:cs="Arial"/>
          <w:b/>
        </w:rPr>
        <w:t xml:space="preserve">ADJOURNMENT </w:t>
      </w:r>
      <w:r w:rsidR="00282AD2" w:rsidRPr="00DD3618">
        <w:rPr>
          <w:rFonts w:ascii="Arial" w:hAnsi="Arial" w:cs="Arial"/>
          <w:bCs/>
        </w:rPr>
        <w:t>(Discussion/For Possible Action.)</w:t>
      </w:r>
    </w:p>
    <w:p w14:paraId="18DD73F6" w14:textId="4B0CFA4A" w:rsidR="005E03F1" w:rsidRPr="00DD3618" w:rsidRDefault="002C2D29" w:rsidP="001F4BD5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Brandilyn Baxter</w:t>
      </w:r>
      <w:r w:rsidR="00B543C3">
        <w:rPr>
          <w:rFonts w:ascii="Arial" w:hAnsi="Arial" w:cs="Arial"/>
        </w:rPr>
        <w:t xml:space="preserve"> </w:t>
      </w:r>
      <w:r w:rsidR="00061F3C" w:rsidRPr="00DD3618">
        <w:rPr>
          <w:rFonts w:ascii="Arial" w:hAnsi="Arial" w:cs="Arial"/>
        </w:rPr>
        <w:t>adjourn</w:t>
      </w:r>
      <w:r w:rsidR="00B543C3">
        <w:rPr>
          <w:rFonts w:ascii="Arial" w:hAnsi="Arial" w:cs="Arial"/>
        </w:rPr>
        <w:t xml:space="preserve">ed the meeting at </w:t>
      </w:r>
      <w:r>
        <w:rPr>
          <w:rFonts w:ascii="Arial" w:hAnsi="Arial" w:cs="Arial"/>
        </w:rPr>
        <w:t>10</w:t>
      </w:r>
      <w:r w:rsidR="004278F9">
        <w:rPr>
          <w:rFonts w:ascii="Arial" w:hAnsi="Arial" w:cs="Arial"/>
        </w:rPr>
        <w:t>:</w:t>
      </w:r>
      <w:r w:rsidR="0010086C">
        <w:rPr>
          <w:rFonts w:ascii="Arial" w:hAnsi="Arial" w:cs="Arial"/>
        </w:rPr>
        <w:t>58</w:t>
      </w:r>
      <w:r w:rsidR="00B543C3">
        <w:rPr>
          <w:rFonts w:ascii="Arial" w:hAnsi="Arial" w:cs="Arial"/>
        </w:rPr>
        <w:t xml:space="preserve"> a.m.</w:t>
      </w:r>
      <w:r w:rsidR="00061F3C" w:rsidRPr="00DD3618">
        <w:rPr>
          <w:rFonts w:ascii="Arial" w:hAnsi="Arial" w:cs="Arial"/>
        </w:rPr>
        <w:t xml:space="preserve"> </w:t>
      </w:r>
    </w:p>
    <w:sectPr w:rsidR="005E03F1" w:rsidRPr="00DD3618" w:rsidSect="005D6CD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08" w:right="1440" w:bottom="1008" w:left="1440" w:header="720" w:footer="66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1CB23" w14:textId="77777777" w:rsidR="00230760" w:rsidRDefault="00230760">
      <w:r>
        <w:separator/>
      </w:r>
    </w:p>
  </w:endnote>
  <w:endnote w:type="continuationSeparator" w:id="0">
    <w:p w14:paraId="5FC12280" w14:textId="77777777" w:rsidR="00230760" w:rsidRDefault="002307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B16A8" w14:textId="77777777" w:rsidR="00B05A18" w:rsidRDefault="00B05A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F5CD0" w14:textId="0C566032" w:rsidR="00847D76" w:rsidRPr="001C0D63" w:rsidRDefault="00847D76" w:rsidP="00A83A05">
    <w:pPr>
      <w:rPr>
        <w:sz w:val="22"/>
        <w:szCs w:val="22"/>
      </w:rPr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88ED5" w14:textId="77777777" w:rsidR="00B05A18" w:rsidRDefault="00B05A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F88D6" w14:textId="77777777" w:rsidR="00230760" w:rsidRDefault="00230760">
      <w:r>
        <w:separator/>
      </w:r>
    </w:p>
  </w:footnote>
  <w:footnote w:type="continuationSeparator" w:id="0">
    <w:p w14:paraId="1A9787D5" w14:textId="77777777" w:rsidR="00230760" w:rsidRDefault="002307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8AE11" w14:textId="77777777" w:rsidR="00847D76" w:rsidRDefault="00847D76" w:rsidP="00332883">
    <w:pPr>
      <w:pStyle w:val="Head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0AAB916" w14:textId="77777777" w:rsidR="00847D76" w:rsidRDefault="00847D76" w:rsidP="00121E35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8208"/>
      <w:gridCol w:w="1152"/>
    </w:tblGrid>
    <w:tr w:rsidR="00847D76" w14:paraId="0047F142" w14:textId="77777777" w:rsidTr="00847D76">
      <w:tc>
        <w:tcPr>
          <w:tcW w:w="0" w:type="auto"/>
          <w:tcBorders>
            <w:right w:val="single" w:sz="6" w:space="0" w:color="000000" w:themeColor="text1"/>
          </w:tcBorders>
        </w:tcPr>
        <w:p w14:paraId="60DF0A9A" w14:textId="0B5E8677" w:rsidR="00847D76" w:rsidRPr="00E0674E" w:rsidRDefault="00847D76" w:rsidP="00B01B7F">
          <w:pPr>
            <w:pStyle w:val="Header"/>
            <w:jc w:val="right"/>
            <w:rPr>
              <w:bCs/>
              <w:sz w:val="20"/>
              <w:szCs w:val="20"/>
            </w:rPr>
          </w:pPr>
        </w:p>
      </w:tc>
      <w:tc>
        <w:tcPr>
          <w:tcW w:w="1152" w:type="dxa"/>
          <w:tcBorders>
            <w:left w:val="single" w:sz="6" w:space="0" w:color="000000" w:themeColor="text1"/>
          </w:tcBorders>
        </w:tcPr>
        <w:p w14:paraId="67A6AD01" w14:textId="44594218" w:rsidR="00847D76" w:rsidRPr="00EE7D2F" w:rsidRDefault="00847D76" w:rsidP="00847D76">
          <w:pPr>
            <w:pStyle w:val="Header"/>
          </w:pPr>
        </w:p>
      </w:tc>
    </w:tr>
  </w:tbl>
  <w:p w14:paraId="0D9D06CA" w14:textId="4A5B9A37" w:rsidR="00847D76" w:rsidRDefault="00847D76" w:rsidP="00B01B7F">
    <w:pPr>
      <w:pStyle w:val="Header"/>
      <w:tabs>
        <w:tab w:val="left" w:pos="7020"/>
        <w:tab w:val="left" w:pos="720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331506"/>
      <w:docPartObj>
        <w:docPartGallery w:val="Watermarks"/>
        <w:docPartUnique/>
      </w:docPartObj>
    </w:sdtPr>
    <w:sdtEndPr/>
    <w:sdtContent>
      <w:p w14:paraId="61482D33" w14:textId="3A976548" w:rsidR="00B05A18" w:rsidRDefault="00942614">
        <w:pPr>
          <w:pStyle w:val="Header"/>
        </w:pPr>
        <w:r>
          <w:rPr>
            <w:noProof/>
          </w:rPr>
          <w:pict w14:anchorId="551726C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201F2"/>
    <w:multiLevelType w:val="hybridMultilevel"/>
    <w:tmpl w:val="CBCA84E4"/>
    <w:lvl w:ilvl="0" w:tplc="95264F02">
      <w:start w:val="6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AE62F5"/>
    <w:multiLevelType w:val="hybridMultilevel"/>
    <w:tmpl w:val="C7BC0C6E"/>
    <w:lvl w:ilvl="0" w:tplc="E9200136">
      <w:start w:val="1"/>
      <w:numFmt w:val="upperLetter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937333"/>
    <w:multiLevelType w:val="hybridMultilevel"/>
    <w:tmpl w:val="7B608894"/>
    <w:lvl w:ilvl="0" w:tplc="9BC0ABFC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E912D6"/>
    <w:multiLevelType w:val="hybridMultilevel"/>
    <w:tmpl w:val="44D65BB4"/>
    <w:lvl w:ilvl="0" w:tplc="8308550A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97489238">
    <w:abstractNumId w:val="1"/>
  </w:num>
  <w:num w:numId="2" w16cid:durableId="1733966810">
    <w:abstractNumId w:val="0"/>
  </w:num>
  <w:num w:numId="3" w16cid:durableId="1136070677">
    <w:abstractNumId w:val="2"/>
  </w:num>
  <w:num w:numId="4" w16cid:durableId="1551188878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Da0NDC2tDA2szBV0lEKTi0uzszPAykwqwUAcFt3ziwAAAA="/>
    <w:docVar w:name="dgnword-docGUID" w:val="{4C08A359-7E02-4BC6-A7CC-76D9F019486F}"/>
    <w:docVar w:name="dgnword-eventsink" w:val="109147520"/>
    <w:docVar w:name="MicrosoftWorksTaskID" w:val="0"/>
  </w:docVars>
  <w:rsids>
    <w:rsidRoot w:val="00C81BBE"/>
    <w:rsid w:val="00000FC1"/>
    <w:rsid w:val="0000132D"/>
    <w:rsid w:val="0000156D"/>
    <w:rsid w:val="00002C13"/>
    <w:rsid w:val="00002EC7"/>
    <w:rsid w:val="00002F7C"/>
    <w:rsid w:val="00003C4D"/>
    <w:rsid w:val="00003D7E"/>
    <w:rsid w:val="00004E1B"/>
    <w:rsid w:val="00004EE3"/>
    <w:rsid w:val="00004F11"/>
    <w:rsid w:val="00004F74"/>
    <w:rsid w:val="000052A3"/>
    <w:rsid w:val="000055C3"/>
    <w:rsid w:val="0000714F"/>
    <w:rsid w:val="0000739C"/>
    <w:rsid w:val="00007482"/>
    <w:rsid w:val="000107E8"/>
    <w:rsid w:val="00010AAA"/>
    <w:rsid w:val="00010BC2"/>
    <w:rsid w:val="00010D88"/>
    <w:rsid w:val="000118A8"/>
    <w:rsid w:val="00011AB8"/>
    <w:rsid w:val="00011F51"/>
    <w:rsid w:val="00011FC8"/>
    <w:rsid w:val="0001218D"/>
    <w:rsid w:val="0001235A"/>
    <w:rsid w:val="00012786"/>
    <w:rsid w:val="00012C5E"/>
    <w:rsid w:val="00012FC0"/>
    <w:rsid w:val="000133E7"/>
    <w:rsid w:val="000134F7"/>
    <w:rsid w:val="00013556"/>
    <w:rsid w:val="000135F2"/>
    <w:rsid w:val="00013AFD"/>
    <w:rsid w:val="000142AA"/>
    <w:rsid w:val="00014EC8"/>
    <w:rsid w:val="0001554B"/>
    <w:rsid w:val="000156CA"/>
    <w:rsid w:val="00015DB7"/>
    <w:rsid w:val="00015EE7"/>
    <w:rsid w:val="00016A48"/>
    <w:rsid w:val="00016B87"/>
    <w:rsid w:val="00016D0D"/>
    <w:rsid w:val="00016DC6"/>
    <w:rsid w:val="00017982"/>
    <w:rsid w:val="00017EEB"/>
    <w:rsid w:val="00017FD4"/>
    <w:rsid w:val="00020009"/>
    <w:rsid w:val="000205F4"/>
    <w:rsid w:val="0002063A"/>
    <w:rsid w:val="00020A11"/>
    <w:rsid w:val="00020C6D"/>
    <w:rsid w:val="00020CD6"/>
    <w:rsid w:val="0002110C"/>
    <w:rsid w:val="000213AB"/>
    <w:rsid w:val="000216EF"/>
    <w:rsid w:val="000221B3"/>
    <w:rsid w:val="00022463"/>
    <w:rsid w:val="000225E5"/>
    <w:rsid w:val="000227D2"/>
    <w:rsid w:val="00022F68"/>
    <w:rsid w:val="00023317"/>
    <w:rsid w:val="0002378E"/>
    <w:rsid w:val="000237D3"/>
    <w:rsid w:val="000238A0"/>
    <w:rsid w:val="00023989"/>
    <w:rsid w:val="00023F9B"/>
    <w:rsid w:val="000240B8"/>
    <w:rsid w:val="000247AF"/>
    <w:rsid w:val="0002493D"/>
    <w:rsid w:val="000249EE"/>
    <w:rsid w:val="00024CF0"/>
    <w:rsid w:val="00025552"/>
    <w:rsid w:val="00026932"/>
    <w:rsid w:val="0002695F"/>
    <w:rsid w:val="00027E27"/>
    <w:rsid w:val="00027E63"/>
    <w:rsid w:val="0003081D"/>
    <w:rsid w:val="00030D8A"/>
    <w:rsid w:val="00031BCE"/>
    <w:rsid w:val="000322D9"/>
    <w:rsid w:val="00032320"/>
    <w:rsid w:val="000326DA"/>
    <w:rsid w:val="00032BC3"/>
    <w:rsid w:val="00033084"/>
    <w:rsid w:val="00033091"/>
    <w:rsid w:val="0003396B"/>
    <w:rsid w:val="000339AC"/>
    <w:rsid w:val="00033C33"/>
    <w:rsid w:val="000357A1"/>
    <w:rsid w:val="000357BA"/>
    <w:rsid w:val="00035D55"/>
    <w:rsid w:val="00035FE0"/>
    <w:rsid w:val="0003657E"/>
    <w:rsid w:val="00036814"/>
    <w:rsid w:val="000368ED"/>
    <w:rsid w:val="000369E4"/>
    <w:rsid w:val="00037456"/>
    <w:rsid w:val="000377FB"/>
    <w:rsid w:val="00037922"/>
    <w:rsid w:val="00037B19"/>
    <w:rsid w:val="00037F00"/>
    <w:rsid w:val="00040180"/>
    <w:rsid w:val="000407B9"/>
    <w:rsid w:val="00040B85"/>
    <w:rsid w:val="00040B9D"/>
    <w:rsid w:val="0004139A"/>
    <w:rsid w:val="000418BA"/>
    <w:rsid w:val="00041C96"/>
    <w:rsid w:val="00042112"/>
    <w:rsid w:val="00042264"/>
    <w:rsid w:val="000424F4"/>
    <w:rsid w:val="000425B9"/>
    <w:rsid w:val="00042CA8"/>
    <w:rsid w:val="00042D7E"/>
    <w:rsid w:val="0004336D"/>
    <w:rsid w:val="00043843"/>
    <w:rsid w:val="0004419F"/>
    <w:rsid w:val="0004465A"/>
    <w:rsid w:val="00044808"/>
    <w:rsid w:val="00044A83"/>
    <w:rsid w:val="00045FE7"/>
    <w:rsid w:val="00046ABD"/>
    <w:rsid w:val="00046C52"/>
    <w:rsid w:val="0004741F"/>
    <w:rsid w:val="00047A85"/>
    <w:rsid w:val="0005063A"/>
    <w:rsid w:val="000509B6"/>
    <w:rsid w:val="00050FCE"/>
    <w:rsid w:val="00051969"/>
    <w:rsid w:val="0005267B"/>
    <w:rsid w:val="00052EBC"/>
    <w:rsid w:val="00052F72"/>
    <w:rsid w:val="00053557"/>
    <w:rsid w:val="0005386E"/>
    <w:rsid w:val="00053B88"/>
    <w:rsid w:val="00053D03"/>
    <w:rsid w:val="00053F48"/>
    <w:rsid w:val="000544A6"/>
    <w:rsid w:val="00054CFD"/>
    <w:rsid w:val="00054D23"/>
    <w:rsid w:val="00054DB3"/>
    <w:rsid w:val="0005525C"/>
    <w:rsid w:val="000557B6"/>
    <w:rsid w:val="00055A01"/>
    <w:rsid w:val="00055A18"/>
    <w:rsid w:val="00055F60"/>
    <w:rsid w:val="000567AA"/>
    <w:rsid w:val="0005683C"/>
    <w:rsid w:val="00057965"/>
    <w:rsid w:val="000606AF"/>
    <w:rsid w:val="000607E3"/>
    <w:rsid w:val="00060CBF"/>
    <w:rsid w:val="00061101"/>
    <w:rsid w:val="00061127"/>
    <w:rsid w:val="00061B50"/>
    <w:rsid w:val="00061DAF"/>
    <w:rsid w:val="00061F3C"/>
    <w:rsid w:val="00062076"/>
    <w:rsid w:val="00062185"/>
    <w:rsid w:val="00062607"/>
    <w:rsid w:val="00063A8D"/>
    <w:rsid w:val="0006429E"/>
    <w:rsid w:val="00064316"/>
    <w:rsid w:val="00064D2A"/>
    <w:rsid w:val="00064E80"/>
    <w:rsid w:val="000651E9"/>
    <w:rsid w:val="00065265"/>
    <w:rsid w:val="00065288"/>
    <w:rsid w:val="00065CB5"/>
    <w:rsid w:val="00065D54"/>
    <w:rsid w:val="00066B79"/>
    <w:rsid w:val="00066BD5"/>
    <w:rsid w:val="00066D64"/>
    <w:rsid w:val="00066D90"/>
    <w:rsid w:val="000673A9"/>
    <w:rsid w:val="00067D6F"/>
    <w:rsid w:val="00067E3E"/>
    <w:rsid w:val="000700AA"/>
    <w:rsid w:val="00070368"/>
    <w:rsid w:val="000707A9"/>
    <w:rsid w:val="00070979"/>
    <w:rsid w:val="00070E88"/>
    <w:rsid w:val="000721C9"/>
    <w:rsid w:val="00072BDF"/>
    <w:rsid w:val="000731F2"/>
    <w:rsid w:val="000737DE"/>
    <w:rsid w:val="000738F1"/>
    <w:rsid w:val="00074128"/>
    <w:rsid w:val="00074658"/>
    <w:rsid w:val="00074732"/>
    <w:rsid w:val="0007491C"/>
    <w:rsid w:val="000750B9"/>
    <w:rsid w:val="0007561A"/>
    <w:rsid w:val="000758AB"/>
    <w:rsid w:val="00075B3A"/>
    <w:rsid w:val="00076440"/>
    <w:rsid w:val="000769CA"/>
    <w:rsid w:val="000769E0"/>
    <w:rsid w:val="00076A43"/>
    <w:rsid w:val="00076AC9"/>
    <w:rsid w:val="000770CA"/>
    <w:rsid w:val="0007725C"/>
    <w:rsid w:val="000772C3"/>
    <w:rsid w:val="000772D2"/>
    <w:rsid w:val="000777D4"/>
    <w:rsid w:val="00077843"/>
    <w:rsid w:val="00077D3E"/>
    <w:rsid w:val="00077E9C"/>
    <w:rsid w:val="0008057F"/>
    <w:rsid w:val="0008086F"/>
    <w:rsid w:val="00080C67"/>
    <w:rsid w:val="00080E2B"/>
    <w:rsid w:val="0008140D"/>
    <w:rsid w:val="00081606"/>
    <w:rsid w:val="000819DE"/>
    <w:rsid w:val="00081A3F"/>
    <w:rsid w:val="00081D3A"/>
    <w:rsid w:val="000821E5"/>
    <w:rsid w:val="0008232E"/>
    <w:rsid w:val="00082E33"/>
    <w:rsid w:val="00082F3C"/>
    <w:rsid w:val="00083743"/>
    <w:rsid w:val="000838A2"/>
    <w:rsid w:val="00083A46"/>
    <w:rsid w:val="00083D83"/>
    <w:rsid w:val="0008408C"/>
    <w:rsid w:val="00084211"/>
    <w:rsid w:val="000848CA"/>
    <w:rsid w:val="00084AFF"/>
    <w:rsid w:val="00084EC0"/>
    <w:rsid w:val="00085BE1"/>
    <w:rsid w:val="00085D86"/>
    <w:rsid w:val="000869BA"/>
    <w:rsid w:val="000874EA"/>
    <w:rsid w:val="00087704"/>
    <w:rsid w:val="00087EAF"/>
    <w:rsid w:val="00087F35"/>
    <w:rsid w:val="0009079F"/>
    <w:rsid w:val="00090986"/>
    <w:rsid w:val="00090C5C"/>
    <w:rsid w:val="0009193E"/>
    <w:rsid w:val="000919F1"/>
    <w:rsid w:val="00091C11"/>
    <w:rsid w:val="00092234"/>
    <w:rsid w:val="00092285"/>
    <w:rsid w:val="000925E3"/>
    <w:rsid w:val="00092A8A"/>
    <w:rsid w:val="00092EF1"/>
    <w:rsid w:val="00093D4E"/>
    <w:rsid w:val="00093E74"/>
    <w:rsid w:val="00094086"/>
    <w:rsid w:val="0009494E"/>
    <w:rsid w:val="00094ECF"/>
    <w:rsid w:val="0009753F"/>
    <w:rsid w:val="00097614"/>
    <w:rsid w:val="000976DF"/>
    <w:rsid w:val="000977E2"/>
    <w:rsid w:val="00097C9D"/>
    <w:rsid w:val="000A006A"/>
    <w:rsid w:val="000A0117"/>
    <w:rsid w:val="000A0B94"/>
    <w:rsid w:val="000A1D29"/>
    <w:rsid w:val="000A1EFB"/>
    <w:rsid w:val="000A1F00"/>
    <w:rsid w:val="000A1F33"/>
    <w:rsid w:val="000A2AAF"/>
    <w:rsid w:val="000A3153"/>
    <w:rsid w:val="000A31CB"/>
    <w:rsid w:val="000A3279"/>
    <w:rsid w:val="000A3310"/>
    <w:rsid w:val="000A3616"/>
    <w:rsid w:val="000A4395"/>
    <w:rsid w:val="000A4414"/>
    <w:rsid w:val="000A4798"/>
    <w:rsid w:val="000A4D17"/>
    <w:rsid w:val="000A4D70"/>
    <w:rsid w:val="000A519A"/>
    <w:rsid w:val="000A5467"/>
    <w:rsid w:val="000A5766"/>
    <w:rsid w:val="000A689D"/>
    <w:rsid w:val="000A6A77"/>
    <w:rsid w:val="000A6C3E"/>
    <w:rsid w:val="000A72D6"/>
    <w:rsid w:val="000A751A"/>
    <w:rsid w:val="000A7732"/>
    <w:rsid w:val="000A797C"/>
    <w:rsid w:val="000A7E06"/>
    <w:rsid w:val="000B09B1"/>
    <w:rsid w:val="000B0C53"/>
    <w:rsid w:val="000B0F7E"/>
    <w:rsid w:val="000B1017"/>
    <w:rsid w:val="000B1466"/>
    <w:rsid w:val="000B1661"/>
    <w:rsid w:val="000B21A8"/>
    <w:rsid w:val="000B23CB"/>
    <w:rsid w:val="000B29C8"/>
    <w:rsid w:val="000B2B5B"/>
    <w:rsid w:val="000B2BFC"/>
    <w:rsid w:val="000B2E2D"/>
    <w:rsid w:val="000B3157"/>
    <w:rsid w:val="000B472B"/>
    <w:rsid w:val="000B4F3F"/>
    <w:rsid w:val="000B5ABE"/>
    <w:rsid w:val="000B5FA6"/>
    <w:rsid w:val="000B6739"/>
    <w:rsid w:val="000B682C"/>
    <w:rsid w:val="000B72C0"/>
    <w:rsid w:val="000B7595"/>
    <w:rsid w:val="000B7B2F"/>
    <w:rsid w:val="000B7BAA"/>
    <w:rsid w:val="000C0353"/>
    <w:rsid w:val="000C04F0"/>
    <w:rsid w:val="000C075C"/>
    <w:rsid w:val="000C0D7D"/>
    <w:rsid w:val="000C1009"/>
    <w:rsid w:val="000C135D"/>
    <w:rsid w:val="000C1536"/>
    <w:rsid w:val="000C1947"/>
    <w:rsid w:val="000C1CFF"/>
    <w:rsid w:val="000C1E20"/>
    <w:rsid w:val="000C1F64"/>
    <w:rsid w:val="000C2894"/>
    <w:rsid w:val="000C2E9C"/>
    <w:rsid w:val="000C3367"/>
    <w:rsid w:val="000C34C8"/>
    <w:rsid w:val="000C3572"/>
    <w:rsid w:val="000C3665"/>
    <w:rsid w:val="000C41A1"/>
    <w:rsid w:val="000C4346"/>
    <w:rsid w:val="000C435F"/>
    <w:rsid w:val="000C43D0"/>
    <w:rsid w:val="000C4B36"/>
    <w:rsid w:val="000C5116"/>
    <w:rsid w:val="000C53E0"/>
    <w:rsid w:val="000C5600"/>
    <w:rsid w:val="000C578C"/>
    <w:rsid w:val="000C584C"/>
    <w:rsid w:val="000C6CE5"/>
    <w:rsid w:val="000C6D64"/>
    <w:rsid w:val="000C6F15"/>
    <w:rsid w:val="000C729D"/>
    <w:rsid w:val="000C7AA6"/>
    <w:rsid w:val="000C7CB5"/>
    <w:rsid w:val="000C7D7A"/>
    <w:rsid w:val="000D0657"/>
    <w:rsid w:val="000D07E1"/>
    <w:rsid w:val="000D08C3"/>
    <w:rsid w:val="000D09B9"/>
    <w:rsid w:val="000D0C5C"/>
    <w:rsid w:val="000D0ECC"/>
    <w:rsid w:val="000D1237"/>
    <w:rsid w:val="000D1CB2"/>
    <w:rsid w:val="000D20A8"/>
    <w:rsid w:val="000D290E"/>
    <w:rsid w:val="000D2B1D"/>
    <w:rsid w:val="000D38B7"/>
    <w:rsid w:val="000D3BDF"/>
    <w:rsid w:val="000D3FE4"/>
    <w:rsid w:val="000D46FB"/>
    <w:rsid w:val="000D4F50"/>
    <w:rsid w:val="000D56F3"/>
    <w:rsid w:val="000D58DA"/>
    <w:rsid w:val="000D5ABF"/>
    <w:rsid w:val="000D626B"/>
    <w:rsid w:val="000D683C"/>
    <w:rsid w:val="000D68D8"/>
    <w:rsid w:val="000D6C44"/>
    <w:rsid w:val="000D7500"/>
    <w:rsid w:val="000D752A"/>
    <w:rsid w:val="000D753D"/>
    <w:rsid w:val="000D75C5"/>
    <w:rsid w:val="000D76A1"/>
    <w:rsid w:val="000D7D55"/>
    <w:rsid w:val="000E0708"/>
    <w:rsid w:val="000E0B44"/>
    <w:rsid w:val="000E0D07"/>
    <w:rsid w:val="000E1EA7"/>
    <w:rsid w:val="000E1FF1"/>
    <w:rsid w:val="000E2299"/>
    <w:rsid w:val="000E3434"/>
    <w:rsid w:val="000E399E"/>
    <w:rsid w:val="000E39E9"/>
    <w:rsid w:val="000E3A22"/>
    <w:rsid w:val="000E3A7A"/>
    <w:rsid w:val="000E3DB0"/>
    <w:rsid w:val="000E3DD1"/>
    <w:rsid w:val="000E4E9C"/>
    <w:rsid w:val="000E51B4"/>
    <w:rsid w:val="000E520E"/>
    <w:rsid w:val="000E5559"/>
    <w:rsid w:val="000E56CF"/>
    <w:rsid w:val="000E5A8D"/>
    <w:rsid w:val="000E5B5F"/>
    <w:rsid w:val="000E63F0"/>
    <w:rsid w:val="000E67D9"/>
    <w:rsid w:val="000E6852"/>
    <w:rsid w:val="000E68AE"/>
    <w:rsid w:val="000E696C"/>
    <w:rsid w:val="000E6D75"/>
    <w:rsid w:val="000E7116"/>
    <w:rsid w:val="000E7A9C"/>
    <w:rsid w:val="000E7D21"/>
    <w:rsid w:val="000E7D9D"/>
    <w:rsid w:val="000F0610"/>
    <w:rsid w:val="000F0A10"/>
    <w:rsid w:val="000F0D95"/>
    <w:rsid w:val="000F0D98"/>
    <w:rsid w:val="000F0F0C"/>
    <w:rsid w:val="000F11FD"/>
    <w:rsid w:val="000F13EE"/>
    <w:rsid w:val="000F18DD"/>
    <w:rsid w:val="000F1AEA"/>
    <w:rsid w:val="000F277B"/>
    <w:rsid w:val="000F28B2"/>
    <w:rsid w:val="000F2C76"/>
    <w:rsid w:val="000F301E"/>
    <w:rsid w:val="000F4039"/>
    <w:rsid w:val="000F4542"/>
    <w:rsid w:val="000F45C0"/>
    <w:rsid w:val="000F4A75"/>
    <w:rsid w:val="000F4B0C"/>
    <w:rsid w:val="000F4B8A"/>
    <w:rsid w:val="000F580B"/>
    <w:rsid w:val="000F5891"/>
    <w:rsid w:val="000F65E1"/>
    <w:rsid w:val="000F6927"/>
    <w:rsid w:val="000F69F8"/>
    <w:rsid w:val="000F6C43"/>
    <w:rsid w:val="000F6CCC"/>
    <w:rsid w:val="000F7027"/>
    <w:rsid w:val="000F7407"/>
    <w:rsid w:val="000F772F"/>
    <w:rsid w:val="000F786F"/>
    <w:rsid w:val="000F78AA"/>
    <w:rsid w:val="000F7CF0"/>
    <w:rsid w:val="000F7FE2"/>
    <w:rsid w:val="00100562"/>
    <w:rsid w:val="001006AA"/>
    <w:rsid w:val="0010086C"/>
    <w:rsid w:val="0010092C"/>
    <w:rsid w:val="00100A1C"/>
    <w:rsid w:val="00100A8E"/>
    <w:rsid w:val="00100D9F"/>
    <w:rsid w:val="00100F03"/>
    <w:rsid w:val="00100F4B"/>
    <w:rsid w:val="0010132A"/>
    <w:rsid w:val="001025AC"/>
    <w:rsid w:val="00102894"/>
    <w:rsid w:val="00102DE6"/>
    <w:rsid w:val="0010353C"/>
    <w:rsid w:val="00103588"/>
    <w:rsid w:val="001038C1"/>
    <w:rsid w:val="00104AD4"/>
    <w:rsid w:val="00104B96"/>
    <w:rsid w:val="00104CA5"/>
    <w:rsid w:val="00105058"/>
    <w:rsid w:val="00105245"/>
    <w:rsid w:val="001057CB"/>
    <w:rsid w:val="001066CC"/>
    <w:rsid w:val="00106774"/>
    <w:rsid w:val="00106F80"/>
    <w:rsid w:val="00107451"/>
    <w:rsid w:val="00107758"/>
    <w:rsid w:val="00107CC8"/>
    <w:rsid w:val="001105A7"/>
    <w:rsid w:val="00110AAD"/>
    <w:rsid w:val="001111CA"/>
    <w:rsid w:val="00111408"/>
    <w:rsid w:val="0011170E"/>
    <w:rsid w:val="00111923"/>
    <w:rsid w:val="00111F4D"/>
    <w:rsid w:val="001123AB"/>
    <w:rsid w:val="0011326F"/>
    <w:rsid w:val="0011340E"/>
    <w:rsid w:val="00113849"/>
    <w:rsid w:val="001141B1"/>
    <w:rsid w:val="0011459D"/>
    <w:rsid w:val="00114AD2"/>
    <w:rsid w:val="00114C8A"/>
    <w:rsid w:val="001153C8"/>
    <w:rsid w:val="00115784"/>
    <w:rsid w:val="0011593E"/>
    <w:rsid w:val="00115CED"/>
    <w:rsid w:val="00115D4B"/>
    <w:rsid w:val="00115E0A"/>
    <w:rsid w:val="001160A3"/>
    <w:rsid w:val="0011611D"/>
    <w:rsid w:val="001164A7"/>
    <w:rsid w:val="001166D4"/>
    <w:rsid w:val="00116904"/>
    <w:rsid w:val="00116B05"/>
    <w:rsid w:val="00117084"/>
    <w:rsid w:val="001172F5"/>
    <w:rsid w:val="001175A6"/>
    <w:rsid w:val="0011761A"/>
    <w:rsid w:val="001178EE"/>
    <w:rsid w:val="00117B6D"/>
    <w:rsid w:val="00117BD0"/>
    <w:rsid w:val="00117FA7"/>
    <w:rsid w:val="00120365"/>
    <w:rsid w:val="00120863"/>
    <w:rsid w:val="00120A2D"/>
    <w:rsid w:val="00120D0E"/>
    <w:rsid w:val="00121304"/>
    <w:rsid w:val="001213DC"/>
    <w:rsid w:val="00121528"/>
    <w:rsid w:val="0012156D"/>
    <w:rsid w:val="0012163C"/>
    <w:rsid w:val="00121751"/>
    <w:rsid w:val="001217AF"/>
    <w:rsid w:val="00121D8B"/>
    <w:rsid w:val="00121DAB"/>
    <w:rsid w:val="00121E35"/>
    <w:rsid w:val="0012241F"/>
    <w:rsid w:val="00122DE4"/>
    <w:rsid w:val="00123291"/>
    <w:rsid w:val="001251CD"/>
    <w:rsid w:val="00125A85"/>
    <w:rsid w:val="00125A88"/>
    <w:rsid w:val="0012662C"/>
    <w:rsid w:val="00126A2D"/>
    <w:rsid w:val="00126FD5"/>
    <w:rsid w:val="00127725"/>
    <w:rsid w:val="0012781D"/>
    <w:rsid w:val="0013053A"/>
    <w:rsid w:val="00130830"/>
    <w:rsid w:val="001309BA"/>
    <w:rsid w:val="00130A34"/>
    <w:rsid w:val="00130C40"/>
    <w:rsid w:val="00131153"/>
    <w:rsid w:val="00131367"/>
    <w:rsid w:val="001315D6"/>
    <w:rsid w:val="00132A76"/>
    <w:rsid w:val="00133508"/>
    <w:rsid w:val="00133562"/>
    <w:rsid w:val="001335F8"/>
    <w:rsid w:val="00133978"/>
    <w:rsid w:val="001349CB"/>
    <w:rsid w:val="00134CAD"/>
    <w:rsid w:val="00134FCF"/>
    <w:rsid w:val="00134FDF"/>
    <w:rsid w:val="00135A72"/>
    <w:rsid w:val="00135B30"/>
    <w:rsid w:val="001367E6"/>
    <w:rsid w:val="001369EA"/>
    <w:rsid w:val="00136A90"/>
    <w:rsid w:val="00136AEB"/>
    <w:rsid w:val="00136D3A"/>
    <w:rsid w:val="00136F05"/>
    <w:rsid w:val="001370CF"/>
    <w:rsid w:val="001408B0"/>
    <w:rsid w:val="00140C9D"/>
    <w:rsid w:val="001411AB"/>
    <w:rsid w:val="0014178B"/>
    <w:rsid w:val="001418F4"/>
    <w:rsid w:val="00141D1D"/>
    <w:rsid w:val="0014204A"/>
    <w:rsid w:val="00142A16"/>
    <w:rsid w:val="00142AB2"/>
    <w:rsid w:val="00142FBA"/>
    <w:rsid w:val="0014369A"/>
    <w:rsid w:val="00143A15"/>
    <w:rsid w:val="00143A6C"/>
    <w:rsid w:val="00143CC4"/>
    <w:rsid w:val="00144C0D"/>
    <w:rsid w:val="001451EA"/>
    <w:rsid w:val="00145472"/>
    <w:rsid w:val="00145E09"/>
    <w:rsid w:val="00145F29"/>
    <w:rsid w:val="0014603C"/>
    <w:rsid w:val="0014638C"/>
    <w:rsid w:val="00146A21"/>
    <w:rsid w:val="001470E3"/>
    <w:rsid w:val="001471D9"/>
    <w:rsid w:val="001477A7"/>
    <w:rsid w:val="00147D13"/>
    <w:rsid w:val="00147D6C"/>
    <w:rsid w:val="00150839"/>
    <w:rsid w:val="001512FB"/>
    <w:rsid w:val="00151721"/>
    <w:rsid w:val="00151B31"/>
    <w:rsid w:val="00151D76"/>
    <w:rsid w:val="00152453"/>
    <w:rsid w:val="001529ED"/>
    <w:rsid w:val="00152A6B"/>
    <w:rsid w:val="00152C87"/>
    <w:rsid w:val="00152F17"/>
    <w:rsid w:val="00153023"/>
    <w:rsid w:val="00153F7F"/>
    <w:rsid w:val="001545FF"/>
    <w:rsid w:val="001547D5"/>
    <w:rsid w:val="00154C7C"/>
    <w:rsid w:val="0015507E"/>
    <w:rsid w:val="00155163"/>
    <w:rsid w:val="001551BA"/>
    <w:rsid w:val="001555D6"/>
    <w:rsid w:val="001559AE"/>
    <w:rsid w:val="00155ACF"/>
    <w:rsid w:val="001564CA"/>
    <w:rsid w:val="00156C1A"/>
    <w:rsid w:val="0015722C"/>
    <w:rsid w:val="001573F2"/>
    <w:rsid w:val="00157596"/>
    <w:rsid w:val="00157DD1"/>
    <w:rsid w:val="0016023D"/>
    <w:rsid w:val="00160288"/>
    <w:rsid w:val="0016073A"/>
    <w:rsid w:val="00160811"/>
    <w:rsid w:val="00160867"/>
    <w:rsid w:val="00160A7F"/>
    <w:rsid w:val="00160B18"/>
    <w:rsid w:val="00160C8A"/>
    <w:rsid w:val="001626BC"/>
    <w:rsid w:val="00162AD5"/>
    <w:rsid w:val="001638FE"/>
    <w:rsid w:val="001650EB"/>
    <w:rsid w:val="00165CC5"/>
    <w:rsid w:val="00167825"/>
    <w:rsid w:val="00167840"/>
    <w:rsid w:val="00167A35"/>
    <w:rsid w:val="00167AF6"/>
    <w:rsid w:val="0017030A"/>
    <w:rsid w:val="00171077"/>
    <w:rsid w:val="0017134A"/>
    <w:rsid w:val="001713FD"/>
    <w:rsid w:val="00171600"/>
    <w:rsid w:val="00171769"/>
    <w:rsid w:val="0017190C"/>
    <w:rsid w:val="00171B32"/>
    <w:rsid w:val="00171B50"/>
    <w:rsid w:val="00171C2F"/>
    <w:rsid w:val="0017296E"/>
    <w:rsid w:val="00172ACF"/>
    <w:rsid w:val="0017316A"/>
    <w:rsid w:val="00173171"/>
    <w:rsid w:val="001731A5"/>
    <w:rsid w:val="00173368"/>
    <w:rsid w:val="00173BBD"/>
    <w:rsid w:val="00173C3A"/>
    <w:rsid w:val="00174184"/>
    <w:rsid w:val="001745B0"/>
    <w:rsid w:val="001748DB"/>
    <w:rsid w:val="00174DDF"/>
    <w:rsid w:val="001750DF"/>
    <w:rsid w:val="00175585"/>
    <w:rsid w:val="001758BE"/>
    <w:rsid w:val="001758CF"/>
    <w:rsid w:val="00175C61"/>
    <w:rsid w:val="00175EBB"/>
    <w:rsid w:val="0017628D"/>
    <w:rsid w:val="00176853"/>
    <w:rsid w:val="00177561"/>
    <w:rsid w:val="0017785A"/>
    <w:rsid w:val="00177A52"/>
    <w:rsid w:val="00177A96"/>
    <w:rsid w:val="00177C5C"/>
    <w:rsid w:val="00177C99"/>
    <w:rsid w:val="00177E31"/>
    <w:rsid w:val="0018013D"/>
    <w:rsid w:val="00180FC6"/>
    <w:rsid w:val="001817AD"/>
    <w:rsid w:val="001819A9"/>
    <w:rsid w:val="001820B5"/>
    <w:rsid w:val="00182213"/>
    <w:rsid w:val="00182793"/>
    <w:rsid w:val="001829D5"/>
    <w:rsid w:val="00182A7D"/>
    <w:rsid w:val="00182D9C"/>
    <w:rsid w:val="00183477"/>
    <w:rsid w:val="0018393C"/>
    <w:rsid w:val="001839BA"/>
    <w:rsid w:val="00183D21"/>
    <w:rsid w:val="00184179"/>
    <w:rsid w:val="00184B10"/>
    <w:rsid w:val="00184B25"/>
    <w:rsid w:val="00184EAF"/>
    <w:rsid w:val="00184F8E"/>
    <w:rsid w:val="00185B00"/>
    <w:rsid w:val="00186030"/>
    <w:rsid w:val="00187576"/>
    <w:rsid w:val="00187966"/>
    <w:rsid w:val="0019007E"/>
    <w:rsid w:val="00190716"/>
    <w:rsid w:val="00190919"/>
    <w:rsid w:val="00190AED"/>
    <w:rsid w:val="00190BE8"/>
    <w:rsid w:val="00190ECB"/>
    <w:rsid w:val="0019110C"/>
    <w:rsid w:val="00191271"/>
    <w:rsid w:val="0019168C"/>
    <w:rsid w:val="00192325"/>
    <w:rsid w:val="001926BD"/>
    <w:rsid w:val="00192B77"/>
    <w:rsid w:val="00192CCF"/>
    <w:rsid w:val="00193259"/>
    <w:rsid w:val="001936AF"/>
    <w:rsid w:val="00193F6D"/>
    <w:rsid w:val="0019412A"/>
    <w:rsid w:val="001944DB"/>
    <w:rsid w:val="00194515"/>
    <w:rsid w:val="001947A5"/>
    <w:rsid w:val="00194929"/>
    <w:rsid w:val="0019501C"/>
    <w:rsid w:val="001951F4"/>
    <w:rsid w:val="00195845"/>
    <w:rsid w:val="0019668D"/>
    <w:rsid w:val="00196786"/>
    <w:rsid w:val="001969DA"/>
    <w:rsid w:val="0019774F"/>
    <w:rsid w:val="00197ED8"/>
    <w:rsid w:val="001A095E"/>
    <w:rsid w:val="001A097C"/>
    <w:rsid w:val="001A0E49"/>
    <w:rsid w:val="001A127F"/>
    <w:rsid w:val="001A1D79"/>
    <w:rsid w:val="001A24C6"/>
    <w:rsid w:val="001A25E6"/>
    <w:rsid w:val="001A305F"/>
    <w:rsid w:val="001A34B8"/>
    <w:rsid w:val="001A3C62"/>
    <w:rsid w:val="001A44F9"/>
    <w:rsid w:val="001A46CA"/>
    <w:rsid w:val="001A52CA"/>
    <w:rsid w:val="001A5311"/>
    <w:rsid w:val="001A556D"/>
    <w:rsid w:val="001A5B5D"/>
    <w:rsid w:val="001A5DBE"/>
    <w:rsid w:val="001A6092"/>
    <w:rsid w:val="001A697A"/>
    <w:rsid w:val="001A6E31"/>
    <w:rsid w:val="001A7502"/>
    <w:rsid w:val="001A76D7"/>
    <w:rsid w:val="001A78B1"/>
    <w:rsid w:val="001A7FBC"/>
    <w:rsid w:val="001B006B"/>
    <w:rsid w:val="001B0224"/>
    <w:rsid w:val="001B07F4"/>
    <w:rsid w:val="001B0E33"/>
    <w:rsid w:val="001B26C6"/>
    <w:rsid w:val="001B294E"/>
    <w:rsid w:val="001B2A75"/>
    <w:rsid w:val="001B3849"/>
    <w:rsid w:val="001B38A6"/>
    <w:rsid w:val="001B4BF8"/>
    <w:rsid w:val="001B4F33"/>
    <w:rsid w:val="001B582D"/>
    <w:rsid w:val="001B5FB3"/>
    <w:rsid w:val="001B6118"/>
    <w:rsid w:val="001B61AD"/>
    <w:rsid w:val="001B6830"/>
    <w:rsid w:val="001B6C74"/>
    <w:rsid w:val="001B6E6C"/>
    <w:rsid w:val="001B72F8"/>
    <w:rsid w:val="001B7998"/>
    <w:rsid w:val="001C0555"/>
    <w:rsid w:val="001C0CAB"/>
    <w:rsid w:val="001C0D63"/>
    <w:rsid w:val="001C1AA5"/>
    <w:rsid w:val="001C1D97"/>
    <w:rsid w:val="001C252E"/>
    <w:rsid w:val="001C31B0"/>
    <w:rsid w:val="001C367D"/>
    <w:rsid w:val="001C3A2C"/>
    <w:rsid w:val="001C3BF0"/>
    <w:rsid w:val="001C3E24"/>
    <w:rsid w:val="001C3EB1"/>
    <w:rsid w:val="001C42F2"/>
    <w:rsid w:val="001C4320"/>
    <w:rsid w:val="001C4E44"/>
    <w:rsid w:val="001C4E62"/>
    <w:rsid w:val="001C50FC"/>
    <w:rsid w:val="001C52F8"/>
    <w:rsid w:val="001C5511"/>
    <w:rsid w:val="001C599F"/>
    <w:rsid w:val="001C5AEA"/>
    <w:rsid w:val="001C601D"/>
    <w:rsid w:val="001C64BD"/>
    <w:rsid w:val="001C69D9"/>
    <w:rsid w:val="001C70ED"/>
    <w:rsid w:val="001C7669"/>
    <w:rsid w:val="001C7F99"/>
    <w:rsid w:val="001D03A9"/>
    <w:rsid w:val="001D07C4"/>
    <w:rsid w:val="001D0F19"/>
    <w:rsid w:val="001D1444"/>
    <w:rsid w:val="001D156C"/>
    <w:rsid w:val="001D1CC8"/>
    <w:rsid w:val="001D2381"/>
    <w:rsid w:val="001D2FA7"/>
    <w:rsid w:val="001D316D"/>
    <w:rsid w:val="001D3817"/>
    <w:rsid w:val="001D3BBD"/>
    <w:rsid w:val="001D41E1"/>
    <w:rsid w:val="001D428C"/>
    <w:rsid w:val="001D4BBB"/>
    <w:rsid w:val="001D4D22"/>
    <w:rsid w:val="001D4F0E"/>
    <w:rsid w:val="001D59B9"/>
    <w:rsid w:val="001D6090"/>
    <w:rsid w:val="001D6111"/>
    <w:rsid w:val="001D6605"/>
    <w:rsid w:val="001D6C11"/>
    <w:rsid w:val="001D6E0C"/>
    <w:rsid w:val="001D7CAE"/>
    <w:rsid w:val="001E0376"/>
    <w:rsid w:val="001E0AC2"/>
    <w:rsid w:val="001E0F90"/>
    <w:rsid w:val="001E1680"/>
    <w:rsid w:val="001E1B1F"/>
    <w:rsid w:val="001E1B4D"/>
    <w:rsid w:val="001E1CFE"/>
    <w:rsid w:val="001E1F81"/>
    <w:rsid w:val="001E23F1"/>
    <w:rsid w:val="001E256A"/>
    <w:rsid w:val="001E28EF"/>
    <w:rsid w:val="001E2A60"/>
    <w:rsid w:val="001E2C87"/>
    <w:rsid w:val="001E2CB4"/>
    <w:rsid w:val="001E2CE3"/>
    <w:rsid w:val="001E2D90"/>
    <w:rsid w:val="001E2E37"/>
    <w:rsid w:val="001E3B08"/>
    <w:rsid w:val="001E3DCE"/>
    <w:rsid w:val="001E4025"/>
    <w:rsid w:val="001E4CBE"/>
    <w:rsid w:val="001E4F5E"/>
    <w:rsid w:val="001E59F1"/>
    <w:rsid w:val="001E5CD0"/>
    <w:rsid w:val="001E652C"/>
    <w:rsid w:val="001E69B4"/>
    <w:rsid w:val="001E72B3"/>
    <w:rsid w:val="001E72D7"/>
    <w:rsid w:val="001E733C"/>
    <w:rsid w:val="001E7390"/>
    <w:rsid w:val="001F049B"/>
    <w:rsid w:val="001F0652"/>
    <w:rsid w:val="001F0FEA"/>
    <w:rsid w:val="001F17DB"/>
    <w:rsid w:val="001F1D8C"/>
    <w:rsid w:val="001F2089"/>
    <w:rsid w:val="001F22B9"/>
    <w:rsid w:val="001F23A0"/>
    <w:rsid w:val="001F2420"/>
    <w:rsid w:val="001F28AC"/>
    <w:rsid w:val="001F2C8D"/>
    <w:rsid w:val="001F2E27"/>
    <w:rsid w:val="001F363E"/>
    <w:rsid w:val="001F426B"/>
    <w:rsid w:val="001F42C0"/>
    <w:rsid w:val="001F42CC"/>
    <w:rsid w:val="001F44BF"/>
    <w:rsid w:val="001F4BD5"/>
    <w:rsid w:val="001F4F78"/>
    <w:rsid w:val="001F5405"/>
    <w:rsid w:val="001F550A"/>
    <w:rsid w:val="001F55C8"/>
    <w:rsid w:val="001F5954"/>
    <w:rsid w:val="001F5B31"/>
    <w:rsid w:val="001F65A6"/>
    <w:rsid w:val="001F682F"/>
    <w:rsid w:val="001F6BFB"/>
    <w:rsid w:val="001F715C"/>
    <w:rsid w:val="001F74B3"/>
    <w:rsid w:val="001F766F"/>
    <w:rsid w:val="00200285"/>
    <w:rsid w:val="00200A33"/>
    <w:rsid w:val="00200DF5"/>
    <w:rsid w:val="002012A1"/>
    <w:rsid w:val="002016ED"/>
    <w:rsid w:val="00201A90"/>
    <w:rsid w:val="00202023"/>
    <w:rsid w:val="002021E6"/>
    <w:rsid w:val="00202E47"/>
    <w:rsid w:val="0020332B"/>
    <w:rsid w:val="00203EE2"/>
    <w:rsid w:val="0020404B"/>
    <w:rsid w:val="002042DE"/>
    <w:rsid w:val="00204382"/>
    <w:rsid w:val="0020500F"/>
    <w:rsid w:val="002052E8"/>
    <w:rsid w:val="00205D4C"/>
    <w:rsid w:val="00205DD1"/>
    <w:rsid w:val="00205EBF"/>
    <w:rsid w:val="0020625E"/>
    <w:rsid w:val="002062B6"/>
    <w:rsid w:val="00206CCB"/>
    <w:rsid w:val="002070C2"/>
    <w:rsid w:val="002074C7"/>
    <w:rsid w:val="0020778D"/>
    <w:rsid w:val="00207794"/>
    <w:rsid w:val="00210242"/>
    <w:rsid w:val="00210373"/>
    <w:rsid w:val="002107A0"/>
    <w:rsid w:val="002108E7"/>
    <w:rsid w:val="00210CB2"/>
    <w:rsid w:val="00210CE7"/>
    <w:rsid w:val="00210D94"/>
    <w:rsid w:val="00210F7E"/>
    <w:rsid w:val="00211022"/>
    <w:rsid w:val="00211151"/>
    <w:rsid w:val="002115FD"/>
    <w:rsid w:val="0021202C"/>
    <w:rsid w:val="00212BA5"/>
    <w:rsid w:val="002130C5"/>
    <w:rsid w:val="00213A56"/>
    <w:rsid w:val="00213B12"/>
    <w:rsid w:val="002147A6"/>
    <w:rsid w:val="00215370"/>
    <w:rsid w:val="00215D50"/>
    <w:rsid w:val="0021612A"/>
    <w:rsid w:val="00216FC2"/>
    <w:rsid w:val="002171DF"/>
    <w:rsid w:val="0021748A"/>
    <w:rsid w:val="00217978"/>
    <w:rsid w:val="002208D2"/>
    <w:rsid w:val="002209D0"/>
    <w:rsid w:val="00220B70"/>
    <w:rsid w:val="00220BC1"/>
    <w:rsid w:val="00220C67"/>
    <w:rsid w:val="002223E6"/>
    <w:rsid w:val="00222547"/>
    <w:rsid w:val="002225C6"/>
    <w:rsid w:val="002226EB"/>
    <w:rsid w:val="00222AAF"/>
    <w:rsid w:val="00222AC5"/>
    <w:rsid w:val="002233EF"/>
    <w:rsid w:val="00223725"/>
    <w:rsid w:val="00223757"/>
    <w:rsid w:val="002239A2"/>
    <w:rsid w:val="00223A9B"/>
    <w:rsid w:val="00223D2E"/>
    <w:rsid w:val="00223D75"/>
    <w:rsid w:val="00223F5D"/>
    <w:rsid w:val="002244F2"/>
    <w:rsid w:val="0022453C"/>
    <w:rsid w:val="002248FF"/>
    <w:rsid w:val="00224ADF"/>
    <w:rsid w:val="00224BDB"/>
    <w:rsid w:val="00224D43"/>
    <w:rsid w:val="00224D66"/>
    <w:rsid w:val="002252C3"/>
    <w:rsid w:val="00225363"/>
    <w:rsid w:val="0022541E"/>
    <w:rsid w:val="002254BB"/>
    <w:rsid w:val="00226142"/>
    <w:rsid w:val="002264AB"/>
    <w:rsid w:val="002278A8"/>
    <w:rsid w:val="002279CA"/>
    <w:rsid w:val="00230138"/>
    <w:rsid w:val="00230760"/>
    <w:rsid w:val="00230AF4"/>
    <w:rsid w:val="00230B70"/>
    <w:rsid w:val="00230DC1"/>
    <w:rsid w:val="0023120F"/>
    <w:rsid w:val="002313A3"/>
    <w:rsid w:val="002319EE"/>
    <w:rsid w:val="00231FB5"/>
    <w:rsid w:val="002322FA"/>
    <w:rsid w:val="0023298E"/>
    <w:rsid w:val="00232CA0"/>
    <w:rsid w:val="00232D0F"/>
    <w:rsid w:val="00232FC2"/>
    <w:rsid w:val="002332D2"/>
    <w:rsid w:val="0023353A"/>
    <w:rsid w:val="0023360A"/>
    <w:rsid w:val="00233A60"/>
    <w:rsid w:val="00233A7D"/>
    <w:rsid w:val="00233B96"/>
    <w:rsid w:val="00233C6F"/>
    <w:rsid w:val="00233F28"/>
    <w:rsid w:val="002343F7"/>
    <w:rsid w:val="002344A6"/>
    <w:rsid w:val="00234646"/>
    <w:rsid w:val="00234F7A"/>
    <w:rsid w:val="00235492"/>
    <w:rsid w:val="00235543"/>
    <w:rsid w:val="002355FF"/>
    <w:rsid w:val="002359AC"/>
    <w:rsid w:val="0023679E"/>
    <w:rsid w:val="00236ECF"/>
    <w:rsid w:val="00237A5F"/>
    <w:rsid w:val="00237D65"/>
    <w:rsid w:val="0024001F"/>
    <w:rsid w:val="002405E5"/>
    <w:rsid w:val="002405FF"/>
    <w:rsid w:val="002415AF"/>
    <w:rsid w:val="00241903"/>
    <w:rsid w:val="00241AA8"/>
    <w:rsid w:val="0024204A"/>
    <w:rsid w:val="00242863"/>
    <w:rsid w:val="0024289C"/>
    <w:rsid w:val="00242FCC"/>
    <w:rsid w:val="00243D20"/>
    <w:rsid w:val="00244AB8"/>
    <w:rsid w:val="00244D8D"/>
    <w:rsid w:val="00245024"/>
    <w:rsid w:val="002452EA"/>
    <w:rsid w:val="00245704"/>
    <w:rsid w:val="00245B75"/>
    <w:rsid w:val="00245BF5"/>
    <w:rsid w:val="00246192"/>
    <w:rsid w:val="00246D8A"/>
    <w:rsid w:val="0024772E"/>
    <w:rsid w:val="00247945"/>
    <w:rsid w:val="002512F1"/>
    <w:rsid w:val="002513D0"/>
    <w:rsid w:val="002517E0"/>
    <w:rsid w:val="00251947"/>
    <w:rsid w:val="00252029"/>
    <w:rsid w:val="0025261C"/>
    <w:rsid w:val="00252E48"/>
    <w:rsid w:val="00252EE5"/>
    <w:rsid w:val="00253B0A"/>
    <w:rsid w:val="00254096"/>
    <w:rsid w:val="002548A4"/>
    <w:rsid w:val="00254B62"/>
    <w:rsid w:val="00254C7F"/>
    <w:rsid w:val="002555D7"/>
    <w:rsid w:val="00255A0D"/>
    <w:rsid w:val="00255CB2"/>
    <w:rsid w:val="00255D06"/>
    <w:rsid w:val="00255DA4"/>
    <w:rsid w:val="00255FC4"/>
    <w:rsid w:val="002564F7"/>
    <w:rsid w:val="002568D2"/>
    <w:rsid w:val="00256CCD"/>
    <w:rsid w:val="00256D37"/>
    <w:rsid w:val="002571D3"/>
    <w:rsid w:val="002572C0"/>
    <w:rsid w:val="002575B9"/>
    <w:rsid w:val="0025765B"/>
    <w:rsid w:val="00257FF1"/>
    <w:rsid w:val="00260DFC"/>
    <w:rsid w:val="0026104F"/>
    <w:rsid w:val="00262142"/>
    <w:rsid w:val="00262253"/>
    <w:rsid w:val="00262586"/>
    <w:rsid w:val="0026262F"/>
    <w:rsid w:val="00262C72"/>
    <w:rsid w:val="00262D50"/>
    <w:rsid w:val="00262E46"/>
    <w:rsid w:val="002633F1"/>
    <w:rsid w:val="002649CB"/>
    <w:rsid w:val="00264FBD"/>
    <w:rsid w:val="00265FAF"/>
    <w:rsid w:val="002665B6"/>
    <w:rsid w:val="002665FB"/>
    <w:rsid w:val="00267999"/>
    <w:rsid w:val="00267EA2"/>
    <w:rsid w:val="002706C2"/>
    <w:rsid w:val="002709E9"/>
    <w:rsid w:val="00270A97"/>
    <w:rsid w:val="002713FE"/>
    <w:rsid w:val="0027180D"/>
    <w:rsid w:val="0027183B"/>
    <w:rsid w:val="00271901"/>
    <w:rsid w:val="00271D2C"/>
    <w:rsid w:val="00271D6E"/>
    <w:rsid w:val="00272593"/>
    <w:rsid w:val="00272741"/>
    <w:rsid w:val="002727CA"/>
    <w:rsid w:val="00273153"/>
    <w:rsid w:val="00273FF9"/>
    <w:rsid w:val="002740AB"/>
    <w:rsid w:val="002751FD"/>
    <w:rsid w:val="0027542C"/>
    <w:rsid w:val="002763EF"/>
    <w:rsid w:val="002764CD"/>
    <w:rsid w:val="00276B93"/>
    <w:rsid w:val="0028049E"/>
    <w:rsid w:val="00280524"/>
    <w:rsid w:val="002806E7"/>
    <w:rsid w:val="00280D7E"/>
    <w:rsid w:val="0028106B"/>
    <w:rsid w:val="0028159B"/>
    <w:rsid w:val="002816AD"/>
    <w:rsid w:val="002816E3"/>
    <w:rsid w:val="00281918"/>
    <w:rsid w:val="00281CE8"/>
    <w:rsid w:val="00282748"/>
    <w:rsid w:val="00282AD2"/>
    <w:rsid w:val="00282F33"/>
    <w:rsid w:val="00282FAA"/>
    <w:rsid w:val="002832BB"/>
    <w:rsid w:val="00283480"/>
    <w:rsid w:val="00283B57"/>
    <w:rsid w:val="00283BD2"/>
    <w:rsid w:val="00283FA2"/>
    <w:rsid w:val="002848DB"/>
    <w:rsid w:val="0028498A"/>
    <w:rsid w:val="002849E3"/>
    <w:rsid w:val="0028558C"/>
    <w:rsid w:val="00285856"/>
    <w:rsid w:val="00285968"/>
    <w:rsid w:val="00285D1D"/>
    <w:rsid w:val="002860C0"/>
    <w:rsid w:val="00286426"/>
    <w:rsid w:val="00286D1E"/>
    <w:rsid w:val="00287003"/>
    <w:rsid w:val="0028730D"/>
    <w:rsid w:val="00287F8D"/>
    <w:rsid w:val="002901FF"/>
    <w:rsid w:val="00290718"/>
    <w:rsid w:val="00290BBA"/>
    <w:rsid w:val="002913EB"/>
    <w:rsid w:val="0029141C"/>
    <w:rsid w:val="00291540"/>
    <w:rsid w:val="00291608"/>
    <w:rsid w:val="00291BF4"/>
    <w:rsid w:val="00291C72"/>
    <w:rsid w:val="00291D21"/>
    <w:rsid w:val="00291D4F"/>
    <w:rsid w:val="00291EB8"/>
    <w:rsid w:val="002922DE"/>
    <w:rsid w:val="00292374"/>
    <w:rsid w:val="002926CA"/>
    <w:rsid w:val="00292C0C"/>
    <w:rsid w:val="0029329E"/>
    <w:rsid w:val="002935B8"/>
    <w:rsid w:val="002939C6"/>
    <w:rsid w:val="00293BB1"/>
    <w:rsid w:val="00293F23"/>
    <w:rsid w:val="00295053"/>
    <w:rsid w:val="002954E2"/>
    <w:rsid w:val="0029560C"/>
    <w:rsid w:val="0029583F"/>
    <w:rsid w:val="0029651B"/>
    <w:rsid w:val="0029661E"/>
    <w:rsid w:val="00296B36"/>
    <w:rsid w:val="00297999"/>
    <w:rsid w:val="00297B31"/>
    <w:rsid w:val="002A0E85"/>
    <w:rsid w:val="002A0F33"/>
    <w:rsid w:val="002A1123"/>
    <w:rsid w:val="002A1258"/>
    <w:rsid w:val="002A134A"/>
    <w:rsid w:val="002A1D36"/>
    <w:rsid w:val="002A25A9"/>
    <w:rsid w:val="002A28DA"/>
    <w:rsid w:val="002A2923"/>
    <w:rsid w:val="002A2E6C"/>
    <w:rsid w:val="002A2E83"/>
    <w:rsid w:val="002A3589"/>
    <w:rsid w:val="002A35C7"/>
    <w:rsid w:val="002A3C2A"/>
    <w:rsid w:val="002A4476"/>
    <w:rsid w:val="002A54C3"/>
    <w:rsid w:val="002A573D"/>
    <w:rsid w:val="002A5925"/>
    <w:rsid w:val="002A61DD"/>
    <w:rsid w:val="002A68F5"/>
    <w:rsid w:val="002A73BA"/>
    <w:rsid w:val="002A7535"/>
    <w:rsid w:val="002A7FE2"/>
    <w:rsid w:val="002B064A"/>
    <w:rsid w:val="002B073A"/>
    <w:rsid w:val="002B0EC2"/>
    <w:rsid w:val="002B1096"/>
    <w:rsid w:val="002B10D3"/>
    <w:rsid w:val="002B139A"/>
    <w:rsid w:val="002B1628"/>
    <w:rsid w:val="002B1C79"/>
    <w:rsid w:val="002B1CF4"/>
    <w:rsid w:val="002B1E68"/>
    <w:rsid w:val="002B1F24"/>
    <w:rsid w:val="002B1F72"/>
    <w:rsid w:val="002B20D4"/>
    <w:rsid w:val="002B2738"/>
    <w:rsid w:val="002B2934"/>
    <w:rsid w:val="002B2C1B"/>
    <w:rsid w:val="002B3EDC"/>
    <w:rsid w:val="002B42CB"/>
    <w:rsid w:val="002B49E3"/>
    <w:rsid w:val="002B4F8A"/>
    <w:rsid w:val="002B50E5"/>
    <w:rsid w:val="002B5B1D"/>
    <w:rsid w:val="002B600F"/>
    <w:rsid w:val="002B611A"/>
    <w:rsid w:val="002B61DC"/>
    <w:rsid w:val="002B6227"/>
    <w:rsid w:val="002B689A"/>
    <w:rsid w:val="002B6A8B"/>
    <w:rsid w:val="002B6C8F"/>
    <w:rsid w:val="002B70E3"/>
    <w:rsid w:val="002B7B3E"/>
    <w:rsid w:val="002C0748"/>
    <w:rsid w:val="002C0EF3"/>
    <w:rsid w:val="002C138F"/>
    <w:rsid w:val="002C15B1"/>
    <w:rsid w:val="002C1E26"/>
    <w:rsid w:val="002C1F76"/>
    <w:rsid w:val="002C20AF"/>
    <w:rsid w:val="002C220C"/>
    <w:rsid w:val="002C2D29"/>
    <w:rsid w:val="002C3728"/>
    <w:rsid w:val="002C3846"/>
    <w:rsid w:val="002C4B23"/>
    <w:rsid w:val="002C4C2F"/>
    <w:rsid w:val="002C4CD4"/>
    <w:rsid w:val="002C4F37"/>
    <w:rsid w:val="002C5DD2"/>
    <w:rsid w:val="002C60CF"/>
    <w:rsid w:val="002C6AAC"/>
    <w:rsid w:val="002C6ED3"/>
    <w:rsid w:val="002C7065"/>
    <w:rsid w:val="002C734C"/>
    <w:rsid w:val="002C78EA"/>
    <w:rsid w:val="002D0845"/>
    <w:rsid w:val="002D0BC2"/>
    <w:rsid w:val="002D0C45"/>
    <w:rsid w:val="002D1E79"/>
    <w:rsid w:val="002D1E86"/>
    <w:rsid w:val="002D203A"/>
    <w:rsid w:val="002D24F6"/>
    <w:rsid w:val="002D257C"/>
    <w:rsid w:val="002D2806"/>
    <w:rsid w:val="002D29F0"/>
    <w:rsid w:val="002D2DDA"/>
    <w:rsid w:val="002D2E32"/>
    <w:rsid w:val="002D38D7"/>
    <w:rsid w:val="002D394B"/>
    <w:rsid w:val="002D3BD3"/>
    <w:rsid w:val="002D3DFD"/>
    <w:rsid w:val="002D4ECF"/>
    <w:rsid w:val="002D4F82"/>
    <w:rsid w:val="002D5268"/>
    <w:rsid w:val="002D67E6"/>
    <w:rsid w:val="002D6920"/>
    <w:rsid w:val="002D6CFE"/>
    <w:rsid w:val="002D76A3"/>
    <w:rsid w:val="002D7803"/>
    <w:rsid w:val="002D7EB1"/>
    <w:rsid w:val="002E0303"/>
    <w:rsid w:val="002E0739"/>
    <w:rsid w:val="002E0DB4"/>
    <w:rsid w:val="002E0DF5"/>
    <w:rsid w:val="002E0F7B"/>
    <w:rsid w:val="002E1167"/>
    <w:rsid w:val="002E1E04"/>
    <w:rsid w:val="002E1FBC"/>
    <w:rsid w:val="002E21DE"/>
    <w:rsid w:val="002E2A49"/>
    <w:rsid w:val="002E2D06"/>
    <w:rsid w:val="002E307C"/>
    <w:rsid w:val="002E33DF"/>
    <w:rsid w:val="002E378E"/>
    <w:rsid w:val="002E3998"/>
    <w:rsid w:val="002E3AF8"/>
    <w:rsid w:val="002E41AF"/>
    <w:rsid w:val="002E4731"/>
    <w:rsid w:val="002E4824"/>
    <w:rsid w:val="002E4D79"/>
    <w:rsid w:val="002E4E20"/>
    <w:rsid w:val="002E5283"/>
    <w:rsid w:val="002E52D7"/>
    <w:rsid w:val="002E58B6"/>
    <w:rsid w:val="002E5A04"/>
    <w:rsid w:val="002E5DE7"/>
    <w:rsid w:val="002E62DB"/>
    <w:rsid w:val="002E62EF"/>
    <w:rsid w:val="002E6306"/>
    <w:rsid w:val="002E6794"/>
    <w:rsid w:val="002E6C11"/>
    <w:rsid w:val="002E6D55"/>
    <w:rsid w:val="002E6DA1"/>
    <w:rsid w:val="002E71FE"/>
    <w:rsid w:val="002E78BF"/>
    <w:rsid w:val="002F00CD"/>
    <w:rsid w:val="002F0854"/>
    <w:rsid w:val="002F1594"/>
    <w:rsid w:val="002F2126"/>
    <w:rsid w:val="002F2580"/>
    <w:rsid w:val="002F2A11"/>
    <w:rsid w:val="002F2DF0"/>
    <w:rsid w:val="002F346B"/>
    <w:rsid w:val="002F36DC"/>
    <w:rsid w:val="002F3743"/>
    <w:rsid w:val="002F3891"/>
    <w:rsid w:val="002F3D9C"/>
    <w:rsid w:val="002F3E5F"/>
    <w:rsid w:val="002F3E70"/>
    <w:rsid w:val="002F469A"/>
    <w:rsid w:val="002F4A16"/>
    <w:rsid w:val="002F4D02"/>
    <w:rsid w:val="002F5961"/>
    <w:rsid w:val="002F5E01"/>
    <w:rsid w:val="002F60A6"/>
    <w:rsid w:val="002F7398"/>
    <w:rsid w:val="002F7437"/>
    <w:rsid w:val="002F7BF6"/>
    <w:rsid w:val="002F7C6F"/>
    <w:rsid w:val="0030019F"/>
    <w:rsid w:val="003002BE"/>
    <w:rsid w:val="00300B95"/>
    <w:rsid w:val="00300D50"/>
    <w:rsid w:val="00301282"/>
    <w:rsid w:val="003014B9"/>
    <w:rsid w:val="00301DBA"/>
    <w:rsid w:val="00301E34"/>
    <w:rsid w:val="00302596"/>
    <w:rsid w:val="003027EE"/>
    <w:rsid w:val="00302D91"/>
    <w:rsid w:val="00303796"/>
    <w:rsid w:val="003038CE"/>
    <w:rsid w:val="0030414C"/>
    <w:rsid w:val="003045DF"/>
    <w:rsid w:val="0030462C"/>
    <w:rsid w:val="00305113"/>
    <w:rsid w:val="003054A0"/>
    <w:rsid w:val="003054F4"/>
    <w:rsid w:val="00305703"/>
    <w:rsid w:val="00305A54"/>
    <w:rsid w:val="00305CE5"/>
    <w:rsid w:val="00306494"/>
    <w:rsid w:val="00306A56"/>
    <w:rsid w:val="003071DE"/>
    <w:rsid w:val="0030791D"/>
    <w:rsid w:val="00307DC7"/>
    <w:rsid w:val="0031010E"/>
    <w:rsid w:val="00310DF6"/>
    <w:rsid w:val="00310E05"/>
    <w:rsid w:val="00310ED6"/>
    <w:rsid w:val="00311159"/>
    <w:rsid w:val="00311612"/>
    <w:rsid w:val="003117B6"/>
    <w:rsid w:val="003118DC"/>
    <w:rsid w:val="00312C06"/>
    <w:rsid w:val="00312CE0"/>
    <w:rsid w:val="003132B3"/>
    <w:rsid w:val="003133A7"/>
    <w:rsid w:val="00313D91"/>
    <w:rsid w:val="003143A7"/>
    <w:rsid w:val="00314609"/>
    <w:rsid w:val="00314B5F"/>
    <w:rsid w:val="00314B74"/>
    <w:rsid w:val="003157B2"/>
    <w:rsid w:val="003158CF"/>
    <w:rsid w:val="00315DFE"/>
    <w:rsid w:val="00315FF3"/>
    <w:rsid w:val="003167E0"/>
    <w:rsid w:val="00316D56"/>
    <w:rsid w:val="003173C7"/>
    <w:rsid w:val="00317D41"/>
    <w:rsid w:val="00317EA7"/>
    <w:rsid w:val="003201BA"/>
    <w:rsid w:val="0032032B"/>
    <w:rsid w:val="00320496"/>
    <w:rsid w:val="003208B4"/>
    <w:rsid w:val="00320A4C"/>
    <w:rsid w:val="00320CA0"/>
    <w:rsid w:val="00320DF7"/>
    <w:rsid w:val="003218D6"/>
    <w:rsid w:val="00321F10"/>
    <w:rsid w:val="003224EC"/>
    <w:rsid w:val="003243EB"/>
    <w:rsid w:val="003245A9"/>
    <w:rsid w:val="00324EC2"/>
    <w:rsid w:val="003258C8"/>
    <w:rsid w:val="00325EF8"/>
    <w:rsid w:val="0032711C"/>
    <w:rsid w:val="00327460"/>
    <w:rsid w:val="00327AA2"/>
    <w:rsid w:val="00327C78"/>
    <w:rsid w:val="00330592"/>
    <w:rsid w:val="00331163"/>
    <w:rsid w:val="00331B39"/>
    <w:rsid w:val="00331E50"/>
    <w:rsid w:val="00332034"/>
    <w:rsid w:val="0033217A"/>
    <w:rsid w:val="003321B2"/>
    <w:rsid w:val="003324D3"/>
    <w:rsid w:val="00332506"/>
    <w:rsid w:val="003325E2"/>
    <w:rsid w:val="00332883"/>
    <w:rsid w:val="003335EB"/>
    <w:rsid w:val="00333D07"/>
    <w:rsid w:val="00334369"/>
    <w:rsid w:val="003346E9"/>
    <w:rsid w:val="00334C61"/>
    <w:rsid w:val="003352A9"/>
    <w:rsid w:val="00335A9E"/>
    <w:rsid w:val="00335E54"/>
    <w:rsid w:val="00335F5C"/>
    <w:rsid w:val="00336094"/>
    <w:rsid w:val="0033633E"/>
    <w:rsid w:val="00336452"/>
    <w:rsid w:val="00336E8D"/>
    <w:rsid w:val="0033700B"/>
    <w:rsid w:val="003371F5"/>
    <w:rsid w:val="00337B60"/>
    <w:rsid w:val="00340283"/>
    <w:rsid w:val="003402B2"/>
    <w:rsid w:val="00340689"/>
    <w:rsid w:val="003414A9"/>
    <w:rsid w:val="00341778"/>
    <w:rsid w:val="00341948"/>
    <w:rsid w:val="00341C4F"/>
    <w:rsid w:val="00341C57"/>
    <w:rsid w:val="00341E96"/>
    <w:rsid w:val="0034235D"/>
    <w:rsid w:val="003423E6"/>
    <w:rsid w:val="003425F4"/>
    <w:rsid w:val="003426D2"/>
    <w:rsid w:val="003433B6"/>
    <w:rsid w:val="003438F7"/>
    <w:rsid w:val="0034487B"/>
    <w:rsid w:val="00344DD9"/>
    <w:rsid w:val="003455EB"/>
    <w:rsid w:val="00345B57"/>
    <w:rsid w:val="00346893"/>
    <w:rsid w:val="003469CE"/>
    <w:rsid w:val="00347583"/>
    <w:rsid w:val="0034794C"/>
    <w:rsid w:val="00347A16"/>
    <w:rsid w:val="00347D82"/>
    <w:rsid w:val="00350141"/>
    <w:rsid w:val="00350180"/>
    <w:rsid w:val="00350905"/>
    <w:rsid w:val="003509B4"/>
    <w:rsid w:val="00350B4C"/>
    <w:rsid w:val="00350BAA"/>
    <w:rsid w:val="00350EE3"/>
    <w:rsid w:val="00350FED"/>
    <w:rsid w:val="0035146D"/>
    <w:rsid w:val="0035165C"/>
    <w:rsid w:val="00351685"/>
    <w:rsid w:val="0035171B"/>
    <w:rsid w:val="003520C9"/>
    <w:rsid w:val="0035298E"/>
    <w:rsid w:val="00352FA1"/>
    <w:rsid w:val="0035309C"/>
    <w:rsid w:val="003531E0"/>
    <w:rsid w:val="00353850"/>
    <w:rsid w:val="00353928"/>
    <w:rsid w:val="00354770"/>
    <w:rsid w:val="00354790"/>
    <w:rsid w:val="00354F87"/>
    <w:rsid w:val="00354FD4"/>
    <w:rsid w:val="00355A31"/>
    <w:rsid w:val="00355CCC"/>
    <w:rsid w:val="0035618A"/>
    <w:rsid w:val="0035655B"/>
    <w:rsid w:val="003573C3"/>
    <w:rsid w:val="003577CB"/>
    <w:rsid w:val="0035795D"/>
    <w:rsid w:val="00357D00"/>
    <w:rsid w:val="00360892"/>
    <w:rsid w:val="0036100B"/>
    <w:rsid w:val="003611D4"/>
    <w:rsid w:val="003616C3"/>
    <w:rsid w:val="003616ED"/>
    <w:rsid w:val="00361E9A"/>
    <w:rsid w:val="0036249C"/>
    <w:rsid w:val="003625C7"/>
    <w:rsid w:val="003625E4"/>
    <w:rsid w:val="00362D16"/>
    <w:rsid w:val="003630A7"/>
    <w:rsid w:val="0036329F"/>
    <w:rsid w:val="003637C0"/>
    <w:rsid w:val="00363EB0"/>
    <w:rsid w:val="00364A10"/>
    <w:rsid w:val="00364FFE"/>
    <w:rsid w:val="0036507A"/>
    <w:rsid w:val="003652BF"/>
    <w:rsid w:val="003652DD"/>
    <w:rsid w:val="00365661"/>
    <w:rsid w:val="0036597C"/>
    <w:rsid w:val="00365C4F"/>
    <w:rsid w:val="00365E53"/>
    <w:rsid w:val="00365F41"/>
    <w:rsid w:val="003667CB"/>
    <w:rsid w:val="003669DE"/>
    <w:rsid w:val="00366A0D"/>
    <w:rsid w:val="00366A50"/>
    <w:rsid w:val="00366CB1"/>
    <w:rsid w:val="00366E84"/>
    <w:rsid w:val="00367073"/>
    <w:rsid w:val="0036727A"/>
    <w:rsid w:val="0036786B"/>
    <w:rsid w:val="00367F08"/>
    <w:rsid w:val="0037042E"/>
    <w:rsid w:val="00370ABF"/>
    <w:rsid w:val="00371C9E"/>
    <w:rsid w:val="003722DE"/>
    <w:rsid w:val="003723E8"/>
    <w:rsid w:val="00372B2E"/>
    <w:rsid w:val="00372D25"/>
    <w:rsid w:val="00372D3A"/>
    <w:rsid w:val="00373757"/>
    <w:rsid w:val="00373820"/>
    <w:rsid w:val="00373D72"/>
    <w:rsid w:val="00374F12"/>
    <w:rsid w:val="003755F3"/>
    <w:rsid w:val="003758AD"/>
    <w:rsid w:val="00375BBD"/>
    <w:rsid w:val="0037632C"/>
    <w:rsid w:val="00376369"/>
    <w:rsid w:val="00376F64"/>
    <w:rsid w:val="0037705A"/>
    <w:rsid w:val="00377A3F"/>
    <w:rsid w:val="00380057"/>
    <w:rsid w:val="003800B3"/>
    <w:rsid w:val="003801D5"/>
    <w:rsid w:val="0038042D"/>
    <w:rsid w:val="00380F0E"/>
    <w:rsid w:val="0038125E"/>
    <w:rsid w:val="0038135B"/>
    <w:rsid w:val="00381480"/>
    <w:rsid w:val="003815A1"/>
    <w:rsid w:val="00381C0F"/>
    <w:rsid w:val="00381DEC"/>
    <w:rsid w:val="0038254A"/>
    <w:rsid w:val="003838B1"/>
    <w:rsid w:val="00383A6E"/>
    <w:rsid w:val="00383E24"/>
    <w:rsid w:val="00384872"/>
    <w:rsid w:val="00384C59"/>
    <w:rsid w:val="00385004"/>
    <w:rsid w:val="0038533D"/>
    <w:rsid w:val="00385441"/>
    <w:rsid w:val="00385A70"/>
    <w:rsid w:val="00385FAE"/>
    <w:rsid w:val="003861ED"/>
    <w:rsid w:val="0038680E"/>
    <w:rsid w:val="00386940"/>
    <w:rsid w:val="00386E00"/>
    <w:rsid w:val="00387817"/>
    <w:rsid w:val="00390B27"/>
    <w:rsid w:val="003910D6"/>
    <w:rsid w:val="0039163A"/>
    <w:rsid w:val="00391CC6"/>
    <w:rsid w:val="00391FAF"/>
    <w:rsid w:val="003921A3"/>
    <w:rsid w:val="00392DEC"/>
    <w:rsid w:val="0039321C"/>
    <w:rsid w:val="003932B7"/>
    <w:rsid w:val="00393E3B"/>
    <w:rsid w:val="003941E9"/>
    <w:rsid w:val="0039528D"/>
    <w:rsid w:val="00395DDC"/>
    <w:rsid w:val="00395F46"/>
    <w:rsid w:val="0039683C"/>
    <w:rsid w:val="00396D04"/>
    <w:rsid w:val="003973B8"/>
    <w:rsid w:val="003A0035"/>
    <w:rsid w:val="003A0065"/>
    <w:rsid w:val="003A15F6"/>
    <w:rsid w:val="003A17D1"/>
    <w:rsid w:val="003A1A72"/>
    <w:rsid w:val="003A237E"/>
    <w:rsid w:val="003A2780"/>
    <w:rsid w:val="003A2B53"/>
    <w:rsid w:val="003A2D1D"/>
    <w:rsid w:val="003A30FE"/>
    <w:rsid w:val="003A32B9"/>
    <w:rsid w:val="003A34F9"/>
    <w:rsid w:val="003A3AC5"/>
    <w:rsid w:val="003A3BAD"/>
    <w:rsid w:val="003A46C9"/>
    <w:rsid w:val="003A4C0A"/>
    <w:rsid w:val="003A51B5"/>
    <w:rsid w:val="003A53DB"/>
    <w:rsid w:val="003A67F5"/>
    <w:rsid w:val="003A6EAD"/>
    <w:rsid w:val="003A7117"/>
    <w:rsid w:val="003A7746"/>
    <w:rsid w:val="003A7778"/>
    <w:rsid w:val="003B01B0"/>
    <w:rsid w:val="003B042E"/>
    <w:rsid w:val="003B0536"/>
    <w:rsid w:val="003B0CA9"/>
    <w:rsid w:val="003B0D2A"/>
    <w:rsid w:val="003B0E75"/>
    <w:rsid w:val="003B149A"/>
    <w:rsid w:val="003B16B3"/>
    <w:rsid w:val="003B1C77"/>
    <w:rsid w:val="003B2BD0"/>
    <w:rsid w:val="003B2CA1"/>
    <w:rsid w:val="003B2CD1"/>
    <w:rsid w:val="003B2DF9"/>
    <w:rsid w:val="003B372E"/>
    <w:rsid w:val="003B383A"/>
    <w:rsid w:val="003B39A3"/>
    <w:rsid w:val="003B3E63"/>
    <w:rsid w:val="003B4616"/>
    <w:rsid w:val="003B471C"/>
    <w:rsid w:val="003B50AC"/>
    <w:rsid w:val="003B50BC"/>
    <w:rsid w:val="003B554E"/>
    <w:rsid w:val="003B5859"/>
    <w:rsid w:val="003B5869"/>
    <w:rsid w:val="003B66E4"/>
    <w:rsid w:val="003B66EC"/>
    <w:rsid w:val="003B6D2C"/>
    <w:rsid w:val="003B7214"/>
    <w:rsid w:val="003B7613"/>
    <w:rsid w:val="003B76F7"/>
    <w:rsid w:val="003B7CE1"/>
    <w:rsid w:val="003C0145"/>
    <w:rsid w:val="003C01D5"/>
    <w:rsid w:val="003C055C"/>
    <w:rsid w:val="003C0820"/>
    <w:rsid w:val="003C0B5F"/>
    <w:rsid w:val="003C0FCF"/>
    <w:rsid w:val="003C1098"/>
    <w:rsid w:val="003C15E4"/>
    <w:rsid w:val="003C188A"/>
    <w:rsid w:val="003C1FE2"/>
    <w:rsid w:val="003C29CC"/>
    <w:rsid w:val="003C2C97"/>
    <w:rsid w:val="003C3094"/>
    <w:rsid w:val="003C326B"/>
    <w:rsid w:val="003C33A8"/>
    <w:rsid w:val="003C3A5C"/>
    <w:rsid w:val="003C3B90"/>
    <w:rsid w:val="003C3DC2"/>
    <w:rsid w:val="003C3DE8"/>
    <w:rsid w:val="003C4D23"/>
    <w:rsid w:val="003C50E5"/>
    <w:rsid w:val="003C651E"/>
    <w:rsid w:val="003C660A"/>
    <w:rsid w:val="003C6E8F"/>
    <w:rsid w:val="003C7923"/>
    <w:rsid w:val="003C79D5"/>
    <w:rsid w:val="003C79FC"/>
    <w:rsid w:val="003C7BF6"/>
    <w:rsid w:val="003C7D65"/>
    <w:rsid w:val="003D09D8"/>
    <w:rsid w:val="003D0B34"/>
    <w:rsid w:val="003D1A59"/>
    <w:rsid w:val="003D1C5A"/>
    <w:rsid w:val="003D1F8B"/>
    <w:rsid w:val="003D24D3"/>
    <w:rsid w:val="003D25AE"/>
    <w:rsid w:val="003D27AA"/>
    <w:rsid w:val="003D27BB"/>
    <w:rsid w:val="003D2B35"/>
    <w:rsid w:val="003D2C2E"/>
    <w:rsid w:val="003D379A"/>
    <w:rsid w:val="003D3BD2"/>
    <w:rsid w:val="003D451D"/>
    <w:rsid w:val="003D4B94"/>
    <w:rsid w:val="003D4BC9"/>
    <w:rsid w:val="003D4BFC"/>
    <w:rsid w:val="003D4E65"/>
    <w:rsid w:val="003D4E70"/>
    <w:rsid w:val="003D5134"/>
    <w:rsid w:val="003D5148"/>
    <w:rsid w:val="003D590E"/>
    <w:rsid w:val="003D595F"/>
    <w:rsid w:val="003D63C8"/>
    <w:rsid w:val="003D63F5"/>
    <w:rsid w:val="003D69EE"/>
    <w:rsid w:val="003D7447"/>
    <w:rsid w:val="003D7CDD"/>
    <w:rsid w:val="003D7DD7"/>
    <w:rsid w:val="003D7EA9"/>
    <w:rsid w:val="003E00D1"/>
    <w:rsid w:val="003E0BE2"/>
    <w:rsid w:val="003E0E96"/>
    <w:rsid w:val="003E0F3D"/>
    <w:rsid w:val="003E10C6"/>
    <w:rsid w:val="003E15B7"/>
    <w:rsid w:val="003E171E"/>
    <w:rsid w:val="003E1C73"/>
    <w:rsid w:val="003E1D4E"/>
    <w:rsid w:val="003E1E46"/>
    <w:rsid w:val="003E27F7"/>
    <w:rsid w:val="003E2BC3"/>
    <w:rsid w:val="003E327F"/>
    <w:rsid w:val="003E329C"/>
    <w:rsid w:val="003E3A5C"/>
    <w:rsid w:val="003E3B57"/>
    <w:rsid w:val="003E5087"/>
    <w:rsid w:val="003E50EB"/>
    <w:rsid w:val="003E5705"/>
    <w:rsid w:val="003E58AB"/>
    <w:rsid w:val="003E58F6"/>
    <w:rsid w:val="003E62FB"/>
    <w:rsid w:val="003E72A9"/>
    <w:rsid w:val="003E7C84"/>
    <w:rsid w:val="003F04A5"/>
    <w:rsid w:val="003F0ABF"/>
    <w:rsid w:val="003F0E26"/>
    <w:rsid w:val="003F1B59"/>
    <w:rsid w:val="003F1F41"/>
    <w:rsid w:val="003F1F91"/>
    <w:rsid w:val="003F214D"/>
    <w:rsid w:val="003F2466"/>
    <w:rsid w:val="003F267D"/>
    <w:rsid w:val="003F2C3C"/>
    <w:rsid w:val="003F2F33"/>
    <w:rsid w:val="003F2FB0"/>
    <w:rsid w:val="003F36EF"/>
    <w:rsid w:val="003F3742"/>
    <w:rsid w:val="003F3B5F"/>
    <w:rsid w:val="003F46FF"/>
    <w:rsid w:val="003F4A13"/>
    <w:rsid w:val="003F4DC0"/>
    <w:rsid w:val="003F58C2"/>
    <w:rsid w:val="003F60C1"/>
    <w:rsid w:val="003F62B2"/>
    <w:rsid w:val="003F62CA"/>
    <w:rsid w:val="003F6F4D"/>
    <w:rsid w:val="003F749A"/>
    <w:rsid w:val="003F78BB"/>
    <w:rsid w:val="003F7B64"/>
    <w:rsid w:val="003F7DF8"/>
    <w:rsid w:val="0040017F"/>
    <w:rsid w:val="00400201"/>
    <w:rsid w:val="0040038E"/>
    <w:rsid w:val="0040067C"/>
    <w:rsid w:val="00401990"/>
    <w:rsid w:val="004022CB"/>
    <w:rsid w:val="004024E9"/>
    <w:rsid w:val="004024F5"/>
    <w:rsid w:val="00402656"/>
    <w:rsid w:val="004028FD"/>
    <w:rsid w:val="00403417"/>
    <w:rsid w:val="004035D6"/>
    <w:rsid w:val="00403869"/>
    <w:rsid w:val="00403CB9"/>
    <w:rsid w:val="00403CCC"/>
    <w:rsid w:val="004042C7"/>
    <w:rsid w:val="004048D4"/>
    <w:rsid w:val="00404A6F"/>
    <w:rsid w:val="00406564"/>
    <w:rsid w:val="00406659"/>
    <w:rsid w:val="004067AF"/>
    <w:rsid w:val="00406817"/>
    <w:rsid w:val="00406876"/>
    <w:rsid w:val="0040691B"/>
    <w:rsid w:val="00407622"/>
    <w:rsid w:val="004076B1"/>
    <w:rsid w:val="0041016D"/>
    <w:rsid w:val="00410392"/>
    <w:rsid w:val="004103F1"/>
    <w:rsid w:val="00410F8B"/>
    <w:rsid w:val="004110FF"/>
    <w:rsid w:val="00411D41"/>
    <w:rsid w:val="0041280A"/>
    <w:rsid w:val="00412895"/>
    <w:rsid w:val="00412B6A"/>
    <w:rsid w:val="0041317B"/>
    <w:rsid w:val="004131FC"/>
    <w:rsid w:val="00413AA9"/>
    <w:rsid w:val="00413C24"/>
    <w:rsid w:val="0041401D"/>
    <w:rsid w:val="00414110"/>
    <w:rsid w:val="004146DB"/>
    <w:rsid w:val="00414D00"/>
    <w:rsid w:val="0041559F"/>
    <w:rsid w:val="0041577C"/>
    <w:rsid w:val="00415875"/>
    <w:rsid w:val="00416E11"/>
    <w:rsid w:val="00417615"/>
    <w:rsid w:val="00417763"/>
    <w:rsid w:val="00417D8C"/>
    <w:rsid w:val="00417EBC"/>
    <w:rsid w:val="00420CCC"/>
    <w:rsid w:val="00422E70"/>
    <w:rsid w:val="00423134"/>
    <w:rsid w:val="0042323F"/>
    <w:rsid w:val="0042363D"/>
    <w:rsid w:val="00423E8E"/>
    <w:rsid w:val="004243E9"/>
    <w:rsid w:val="00424601"/>
    <w:rsid w:val="004248AA"/>
    <w:rsid w:val="00424990"/>
    <w:rsid w:val="00425712"/>
    <w:rsid w:val="004258EA"/>
    <w:rsid w:val="004265E6"/>
    <w:rsid w:val="00426A1B"/>
    <w:rsid w:val="00426B71"/>
    <w:rsid w:val="00426D89"/>
    <w:rsid w:val="004278F9"/>
    <w:rsid w:val="00427B85"/>
    <w:rsid w:val="00430CDB"/>
    <w:rsid w:val="004313E2"/>
    <w:rsid w:val="00431468"/>
    <w:rsid w:val="00431523"/>
    <w:rsid w:val="004316CC"/>
    <w:rsid w:val="00431B12"/>
    <w:rsid w:val="00431B2B"/>
    <w:rsid w:val="00431BD6"/>
    <w:rsid w:val="00431D14"/>
    <w:rsid w:val="00432146"/>
    <w:rsid w:val="004330A5"/>
    <w:rsid w:val="00433F0C"/>
    <w:rsid w:val="004349FD"/>
    <w:rsid w:val="00434E4D"/>
    <w:rsid w:val="00434F9B"/>
    <w:rsid w:val="00435006"/>
    <w:rsid w:val="0043540D"/>
    <w:rsid w:val="004367E5"/>
    <w:rsid w:val="00436941"/>
    <w:rsid w:val="00436F3D"/>
    <w:rsid w:val="004375C2"/>
    <w:rsid w:val="00437802"/>
    <w:rsid w:val="00437913"/>
    <w:rsid w:val="004379EA"/>
    <w:rsid w:val="00440296"/>
    <w:rsid w:val="00440367"/>
    <w:rsid w:val="004403E0"/>
    <w:rsid w:val="0044099F"/>
    <w:rsid w:val="004409CA"/>
    <w:rsid w:val="00440AED"/>
    <w:rsid w:val="004412FF"/>
    <w:rsid w:val="0044192A"/>
    <w:rsid w:val="00441E94"/>
    <w:rsid w:val="004422C6"/>
    <w:rsid w:val="004426C6"/>
    <w:rsid w:val="00442895"/>
    <w:rsid w:val="00442AEA"/>
    <w:rsid w:val="00442FEA"/>
    <w:rsid w:val="0044360D"/>
    <w:rsid w:val="004437F6"/>
    <w:rsid w:val="00443CA8"/>
    <w:rsid w:val="00443E8D"/>
    <w:rsid w:val="00443FFE"/>
    <w:rsid w:val="00444092"/>
    <w:rsid w:val="004440A6"/>
    <w:rsid w:val="004442D9"/>
    <w:rsid w:val="004450AF"/>
    <w:rsid w:val="004450FD"/>
    <w:rsid w:val="0044553C"/>
    <w:rsid w:val="0044555B"/>
    <w:rsid w:val="004455C1"/>
    <w:rsid w:val="0044575F"/>
    <w:rsid w:val="00445815"/>
    <w:rsid w:val="004459C8"/>
    <w:rsid w:val="004459E0"/>
    <w:rsid w:val="00446830"/>
    <w:rsid w:val="004477E6"/>
    <w:rsid w:val="00447821"/>
    <w:rsid w:val="0045023E"/>
    <w:rsid w:val="00450337"/>
    <w:rsid w:val="004506FD"/>
    <w:rsid w:val="00450C55"/>
    <w:rsid w:val="00450E82"/>
    <w:rsid w:val="004510C4"/>
    <w:rsid w:val="004511A7"/>
    <w:rsid w:val="00451AA5"/>
    <w:rsid w:val="00451D26"/>
    <w:rsid w:val="004523FF"/>
    <w:rsid w:val="0045250A"/>
    <w:rsid w:val="00452806"/>
    <w:rsid w:val="00452D91"/>
    <w:rsid w:val="004536B1"/>
    <w:rsid w:val="00453897"/>
    <w:rsid w:val="00453E8B"/>
    <w:rsid w:val="00454694"/>
    <w:rsid w:val="00454931"/>
    <w:rsid w:val="004554E8"/>
    <w:rsid w:val="00455923"/>
    <w:rsid w:val="00455FC0"/>
    <w:rsid w:val="00456018"/>
    <w:rsid w:val="0045675E"/>
    <w:rsid w:val="00456A1D"/>
    <w:rsid w:val="00456EC0"/>
    <w:rsid w:val="0045776E"/>
    <w:rsid w:val="004578A3"/>
    <w:rsid w:val="00457A20"/>
    <w:rsid w:val="00460436"/>
    <w:rsid w:val="00460760"/>
    <w:rsid w:val="00460A87"/>
    <w:rsid w:val="00460D37"/>
    <w:rsid w:val="0046102E"/>
    <w:rsid w:val="00462210"/>
    <w:rsid w:val="004622E0"/>
    <w:rsid w:val="004623A0"/>
    <w:rsid w:val="004634D6"/>
    <w:rsid w:val="004640BE"/>
    <w:rsid w:val="00464257"/>
    <w:rsid w:val="0046465A"/>
    <w:rsid w:val="004646FB"/>
    <w:rsid w:val="0046488D"/>
    <w:rsid w:val="00464899"/>
    <w:rsid w:val="00464AF2"/>
    <w:rsid w:val="004650C7"/>
    <w:rsid w:val="004655A9"/>
    <w:rsid w:val="00465D77"/>
    <w:rsid w:val="004666A3"/>
    <w:rsid w:val="00466779"/>
    <w:rsid w:val="00466C85"/>
    <w:rsid w:val="00466D20"/>
    <w:rsid w:val="00466DC6"/>
    <w:rsid w:val="00466F68"/>
    <w:rsid w:val="00467B52"/>
    <w:rsid w:val="00467DF4"/>
    <w:rsid w:val="004701BC"/>
    <w:rsid w:val="004701D6"/>
    <w:rsid w:val="00470432"/>
    <w:rsid w:val="0047052C"/>
    <w:rsid w:val="0047115C"/>
    <w:rsid w:val="004715F4"/>
    <w:rsid w:val="00471A9E"/>
    <w:rsid w:val="00471B43"/>
    <w:rsid w:val="00472657"/>
    <w:rsid w:val="00473022"/>
    <w:rsid w:val="0047311D"/>
    <w:rsid w:val="004733D6"/>
    <w:rsid w:val="004736A6"/>
    <w:rsid w:val="00473AC0"/>
    <w:rsid w:val="004742FC"/>
    <w:rsid w:val="00474563"/>
    <w:rsid w:val="00474C1A"/>
    <w:rsid w:val="00474EF1"/>
    <w:rsid w:val="00475CB2"/>
    <w:rsid w:val="00476399"/>
    <w:rsid w:val="00476580"/>
    <w:rsid w:val="0047658E"/>
    <w:rsid w:val="00476867"/>
    <w:rsid w:val="00476C59"/>
    <w:rsid w:val="00476D2D"/>
    <w:rsid w:val="00476DC4"/>
    <w:rsid w:val="00476EBC"/>
    <w:rsid w:val="004773D5"/>
    <w:rsid w:val="0047763A"/>
    <w:rsid w:val="00477B10"/>
    <w:rsid w:val="00480122"/>
    <w:rsid w:val="0048023C"/>
    <w:rsid w:val="0048065D"/>
    <w:rsid w:val="004807EB"/>
    <w:rsid w:val="00481828"/>
    <w:rsid w:val="00481835"/>
    <w:rsid w:val="00481C80"/>
    <w:rsid w:val="00481F4B"/>
    <w:rsid w:val="00481FFE"/>
    <w:rsid w:val="00482A06"/>
    <w:rsid w:val="00483206"/>
    <w:rsid w:val="0048364B"/>
    <w:rsid w:val="00483F78"/>
    <w:rsid w:val="0048400F"/>
    <w:rsid w:val="004840BF"/>
    <w:rsid w:val="0048442F"/>
    <w:rsid w:val="004846E2"/>
    <w:rsid w:val="004849F3"/>
    <w:rsid w:val="00484B0A"/>
    <w:rsid w:val="00484CEC"/>
    <w:rsid w:val="0048531B"/>
    <w:rsid w:val="00485582"/>
    <w:rsid w:val="00485B56"/>
    <w:rsid w:val="00486659"/>
    <w:rsid w:val="004866F9"/>
    <w:rsid w:val="00486894"/>
    <w:rsid w:val="00486D88"/>
    <w:rsid w:val="00486E46"/>
    <w:rsid w:val="0048731A"/>
    <w:rsid w:val="0048761C"/>
    <w:rsid w:val="00487BCE"/>
    <w:rsid w:val="00487C55"/>
    <w:rsid w:val="00487C73"/>
    <w:rsid w:val="0049056B"/>
    <w:rsid w:val="00490ED6"/>
    <w:rsid w:val="00491A25"/>
    <w:rsid w:val="00491BC9"/>
    <w:rsid w:val="00491CC9"/>
    <w:rsid w:val="004921BB"/>
    <w:rsid w:val="004923E0"/>
    <w:rsid w:val="0049357F"/>
    <w:rsid w:val="004939E4"/>
    <w:rsid w:val="00493A77"/>
    <w:rsid w:val="00493EAC"/>
    <w:rsid w:val="00494A29"/>
    <w:rsid w:val="00495053"/>
    <w:rsid w:val="00495CB6"/>
    <w:rsid w:val="00495E0F"/>
    <w:rsid w:val="00495E76"/>
    <w:rsid w:val="00496083"/>
    <w:rsid w:val="00496ACA"/>
    <w:rsid w:val="00497DA8"/>
    <w:rsid w:val="004A03AA"/>
    <w:rsid w:val="004A075F"/>
    <w:rsid w:val="004A091B"/>
    <w:rsid w:val="004A0BE0"/>
    <w:rsid w:val="004A0E1C"/>
    <w:rsid w:val="004A1601"/>
    <w:rsid w:val="004A1B3D"/>
    <w:rsid w:val="004A1CA5"/>
    <w:rsid w:val="004A232E"/>
    <w:rsid w:val="004A2360"/>
    <w:rsid w:val="004A2BE2"/>
    <w:rsid w:val="004A3185"/>
    <w:rsid w:val="004A37DB"/>
    <w:rsid w:val="004A3DE6"/>
    <w:rsid w:val="004A3E25"/>
    <w:rsid w:val="004A477E"/>
    <w:rsid w:val="004A4B9B"/>
    <w:rsid w:val="004A4DA5"/>
    <w:rsid w:val="004A4EFA"/>
    <w:rsid w:val="004A5102"/>
    <w:rsid w:val="004A53C3"/>
    <w:rsid w:val="004A5A34"/>
    <w:rsid w:val="004A66CE"/>
    <w:rsid w:val="004A6E73"/>
    <w:rsid w:val="004A744B"/>
    <w:rsid w:val="004A74F8"/>
    <w:rsid w:val="004A7557"/>
    <w:rsid w:val="004A780C"/>
    <w:rsid w:val="004A7D77"/>
    <w:rsid w:val="004A7DB6"/>
    <w:rsid w:val="004B0870"/>
    <w:rsid w:val="004B0F92"/>
    <w:rsid w:val="004B0FB3"/>
    <w:rsid w:val="004B14D3"/>
    <w:rsid w:val="004B1ECE"/>
    <w:rsid w:val="004B2723"/>
    <w:rsid w:val="004B2763"/>
    <w:rsid w:val="004B2918"/>
    <w:rsid w:val="004B304D"/>
    <w:rsid w:val="004B3303"/>
    <w:rsid w:val="004B42B6"/>
    <w:rsid w:val="004B45E5"/>
    <w:rsid w:val="004B47F4"/>
    <w:rsid w:val="004B481E"/>
    <w:rsid w:val="004B4F37"/>
    <w:rsid w:val="004B51BF"/>
    <w:rsid w:val="004B5221"/>
    <w:rsid w:val="004B5660"/>
    <w:rsid w:val="004B5F99"/>
    <w:rsid w:val="004B6152"/>
    <w:rsid w:val="004B6768"/>
    <w:rsid w:val="004B6AC5"/>
    <w:rsid w:val="004B7AB8"/>
    <w:rsid w:val="004B7C0E"/>
    <w:rsid w:val="004B7C5E"/>
    <w:rsid w:val="004B7E96"/>
    <w:rsid w:val="004C0A1B"/>
    <w:rsid w:val="004C0E21"/>
    <w:rsid w:val="004C0E4F"/>
    <w:rsid w:val="004C1603"/>
    <w:rsid w:val="004C198C"/>
    <w:rsid w:val="004C2203"/>
    <w:rsid w:val="004C2222"/>
    <w:rsid w:val="004C2376"/>
    <w:rsid w:val="004C2BE5"/>
    <w:rsid w:val="004C332B"/>
    <w:rsid w:val="004C335D"/>
    <w:rsid w:val="004C4B22"/>
    <w:rsid w:val="004C4FDF"/>
    <w:rsid w:val="004C5024"/>
    <w:rsid w:val="004C59A6"/>
    <w:rsid w:val="004C61A7"/>
    <w:rsid w:val="004C636C"/>
    <w:rsid w:val="004C6D0B"/>
    <w:rsid w:val="004C6DF1"/>
    <w:rsid w:val="004C6E84"/>
    <w:rsid w:val="004C6F72"/>
    <w:rsid w:val="004C75C4"/>
    <w:rsid w:val="004C7709"/>
    <w:rsid w:val="004C7A3F"/>
    <w:rsid w:val="004D0124"/>
    <w:rsid w:val="004D046E"/>
    <w:rsid w:val="004D0D79"/>
    <w:rsid w:val="004D117A"/>
    <w:rsid w:val="004D132E"/>
    <w:rsid w:val="004D16D5"/>
    <w:rsid w:val="004D17C1"/>
    <w:rsid w:val="004D1AC0"/>
    <w:rsid w:val="004D261D"/>
    <w:rsid w:val="004D2655"/>
    <w:rsid w:val="004D2B1B"/>
    <w:rsid w:val="004D2B50"/>
    <w:rsid w:val="004D2CEC"/>
    <w:rsid w:val="004D2E86"/>
    <w:rsid w:val="004D34BA"/>
    <w:rsid w:val="004D3618"/>
    <w:rsid w:val="004D3786"/>
    <w:rsid w:val="004D3C7E"/>
    <w:rsid w:val="004D3E8E"/>
    <w:rsid w:val="004D422F"/>
    <w:rsid w:val="004D524C"/>
    <w:rsid w:val="004D5355"/>
    <w:rsid w:val="004D5B92"/>
    <w:rsid w:val="004D646C"/>
    <w:rsid w:val="004D695F"/>
    <w:rsid w:val="004D71D8"/>
    <w:rsid w:val="004D7225"/>
    <w:rsid w:val="004D75A8"/>
    <w:rsid w:val="004D7BFA"/>
    <w:rsid w:val="004D7F22"/>
    <w:rsid w:val="004E0480"/>
    <w:rsid w:val="004E0605"/>
    <w:rsid w:val="004E062B"/>
    <w:rsid w:val="004E0B51"/>
    <w:rsid w:val="004E0CE4"/>
    <w:rsid w:val="004E0E7D"/>
    <w:rsid w:val="004E1766"/>
    <w:rsid w:val="004E1E0D"/>
    <w:rsid w:val="004E24E3"/>
    <w:rsid w:val="004E256E"/>
    <w:rsid w:val="004E26C0"/>
    <w:rsid w:val="004E2759"/>
    <w:rsid w:val="004E2B93"/>
    <w:rsid w:val="004E2D89"/>
    <w:rsid w:val="004E33AD"/>
    <w:rsid w:val="004E38E3"/>
    <w:rsid w:val="004E3AA2"/>
    <w:rsid w:val="004E3DA9"/>
    <w:rsid w:val="004E41BB"/>
    <w:rsid w:val="004E42C5"/>
    <w:rsid w:val="004E45D8"/>
    <w:rsid w:val="004E4B42"/>
    <w:rsid w:val="004E4E4A"/>
    <w:rsid w:val="004E567A"/>
    <w:rsid w:val="004E585A"/>
    <w:rsid w:val="004E59AA"/>
    <w:rsid w:val="004E5A0C"/>
    <w:rsid w:val="004E5F48"/>
    <w:rsid w:val="004E664D"/>
    <w:rsid w:val="004E73DF"/>
    <w:rsid w:val="004E77A4"/>
    <w:rsid w:val="004E77DB"/>
    <w:rsid w:val="004E78DD"/>
    <w:rsid w:val="004E7C25"/>
    <w:rsid w:val="004E7F9C"/>
    <w:rsid w:val="004F051C"/>
    <w:rsid w:val="004F07C2"/>
    <w:rsid w:val="004F117B"/>
    <w:rsid w:val="004F120F"/>
    <w:rsid w:val="004F12C3"/>
    <w:rsid w:val="004F190A"/>
    <w:rsid w:val="004F1A55"/>
    <w:rsid w:val="004F20B4"/>
    <w:rsid w:val="004F230C"/>
    <w:rsid w:val="004F2390"/>
    <w:rsid w:val="004F2506"/>
    <w:rsid w:val="004F2DAE"/>
    <w:rsid w:val="004F3670"/>
    <w:rsid w:val="004F36C1"/>
    <w:rsid w:val="004F4434"/>
    <w:rsid w:val="004F463A"/>
    <w:rsid w:val="004F4743"/>
    <w:rsid w:val="004F4B97"/>
    <w:rsid w:val="004F4C15"/>
    <w:rsid w:val="004F5BEE"/>
    <w:rsid w:val="004F5D31"/>
    <w:rsid w:val="004F5EFA"/>
    <w:rsid w:val="004F61A1"/>
    <w:rsid w:val="004F62E4"/>
    <w:rsid w:val="004F6471"/>
    <w:rsid w:val="004F6635"/>
    <w:rsid w:val="004F6B46"/>
    <w:rsid w:val="004F6CB2"/>
    <w:rsid w:val="004F6D1D"/>
    <w:rsid w:val="004F6E4D"/>
    <w:rsid w:val="004F7412"/>
    <w:rsid w:val="00500098"/>
    <w:rsid w:val="00500431"/>
    <w:rsid w:val="005009BC"/>
    <w:rsid w:val="00501592"/>
    <w:rsid w:val="00502E6B"/>
    <w:rsid w:val="0050323E"/>
    <w:rsid w:val="0050366D"/>
    <w:rsid w:val="0050405B"/>
    <w:rsid w:val="0050439B"/>
    <w:rsid w:val="005043BE"/>
    <w:rsid w:val="00504520"/>
    <w:rsid w:val="0050531B"/>
    <w:rsid w:val="005056D6"/>
    <w:rsid w:val="00505BB1"/>
    <w:rsid w:val="00505EB1"/>
    <w:rsid w:val="00507089"/>
    <w:rsid w:val="0050779D"/>
    <w:rsid w:val="005105FA"/>
    <w:rsid w:val="00510926"/>
    <w:rsid w:val="00510AFF"/>
    <w:rsid w:val="0051135C"/>
    <w:rsid w:val="00511C9F"/>
    <w:rsid w:val="00513F7B"/>
    <w:rsid w:val="00514297"/>
    <w:rsid w:val="005149CF"/>
    <w:rsid w:val="00514C04"/>
    <w:rsid w:val="00514C41"/>
    <w:rsid w:val="00514E84"/>
    <w:rsid w:val="0051591C"/>
    <w:rsid w:val="00515F8D"/>
    <w:rsid w:val="00516198"/>
    <w:rsid w:val="00516324"/>
    <w:rsid w:val="00517374"/>
    <w:rsid w:val="00517776"/>
    <w:rsid w:val="00517958"/>
    <w:rsid w:val="00517DF4"/>
    <w:rsid w:val="00517E04"/>
    <w:rsid w:val="00520039"/>
    <w:rsid w:val="0052139F"/>
    <w:rsid w:val="0052203E"/>
    <w:rsid w:val="005227A2"/>
    <w:rsid w:val="00523056"/>
    <w:rsid w:val="00523248"/>
    <w:rsid w:val="00523386"/>
    <w:rsid w:val="0052342A"/>
    <w:rsid w:val="005237CC"/>
    <w:rsid w:val="005238C2"/>
    <w:rsid w:val="005244FE"/>
    <w:rsid w:val="005245B7"/>
    <w:rsid w:val="00524939"/>
    <w:rsid w:val="00524B19"/>
    <w:rsid w:val="00524F93"/>
    <w:rsid w:val="00525116"/>
    <w:rsid w:val="005255CB"/>
    <w:rsid w:val="0052594B"/>
    <w:rsid w:val="00525D31"/>
    <w:rsid w:val="00525D9E"/>
    <w:rsid w:val="005263ED"/>
    <w:rsid w:val="00526694"/>
    <w:rsid w:val="0052678B"/>
    <w:rsid w:val="00526803"/>
    <w:rsid w:val="00526B99"/>
    <w:rsid w:val="00527264"/>
    <w:rsid w:val="00530202"/>
    <w:rsid w:val="0053060A"/>
    <w:rsid w:val="00530C28"/>
    <w:rsid w:val="00531044"/>
    <w:rsid w:val="005310DB"/>
    <w:rsid w:val="00531332"/>
    <w:rsid w:val="005315F4"/>
    <w:rsid w:val="005318A5"/>
    <w:rsid w:val="00531AEA"/>
    <w:rsid w:val="00531D02"/>
    <w:rsid w:val="00531EE6"/>
    <w:rsid w:val="0053244D"/>
    <w:rsid w:val="00532CB7"/>
    <w:rsid w:val="005339F5"/>
    <w:rsid w:val="00533ADA"/>
    <w:rsid w:val="00533B3A"/>
    <w:rsid w:val="00533B45"/>
    <w:rsid w:val="0053493F"/>
    <w:rsid w:val="0053510B"/>
    <w:rsid w:val="005357C0"/>
    <w:rsid w:val="005358ED"/>
    <w:rsid w:val="00535F71"/>
    <w:rsid w:val="00535FA6"/>
    <w:rsid w:val="00536C5A"/>
    <w:rsid w:val="00536C64"/>
    <w:rsid w:val="0053738A"/>
    <w:rsid w:val="0054035C"/>
    <w:rsid w:val="005403F6"/>
    <w:rsid w:val="0054077F"/>
    <w:rsid w:val="0054082B"/>
    <w:rsid w:val="00540D2C"/>
    <w:rsid w:val="0054162F"/>
    <w:rsid w:val="005417C0"/>
    <w:rsid w:val="005418EB"/>
    <w:rsid w:val="005420B0"/>
    <w:rsid w:val="005421EB"/>
    <w:rsid w:val="00542426"/>
    <w:rsid w:val="0054244D"/>
    <w:rsid w:val="00542B66"/>
    <w:rsid w:val="00542D9B"/>
    <w:rsid w:val="0054301E"/>
    <w:rsid w:val="0054317D"/>
    <w:rsid w:val="005432BD"/>
    <w:rsid w:val="0054362B"/>
    <w:rsid w:val="005438BC"/>
    <w:rsid w:val="00543AC7"/>
    <w:rsid w:val="00543D73"/>
    <w:rsid w:val="00544162"/>
    <w:rsid w:val="00544174"/>
    <w:rsid w:val="00544B4A"/>
    <w:rsid w:val="00545144"/>
    <w:rsid w:val="005469A3"/>
    <w:rsid w:val="00546F55"/>
    <w:rsid w:val="00547001"/>
    <w:rsid w:val="0054725A"/>
    <w:rsid w:val="00547B1D"/>
    <w:rsid w:val="00550375"/>
    <w:rsid w:val="005503E4"/>
    <w:rsid w:val="00550662"/>
    <w:rsid w:val="005507A8"/>
    <w:rsid w:val="00550D9F"/>
    <w:rsid w:val="0055102F"/>
    <w:rsid w:val="00551068"/>
    <w:rsid w:val="005524E0"/>
    <w:rsid w:val="00552698"/>
    <w:rsid w:val="00552968"/>
    <w:rsid w:val="00552A7F"/>
    <w:rsid w:val="00553141"/>
    <w:rsid w:val="00553143"/>
    <w:rsid w:val="0055328E"/>
    <w:rsid w:val="005534C2"/>
    <w:rsid w:val="00554575"/>
    <w:rsid w:val="005545C5"/>
    <w:rsid w:val="00554BDA"/>
    <w:rsid w:val="00554CD9"/>
    <w:rsid w:val="005552C3"/>
    <w:rsid w:val="005554CF"/>
    <w:rsid w:val="00555A4C"/>
    <w:rsid w:val="00555C2C"/>
    <w:rsid w:val="00555D7A"/>
    <w:rsid w:val="005564E6"/>
    <w:rsid w:val="00557055"/>
    <w:rsid w:val="00557107"/>
    <w:rsid w:val="00557233"/>
    <w:rsid w:val="00557310"/>
    <w:rsid w:val="00560499"/>
    <w:rsid w:val="005605D3"/>
    <w:rsid w:val="005609A6"/>
    <w:rsid w:val="005612EC"/>
    <w:rsid w:val="005619D6"/>
    <w:rsid w:val="005621E9"/>
    <w:rsid w:val="005628CC"/>
    <w:rsid w:val="00562A81"/>
    <w:rsid w:val="00562EDB"/>
    <w:rsid w:val="00563A22"/>
    <w:rsid w:val="005647F7"/>
    <w:rsid w:val="005649E2"/>
    <w:rsid w:val="00564BDA"/>
    <w:rsid w:val="00564EF4"/>
    <w:rsid w:val="0056521D"/>
    <w:rsid w:val="005653B0"/>
    <w:rsid w:val="0056575B"/>
    <w:rsid w:val="005663E3"/>
    <w:rsid w:val="0056660A"/>
    <w:rsid w:val="005667A1"/>
    <w:rsid w:val="0056698C"/>
    <w:rsid w:val="00566AFB"/>
    <w:rsid w:val="00566B05"/>
    <w:rsid w:val="005672A8"/>
    <w:rsid w:val="00567628"/>
    <w:rsid w:val="0056781D"/>
    <w:rsid w:val="00567B80"/>
    <w:rsid w:val="00567D26"/>
    <w:rsid w:val="005708C7"/>
    <w:rsid w:val="00570B47"/>
    <w:rsid w:val="00570EBF"/>
    <w:rsid w:val="005712A3"/>
    <w:rsid w:val="00571F84"/>
    <w:rsid w:val="00571FEF"/>
    <w:rsid w:val="005720FE"/>
    <w:rsid w:val="00572180"/>
    <w:rsid w:val="00572BB2"/>
    <w:rsid w:val="00572E30"/>
    <w:rsid w:val="00573161"/>
    <w:rsid w:val="00573A6C"/>
    <w:rsid w:val="005740DD"/>
    <w:rsid w:val="0057438F"/>
    <w:rsid w:val="0057446E"/>
    <w:rsid w:val="00575371"/>
    <w:rsid w:val="005755AC"/>
    <w:rsid w:val="00575742"/>
    <w:rsid w:val="00575C61"/>
    <w:rsid w:val="005760AE"/>
    <w:rsid w:val="005763D5"/>
    <w:rsid w:val="00576692"/>
    <w:rsid w:val="00576BDE"/>
    <w:rsid w:val="00576D4A"/>
    <w:rsid w:val="00577231"/>
    <w:rsid w:val="00577403"/>
    <w:rsid w:val="00577E3E"/>
    <w:rsid w:val="00580757"/>
    <w:rsid w:val="005809F9"/>
    <w:rsid w:val="00581C95"/>
    <w:rsid w:val="00581CED"/>
    <w:rsid w:val="00581EC5"/>
    <w:rsid w:val="00582006"/>
    <w:rsid w:val="005823F9"/>
    <w:rsid w:val="00582B25"/>
    <w:rsid w:val="00582CDD"/>
    <w:rsid w:val="00582D63"/>
    <w:rsid w:val="00583043"/>
    <w:rsid w:val="005830D9"/>
    <w:rsid w:val="005833B3"/>
    <w:rsid w:val="0058392F"/>
    <w:rsid w:val="005856D0"/>
    <w:rsid w:val="00585B2C"/>
    <w:rsid w:val="0058633E"/>
    <w:rsid w:val="00586870"/>
    <w:rsid w:val="005901BD"/>
    <w:rsid w:val="00590550"/>
    <w:rsid w:val="0059068E"/>
    <w:rsid w:val="00590881"/>
    <w:rsid w:val="00590D0F"/>
    <w:rsid w:val="00590DC7"/>
    <w:rsid w:val="00590ECF"/>
    <w:rsid w:val="0059241A"/>
    <w:rsid w:val="005930EE"/>
    <w:rsid w:val="00593406"/>
    <w:rsid w:val="005935B5"/>
    <w:rsid w:val="005944B1"/>
    <w:rsid w:val="00594DDB"/>
    <w:rsid w:val="00595007"/>
    <w:rsid w:val="00595411"/>
    <w:rsid w:val="00595912"/>
    <w:rsid w:val="00595A6F"/>
    <w:rsid w:val="00595AEB"/>
    <w:rsid w:val="00595B05"/>
    <w:rsid w:val="00595C3A"/>
    <w:rsid w:val="005962D4"/>
    <w:rsid w:val="0059684C"/>
    <w:rsid w:val="00596998"/>
    <w:rsid w:val="00597217"/>
    <w:rsid w:val="005975AE"/>
    <w:rsid w:val="00597B9B"/>
    <w:rsid w:val="00597C46"/>
    <w:rsid w:val="00597DC5"/>
    <w:rsid w:val="00597E03"/>
    <w:rsid w:val="005A09BD"/>
    <w:rsid w:val="005A0BB4"/>
    <w:rsid w:val="005A13D8"/>
    <w:rsid w:val="005A1771"/>
    <w:rsid w:val="005A2149"/>
    <w:rsid w:val="005A23B6"/>
    <w:rsid w:val="005A2BD1"/>
    <w:rsid w:val="005A2DE8"/>
    <w:rsid w:val="005A324E"/>
    <w:rsid w:val="005A3803"/>
    <w:rsid w:val="005A47F9"/>
    <w:rsid w:val="005A4ED5"/>
    <w:rsid w:val="005A537E"/>
    <w:rsid w:val="005A53FF"/>
    <w:rsid w:val="005A6001"/>
    <w:rsid w:val="005A6585"/>
    <w:rsid w:val="005A65D7"/>
    <w:rsid w:val="005A68C1"/>
    <w:rsid w:val="005A7B3E"/>
    <w:rsid w:val="005A7C25"/>
    <w:rsid w:val="005B0408"/>
    <w:rsid w:val="005B122C"/>
    <w:rsid w:val="005B162E"/>
    <w:rsid w:val="005B199B"/>
    <w:rsid w:val="005B1A79"/>
    <w:rsid w:val="005B25D3"/>
    <w:rsid w:val="005B2765"/>
    <w:rsid w:val="005B29D0"/>
    <w:rsid w:val="005B2C60"/>
    <w:rsid w:val="005B304A"/>
    <w:rsid w:val="005B3AF7"/>
    <w:rsid w:val="005B3C6C"/>
    <w:rsid w:val="005B3FFC"/>
    <w:rsid w:val="005B40C3"/>
    <w:rsid w:val="005B4465"/>
    <w:rsid w:val="005B46DE"/>
    <w:rsid w:val="005B4CFB"/>
    <w:rsid w:val="005B4D48"/>
    <w:rsid w:val="005B4DB2"/>
    <w:rsid w:val="005B51A6"/>
    <w:rsid w:val="005B5225"/>
    <w:rsid w:val="005B5349"/>
    <w:rsid w:val="005B5457"/>
    <w:rsid w:val="005B566D"/>
    <w:rsid w:val="005B5BDF"/>
    <w:rsid w:val="005B64F7"/>
    <w:rsid w:val="005B651E"/>
    <w:rsid w:val="005B6708"/>
    <w:rsid w:val="005B6AD4"/>
    <w:rsid w:val="005B6BEC"/>
    <w:rsid w:val="005B7805"/>
    <w:rsid w:val="005B786B"/>
    <w:rsid w:val="005B7E4F"/>
    <w:rsid w:val="005C03E7"/>
    <w:rsid w:val="005C062E"/>
    <w:rsid w:val="005C0AAD"/>
    <w:rsid w:val="005C23B4"/>
    <w:rsid w:val="005C3058"/>
    <w:rsid w:val="005C3424"/>
    <w:rsid w:val="005C3886"/>
    <w:rsid w:val="005C3DDE"/>
    <w:rsid w:val="005C417F"/>
    <w:rsid w:val="005C4430"/>
    <w:rsid w:val="005C4853"/>
    <w:rsid w:val="005C48C8"/>
    <w:rsid w:val="005C4A9A"/>
    <w:rsid w:val="005C4BEC"/>
    <w:rsid w:val="005C50F4"/>
    <w:rsid w:val="005C5282"/>
    <w:rsid w:val="005C5753"/>
    <w:rsid w:val="005C5FF4"/>
    <w:rsid w:val="005C64F0"/>
    <w:rsid w:val="005C69C9"/>
    <w:rsid w:val="005C6C1F"/>
    <w:rsid w:val="005C7068"/>
    <w:rsid w:val="005C7459"/>
    <w:rsid w:val="005C7CF2"/>
    <w:rsid w:val="005C7FB4"/>
    <w:rsid w:val="005D0198"/>
    <w:rsid w:val="005D07CA"/>
    <w:rsid w:val="005D0DD6"/>
    <w:rsid w:val="005D124E"/>
    <w:rsid w:val="005D17BB"/>
    <w:rsid w:val="005D1E1A"/>
    <w:rsid w:val="005D2765"/>
    <w:rsid w:val="005D2937"/>
    <w:rsid w:val="005D2DEA"/>
    <w:rsid w:val="005D2EC6"/>
    <w:rsid w:val="005D30B6"/>
    <w:rsid w:val="005D347A"/>
    <w:rsid w:val="005D3EA9"/>
    <w:rsid w:val="005D42C6"/>
    <w:rsid w:val="005D46B3"/>
    <w:rsid w:val="005D4A43"/>
    <w:rsid w:val="005D4BB2"/>
    <w:rsid w:val="005D5132"/>
    <w:rsid w:val="005D56B4"/>
    <w:rsid w:val="005D5AC0"/>
    <w:rsid w:val="005D5B1D"/>
    <w:rsid w:val="005D6300"/>
    <w:rsid w:val="005D6CD4"/>
    <w:rsid w:val="005D6D51"/>
    <w:rsid w:val="005D7E8C"/>
    <w:rsid w:val="005D7F54"/>
    <w:rsid w:val="005E00A0"/>
    <w:rsid w:val="005E0217"/>
    <w:rsid w:val="005E02CD"/>
    <w:rsid w:val="005E03F1"/>
    <w:rsid w:val="005E0B46"/>
    <w:rsid w:val="005E0B8C"/>
    <w:rsid w:val="005E0E00"/>
    <w:rsid w:val="005E0E1A"/>
    <w:rsid w:val="005E2958"/>
    <w:rsid w:val="005E2A1A"/>
    <w:rsid w:val="005E2D2D"/>
    <w:rsid w:val="005E3057"/>
    <w:rsid w:val="005E34FF"/>
    <w:rsid w:val="005E35B9"/>
    <w:rsid w:val="005E399E"/>
    <w:rsid w:val="005E4968"/>
    <w:rsid w:val="005E4A52"/>
    <w:rsid w:val="005E4DDF"/>
    <w:rsid w:val="005E4F26"/>
    <w:rsid w:val="005E5FBC"/>
    <w:rsid w:val="005E6094"/>
    <w:rsid w:val="005E6E15"/>
    <w:rsid w:val="005E7213"/>
    <w:rsid w:val="005E7248"/>
    <w:rsid w:val="005E728A"/>
    <w:rsid w:val="005E72EA"/>
    <w:rsid w:val="005E7629"/>
    <w:rsid w:val="005E767B"/>
    <w:rsid w:val="005E7B3D"/>
    <w:rsid w:val="005F060A"/>
    <w:rsid w:val="005F0B55"/>
    <w:rsid w:val="005F188E"/>
    <w:rsid w:val="005F1CD4"/>
    <w:rsid w:val="005F1E20"/>
    <w:rsid w:val="005F2365"/>
    <w:rsid w:val="005F2412"/>
    <w:rsid w:val="005F2532"/>
    <w:rsid w:val="005F2F7F"/>
    <w:rsid w:val="005F3648"/>
    <w:rsid w:val="005F37F7"/>
    <w:rsid w:val="005F3858"/>
    <w:rsid w:val="005F3977"/>
    <w:rsid w:val="005F3D39"/>
    <w:rsid w:val="005F447D"/>
    <w:rsid w:val="005F4904"/>
    <w:rsid w:val="005F51BE"/>
    <w:rsid w:val="005F5502"/>
    <w:rsid w:val="005F571A"/>
    <w:rsid w:val="005F6067"/>
    <w:rsid w:val="005F63A0"/>
    <w:rsid w:val="005F673F"/>
    <w:rsid w:val="005F6789"/>
    <w:rsid w:val="005F69B2"/>
    <w:rsid w:val="005F6EE0"/>
    <w:rsid w:val="005F71C3"/>
    <w:rsid w:val="005F7240"/>
    <w:rsid w:val="005F727C"/>
    <w:rsid w:val="005F7474"/>
    <w:rsid w:val="005F7B03"/>
    <w:rsid w:val="005F7F92"/>
    <w:rsid w:val="006006AA"/>
    <w:rsid w:val="00600849"/>
    <w:rsid w:val="00600BF2"/>
    <w:rsid w:val="0060122E"/>
    <w:rsid w:val="00601697"/>
    <w:rsid w:val="00601771"/>
    <w:rsid w:val="00601F55"/>
    <w:rsid w:val="00601F97"/>
    <w:rsid w:val="0060223C"/>
    <w:rsid w:val="00602420"/>
    <w:rsid w:val="006027C9"/>
    <w:rsid w:val="00602DC1"/>
    <w:rsid w:val="00602FC1"/>
    <w:rsid w:val="006037F8"/>
    <w:rsid w:val="00603E69"/>
    <w:rsid w:val="00603FA4"/>
    <w:rsid w:val="00604625"/>
    <w:rsid w:val="006048A4"/>
    <w:rsid w:val="0060596E"/>
    <w:rsid w:val="00605B89"/>
    <w:rsid w:val="00605CA9"/>
    <w:rsid w:val="00605D6C"/>
    <w:rsid w:val="0060608D"/>
    <w:rsid w:val="006063E2"/>
    <w:rsid w:val="00606B52"/>
    <w:rsid w:val="00606C24"/>
    <w:rsid w:val="00607112"/>
    <w:rsid w:val="006076B5"/>
    <w:rsid w:val="00610F82"/>
    <w:rsid w:val="006110B1"/>
    <w:rsid w:val="0061145F"/>
    <w:rsid w:val="0061206B"/>
    <w:rsid w:val="006121EF"/>
    <w:rsid w:val="0061225C"/>
    <w:rsid w:val="0061253B"/>
    <w:rsid w:val="006125A3"/>
    <w:rsid w:val="006128EA"/>
    <w:rsid w:val="00612C6E"/>
    <w:rsid w:val="00613430"/>
    <w:rsid w:val="006134EB"/>
    <w:rsid w:val="006136F9"/>
    <w:rsid w:val="00613E33"/>
    <w:rsid w:val="00613EF5"/>
    <w:rsid w:val="00616626"/>
    <w:rsid w:val="0061663A"/>
    <w:rsid w:val="00616688"/>
    <w:rsid w:val="00616706"/>
    <w:rsid w:val="00616B00"/>
    <w:rsid w:val="00617273"/>
    <w:rsid w:val="006200D8"/>
    <w:rsid w:val="0062010C"/>
    <w:rsid w:val="006202B5"/>
    <w:rsid w:val="00620A8A"/>
    <w:rsid w:val="00620FDF"/>
    <w:rsid w:val="006210B7"/>
    <w:rsid w:val="006216FF"/>
    <w:rsid w:val="00621E26"/>
    <w:rsid w:val="00621F69"/>
    <w:rsid w:val="00622043"/>
    <w:rsid w:val="0062211F"/>
    <w:rsid w:val="0062281F"/>
    <w:rsid w:val="00622AD3"/>
    <w:rsid w:val="00622EA6"/>
    <w:rsid w:val="0062301B"/>
    <w:rsid w:val="00625DCD"/>
    <w:rsid w:val="00627094"/>
    <w:rsid w:val="00627105"/>
    <w:rsid w:val="00627352"/>
    <w:rsid w:val="00627900"/>
    <w:rsid w:val="00627A6E"/>
    <w:rsid w:val="006304F3"/>
    <w:rsid w:val="00630599"/>
    <w:rsid w:val="006311EA"/>
    <w:rsid w:val="006312E3"/>
    <w:rsid w:val="0063172C"/>
    <w:rsid w:val="006317E7"/>
    <w:rsid w:val="00631C68"/>
    <w:rsid w:val="00631CAA"/>
    <w:rsid w:val="00631EF1"/>
    <w:rsid w:val="00632168"/>
    <w:rsid w:val="006329B9"/>
    <w:rsid w:val="00632DF8"/>
    <w:rsid w:val="006335AB"/>
    <w:rsid w:val="00634638"/>
    <w:rsid w:val="00634A68"/>
    <w:rsid w:val="00634ACE"/>
    <w:rsid w:val="00634D07"/>
    <w:rsid w:val="00635068"/>
    <w:rsid w:val="00635214"/>
    <w:rsid w:val="0063546E"/>
    <w:rsid w:val="00636651"/>
    <w:rsid w:val="00637019"/>
    <w:rsid w:val="0063784D"/>
    <w:rsid w:val="00637C8A"/>
    <w:rsid w:val="00640053"/>
    <w:rsid w:val="0064010D"/>
    <w:rsid w:val="006409E0"/>
    <w:rsid w:val="00640DA8"/>
    <w:rsid w:val="00641549"/>
    <w:rsid w:val="00641B46"/>
    <w:rsid w:val="0064256D"/>
    <w:rsid w:val="0064284C"/>
    <w:rsid w:val="00642BF5"/>
    <w:rsid w:val="0064308C"/>
    <w:rsid w:val="00643147"/>
    <w:rsid w:val="006437CF"/>
    <w:rsid w:val="00643FF1"/>
    <w:rsid w:val="0064436E"/>
    <w:rsid w:val="00644393"/>
    <w:rsid w:val="00644B79"/>
    <w:rsid w:val="00645302"/>
    <w:rsid w:val="00645380"/>
    <w:rsid w:val="00646907"/>
    <w:rsid w:val="006470E7"/>
    <w:rsid w:val="00647187"/>
    <w:rsid w:val="006473F8"/>
    <w:rsid w:val="00647846"/>
    <w:rsid w:val="006501ED"/>
    <w:rsid w:val="00650379"/>
    <w:rsid w:val="00650717"/>
    <w:rsid w:val="0065091C"/>
    <w:rsid w:val="00650FAA"/>
    <w:rsid w:val="00651184"/>
    <w:rsid w:val="00651F5D"/>
    <w:rsid w:val="00652464"/>
    <w:rsid w:val="0065329F"/>
    <w:rsid w:val="006534CE"/>
    <w:rsid w:val="00653684"/>
    <w:rsid w:val="00655149"/>
    <w:rsid w:val="0065578A"/>
    <w:rsid w:val="00655830"/>
    <w:rsid w:val="0065597A"/>
    <w:rsid w:val="00655D99"/>
    <w:rsid w:val="00656342"/>
    <w:rsid w:val="0065679F"/>
    <w:rsid w:val="00657EF8"/>
    <w:rsid w:val="00657FB7"/>
    <w:rsid w:val="006604B7"/>
    <w:rsid w:val="0066106F"/>
    <w:rsid w:val="00661418"/>
    <w:rsid w:val="00661535"/>
    <w:rsid w:val="00661917"/>
    <w:rsid w:val="006619BF"/>
    <w:rsid w:val="00661AB8"/>
    <w:rsid w:val="006621DF"/>
    <w:rsid w:val="00662285"/>
    <w:rsid w:val="00662BF9"/>
    <w:rsid w:val="00662FA2"/>
    <w:rsid w:val="006632F6"/>
    <w:rsid w:val="0066379E"/>
    <w:rsid w:val="00663CA6"/>
    <w:rsid w:val="0066437F"/>
    <w:rsid w:val="0066442C"/>
    <w:rsid w:val="006646EF"/>
    <w:rsid w:val="0066473A"/>
    <w:rsid w:val="00664741"/>
    <w:rsid w:val="006648D5"/>
    <w:rsid w:val="00664DEB"/>
    <w:rsid w:val="00664EBB"/>
    <w:rsid w:val="006650E2"/>
    <w:rsid w:val="006651B9"/>
    <w:rsid w:val="006652A1"/>
    <w:rsid w:val="00665B9F"/>
    <w:rsid w:val="00665DE2"/>
    <w:rsid w:val="00665F37"/>
    <w:rsid w:val="00666E14"/>
    <w:rsid w:val="00667250"/>
    <w:rsid w:val="00667506"/>
    <w:rsid w:val="00667592"/>
    <w:rsid w:val="006677B1"/>
    <w:rsid w:val="0066788F"/>
    <w:rsid w:val="00667939"/>
    <w:rsid w:val="00667946"/>
    <w:rsid w:val="00667A47"/>
    <w:rsid w:val="00667F38"/>
    <w:rsid w:val="006705C7"/>
    <w:rsid w:val="006708DA"/>
    <w:rsid w:val="00670ADF"/>
    <w:rsid w:val="006712EE"/>
    <w:rsid w:val="006719C2"/>
    <w:rsid w:val="0067213D"/>
    <w:rsid w:val="00672270"/>
    <w:rsid w:val="00672509"/>
    <w:rsid w:val="006726B1"/>
    <w:rsid w:val="00672B6A"/>
    <w:rsid w:val="00674D74"/>
    <w:rsid w:val="00674DA6"/>
    <w:rsid w:val="006755C9"/>
    <w:rsid w:val="00675CFD"/>
    <w:rsid w:val="00676EBD"/>
    <w:rsid w:val="006770BA"/>
    <w:rsid w:val="00677432"/>
    <w:rsid w:val="006775B1"/>
    <w:rsid w:val="006777F1"/>
    <w:rsid w:val="00677C1B"/>
    <w:rsid w:val="00680017"/>
    <w:rsid w:val="00680104"/>
    <w:rsid w:val="00680292"/>
    <w:rsid w:val="0068056B"/>
    <w:rsid w:val="006807AD"/>
    <w:rsid w:val="00680C34"/>
    <w:rsid w:val="00680CDD"/>
    <w:rsid w:val="0068120A"/>
    <w:rsid w:val="00681637"/>
    <w:rsid w:val="0068195E"/>
    <w:rsid w:val="00682B02"/>
    <w:rsid w:val="0068309D"/>
    <w:rsid w:val="006830AE"/>
    <w:rsid w:val="0068341D"/>
    <w:rsid w:val="00683573"/>
    <w:rsid w:val="006837F5"/>
    <w:rsid w:val="00683B10"/>
    <w:rsid w:val="00683F1F"/>
    <w:rsid w:val="006841DB"/>
    <w:rsid w:val="00684547"/>
    <w:rsid w:val="00684663"/>
    <w:rsid w:val="006846BF"/>
    <w:rsid w:val="006849AC"/>
    <w:rsid w:val="00684B18"/>
    <w:rsid w:val="00685A68"/>
    <w:rsid w:val="00685D6C"/>
    <w:rsid w:val="00685EDD"/>
    <w:rsid w:val="006862CE"/>
    <w:rsid w:val="00686E9E"/>
    <w:rsid w:val="00686F6B"/>
    <w:rsid w:val="00687027"/>
    <w:rsid w:val="0068714B"/>
    <w:rsid w:val="00687514"/>
    <w:rsid w:val="00687523"/>
    <w:rsid w:val="00690034"/>
    <w:rsid w:val="0069017B"/>
    <w:rsid w:val="00690516"/>
    <w:rsid w:val="006909F1"/>
    <w:rsid w:val="00690A7D"/>
    <w:rsid w:val="00690B1A"/>
    <w:rsid w:val="00690FFC"/>
    <w:rsid w:val="006911E8"/>
    <w:rsid w:val="006912CE"/>
    <w:rsid w:val="00691315"/>
    <w:rsid w:val="0069145D"/>
    <w:rsid w:val="006916CD"/>
    <w:rsid w:val="00691A79"/>
    <w:rsid w:val="00691C09"/>
    <w:rsid w:val="00691C49"/>
    <w:rsid w:val="00692499"/>
    <w:rsid w:val="00692F1B"/>
    <w:rsid w:val="006932A7"/>
    <w:rsid w:val="006949A9"/>
    <w:rsid w:val="00694B3B"/>
    <w:rsid w:val="00694B93"/>
    <w:rsid w:val="00694EF1"/>
    <w:rsid w:val="006954EB"/>
    <w:rsid w:val="00695984"/>
    <w:rsid w:val="00695CD0"/>
    <w:rsid w:val="00695FCD"/>
    <w:rsid w:val="00696217"/>
    <w:rsid w:val="006964E7"/>
    <w:rsid w:val="00696C0C"/>
    <w:rsid w:val="00696FC7"/>
    <w:rsid w:val="006972F9"/>
    <w:rsid w:val="00697E0B"/>
    <w:rsid w:val="00697F57"/>
    <w:rsid w:val="006A00D7"/>
    <w:rsid w:val="006A04B1"/>
    <w:rsid w:val="006A0A9B"/>
    <w:rsid w:val="006A0D49"/>
    <w:rsid w:val="006A0FFE"/>
    <w:rsid w:val="006A12BD"/>
    <w:rsid w:val="006A17C1"/>
    <w:rsid w:val="006A1BA0"/>
    <w:rsid w:val="006A26C5"/>
    <w:rsid w:val="006A2974"/>
    <w:rsid w:val="006A3400"/>
    <w:rsid w:val="006A3521"/>
    <w:rsid w:val="006A3812"/>
    <w:rsid w:val="006A396C"/>
    <w:rsid w:val="006A398A"/>
    <w:rsid w:val="006A4E41"/>
    <w:rsid w:val="006A4E80"/>
    <w:rsid w:val="006A5103"/>
    <w:rsid w:val="006A53A6"/>
    <w:rsid w:val="006A5646"/>
    <w:rsid w:val="006A5B54"/>
    <w:rsid w:val="006A6115"/>
    <w:rsid w:val="006A62B0"/>
    <w:rsid w:val="006A6C4D"/>
    <w:rsid w:val="006A6DEA"/>
    <w:rsid w:val="006A6EDB"/>
    <w:rsid w:val="006A74E0"/>
    <w:rsid w:val="006A7983"/>
    <w:rsid w:val="006A7D8F"/>
    <w:rsid w:val="006B0076"/>
    <w:rsid w:val="006B0209"/>
    <w:rsid w:val="006B02A8"/>
    <w:rsid w:val="006B0B7B"/>
    <w:rsid w:val="006B1036"/>
    <w:rsid w:val="006B106F"/>
    <w:rsid w:val="006B37A3"/>
    <w:rsid w:val="006B3BA1"/>
    <w:rsid w:val="006B3E7E"/>
    <w:rsid w:val="006B422F"/>
    <w:rsid w:val="006B4254"/>
    <w:rsid w:val="006B51F3"/>
    <w:rsid w:val="006B5BB5"/>
    <w:rsid w:val="006B5C0A"/>
    <w:rsid w:val="006B6359"/>
    <w:rsid w:val="006B65FA"/>
    <w:rsid w:val="006B673F"/>
    <w:rsid w:val="006B6CAE"/>
    <w:rsid w:val="006B7D3B"/>
    <w:rsid w:val="006B7E75"/>
    <w:rsid w:val="006C0397"/>
    <w:rsid w:val="006C05D2"/>
    <w:rsid w:val="006C07AB"/>
    <w:rsid w:val="006C0DF2"/>
    <w:rsid w:val="006C0EE8"/>
    <w:rsid w:val="006C189F"/>
    <w:rsid w:val="006C1ED6"/>
    <w:rsid w:val="006C1F47"/>
    <w:rsid w:val="006C2B84"/>
    <w:rsid w:val="006C2BE0"/>
    <w:rsid w:val="006C2CFE"/>
    <w:rsid w:val="006C3440"/>
    <w:rsid w:val="006C3446"/>
    <w:rsid w:val="006C3AD7"/>
    <w:rsid w:val="006C3E27"/>
    <w:rsid w:val="006C4002"/>
    <w:rsid w:val="006C4B1E"/>
    <w:rsid w:val="006C4E37"/>
    <w:rsid w:val="006C51CF"/>
    <w:rsid w:val="006C51DB"/>
    <w:rsid w:val="006C53B7"/>
    <w:rsid w:val="006C5BCA"/>
    <w:rsid w:val="006C5FB5"/>
    <w:rsid w:val="006C617D"/>
    <w:rsid w:val="006C61A7"/>
    <w:rsid w:val="006C675C"/>
    <w:rsid w:val="006C6B75"/>
    <w:rsid w:val="006C7CCC"/>
    <w:rsid w:val="006C7E1D"/>
    <w:rsid w:val="006D036A"/>
    <w:rsid w:val="006D0FBB"/>
    <w:rsid w:val="006D1DBC"/>
    <w:rsid w:val="006D2549"/>
    <w:rsid w:val="006D2554"/>
    <w:rsid w:val="006D2728"/>
    <w:rsid w:val="006D27A2"/>
    <w:rsid w:val="006D2B70"/>
    <w:rsid w:val="006D3902"/>
    <w:rsid w:val="006D3ECE"/>
    <w:rsid w:val="006D4401"/>
    <w:rsid w:val="006D45BB"/>
    <w:rsid w:val="006D4978"/>
    <w:rsid w:val="006D4DB4"/>
    <w:rsid w:val="006D6485"/>
    <w:rsid w:val="006D6672"/>
    <w:rsid w:val="006D6ADF"/>
    <w:rsid w:val="006D6F1F"/>
    <w:rsid w:val="006D709C"/>
    <w:rsid w:val="006D727A"/>
    <w:rsid w:val="006D7310"/>
    <w:rsid w:val="006D746B"/>
    <w:rsid w:val="006D7A15"/>
    <w:rsid w:val="006E02B1"/>
    <w:rsid w:val="006E0770"/>
    <w:rsid w:val="006E0784"/>
    <w:rsid w:val="006E0924"/>
    <w:rsid w:val="006E09C8"/>
    <w:rsid w:val="006E0D25"/>
    <w:rsid w:val="006E1102"/>
    <w:rsid w:val="006E132B"/>
    <w:rsid w:val="006E31D6"/>
    <w:rsid w:val="006E31F7"/>
    <w:rsid w:val="006E36CE"/>
    <w:rsid w:val="006E3FB0"/>
    <w:rsid w:val="006E501F"/>
    <w:rsid w:val="006E5265"/>
    <w:rsid w:val="006E5792"/>
    <w:rsid w:val="006E58B5"/>
    <w:rsid w:val="006E5ABC"/>
    <w:rsid w:val="006E6593"/>
    <w:rsid w:val="006E6DD0"/>
    <w:rsid w:val="006E7C41"/>
    <w:rsid w:val="006F0151"/>
    <w:rsid w:val="006F030F"/>
    <w:rsid w:val="006F060D"/>
    <w:rsid w:val="006F1316"/>
    <w:rsid w:val="006F13B2"/>
    <w:rsid w:val="006F16A0"/>
    <w:rsid w:val="006F1C55"/>
    <w:rsid w:val="006F1E30"/>
    <w:rsid w:val="006F1EEF"/>
    <w:rsid w:val="006F1F2E"/>
    <w:rsid w:val="006F21E2"/>
    <w:rsid w:val="006F23FB"/>
    <w:rsid w:val="006F26EE"/>
    <w:rsid w:val="006F29EC"/>
    <w:rsid w:val="006F31FB"/>
    <w:rsid w:val="006F37E6"/>
    <w:rsid w:val="006F3D09"/>
    <w:rsid w:val="006F403C"/>
    <w:rsid w:val="006F4497"/>
    <w:rsid w:val="006F4612"/>
    <w:rsid w:val="006F489F"/>
    <w:rsid w:val="006F5398"/>
    <w:rsid w:val="006F57E3"/>
    <w:rsid w:val="006F5DF7"/>
    <w:rsid w:val="006F61EF"/>
    <w:rsid w:val="006F70D2"/>
    <w:rsid w:val="006F7132"/>
    <w:rsid w:val="006F76BC"/>
    <w:rsid w:val="006F7CD8"/>
    <w:rsid w:val="006F7D90"/>
    <w:rsid w:val="00700663"/>
    <w:rsid w:val="00701F71"/>
    <w:rsid w:val="00702254"/>
    <w:rsid w:val="00702606"/>
    <w:rsid w:val="00703145"/>
    <w:rsid w:val="00703ADE"/>
    <w:rsid w:val="00703C2D"/>
    <w:rsid w:val="00703EA9"/>
    <w:rsid w:val="0070400F"/>
    <w:rsid w:val="00704589"/>
    <w:rsid w:val="00704E89"/>
    <w:rsid w:val="0070502C"/>
    <w:rsid w:val="007053F9"/>
    <w:rsid w:val="00706870"/>
    <w:rsid w:val="00706B7F"/>
    <w:rsid w:val="007070A7"/>
    <w:rsid w:val="00707243"/>
    <w:rsid w:val="0071014F"/>
    <w:rsid w:val="00710199"/>
    <w:rsid w:val="00710380"/>
    <w:rsid w:val="0071216F"/>
    <w:rsid w:val="00712E2E"/>
    <w:rsid w:val="00712F17"/>
    <w:rsid w:val="00712F2B"/>
    <w:rsid w:val="0071300E"/>
    <w:rsid w:val="007133A3"/>
    <w:rsid w:val="007133B5"/>
    <w:rsid w:val="007133FF"/>
    <w:rsid w:val="007138AA"/>
    <w:rsid w:val="00713F68"/>
    <w:rsid w:val="0071451F"/>
    <w:rsid w:val="00714B47"/>
    <w:rsid w:val="00714B6F"/>
    <w:rsid w:val="00714BDA"/>
    <w:rsid w:val="00715060"/>
    <w:rsid w:val="007150BE"/>
    <w:rsid w:val="0071510C"/>
    <w:rsid w:val="00715195"/>
    <w:rsid w:val="007156B5"/>
    <w:rsid w:val="00715C49"/>
    <w:rsid w:val="00715CAE"/>
    <w:rsid w:val="00715EE9"/>
    <w:rsid w:val="007167DF"/>
    <w:rsid w:val="00716AA8"/>
    <w:rsid w:val="00717C1D"/>
    <w:rsid w:val="00717CF3"/>
    <w:rsid w:val="0072056B"/>
    <w:rsid w:val="00720B67"/>
    <w:rsid w:val="007215B4"/>
    <w:rsid w:val="007215D8"/>
    <w:rsid w:val="00721707"/>
    <w:rsid w:val="00721C28"/>
    <w:rsid w:val="007225C0"/>
    <w:rsid w:val="007232E8"/>
    <w:rsid w:val="00723304"/>
    <w:rsid w:val="00723B42"/>
    <w:rsid w:val="007241E3"/>
    <w:rsid w:val="0072499B"/>
    <w:rsid w:val="00724A0C"/>
    <w:rsid w:val="00724BB1"/>
    <w:rsid w:val="007256DD"/>
    <w:rsid w:val="00725720"/>
    <w:rsid w:val="007259B2"/>
    <w:rsid w:val="00725F83"/>
    <w:rsid w:val="00726079"/>
    <w:rsid w:val="00726250"/>
    <w:rsid w:val="00726322"/>
    <w:rsid w:val="00726C4B"/>
    <w:rsid w:val="007272AC"/>
    <w:rsid w:val="00727A87"/>
    <w:rsid w:val="00730413"/>
    <w:rsid w:val="0073048E"/>
    <w:rsid w:val="0073052A"/>
    <w:rsid w:val="007308D6"/>
    <w:rsid w:val="00730BA2"/>
    <w:rsid w:val="00731295"/>
    <w:rsid w:val="007314E3"/>
    <w:rsid w:val="0073196B"/>
    <w:rsid w:val="00731D0D"/>
    <w:rsid w:val="00731DEE"/>
    <w:rsid w:val="00732013"/>
    <w:rsid w:val="0073208D"/>
    <w:rsid w:val="007320A2"/>
    <w:rsid w:val="007329F1"/>
    <w:rsid w:val="00733416"/>
    <w:rsid w:val="007338E6"/>
    <w:rsid w:val="0073403D"/>
    <w:rsid w:val="00734057"/>
    <w:rsid w:val="0073437B"/>
    <w:rsid w:val="00734411"/>
    <w:rsid w:val="00734B99"/>
    <w:rsid w:val="00734D82"/>
    <w:rsid w:val="00734F8E"/>
    <w:rsid w:val="007359F8"/>
    <w:rsid w:val="00735C06"/>
    <w:rsid w:val="00736077"/>
    <w:rsid w:val="00736881"/>
    <w:rsid w:val="00736FD7"/>
    <w:rsid w:val="0073738E"/>
    <w:rsid w:val="0073749B"/>
    <w:rsid w:val="007374A6"/>
    <w:rsid w:val="007379F0"/>
    <w:rsid w:val="00737C72"/>
    <w:rsid w:val="0074022E"/>
    <w:rsid w:val="007402FC"/>
    <w:rsid w:val="0074034A"/>
    <w:rsid w:val="007409F1"/>
    <w:rsid w:val="00740CF1"/>
    <w:rsid w:val="00740E6D"/>
    <w:rsid w:val="007411C4"/>
    <w:rsid w:val="00741279"/>
    <w:rsid w:val="007419DA"/>
    <w:rsid w:val="00741BB2"/>
    <w:rsid w:val="00741DAB"/>
    <w:rsid w:val="00742DB6"/>
    <w:rsid w:val="0074362D"/>
    <w:rsid w:val="007438FC"/>
    <w:rsid w:val="00743BD7"/>
    <w:rsid w:val="0074447E"/>
    <w:rsid w:val="00745310"/>
    <w:rsid w:val="007453A3"/>
    <w:rsid w:val="00745417"/>
    <w:rsid w:val="00745464"/>
    <w:rsid w:val="0074557C"/>
    <w:rsid w:val="00745980"/>
    <w:rsid w:val="00745D7A"/>
    <w:rsid w:val="00745F7C"/>
    <w:rsid w:val="00746324"/>
    <w:rsid w:val="007472CF"/>
    <w:rsid w:val="00747A88"/>
    <w:rsid w:val="00747BC8"/>
    <w:rsid w:val="00747FF0"/>
    <w:rsid w:val="0075072A"/>
    <w:rsid w:val="00750733"/>
    <w:rsid w:val="00750A86"/>
    <w:rsid w:val="00750C3A"/>
    <w:rsid w:val="007510A8"/>
    <w:rsid w:val="00751216"/>
    <w:rsid w:val="007514CA"/>
    <w:rsid w:val="007515B9"/>
    <w:rsid w:val="0075160A"/>
    <w:rsid w:val="0075192F"/>
    <w:rsid w:val="00751A6F"/>
    <w:rsid w:val="00751A72"/>
    <w:rsid w:val="00751B02"/>
    <w:rsid w:val="00751D8B"/>
    <w:rsid w:val="00752139"/>
    <w:rsid w:val="00753054"/>
    <w:rsid w:val="00753764"/>
    <w:rsid w:val="00753C0D"/>
    <w:rsid w:val="0075402E"/>
    <w:rsid w:val="00754BD4"/>
    <w:rsid w:val="00754CFD"/>
    <w:rsid w:val="00754F89"/>
    <w:rsid w:val="00755625"/>
    <w:rsid w:val="00755A5F"/>
    <w:rsid w:val="00755A87"/>
    <w:rsid w:val="007563A9"/>
    <w:rsid w:val="007563C2"/>
    <w:rsid w:val="00756640"/>
    <w:rsid w:val="007567E6"/>
    <w:rsid w:val="00756B7A"/>
    <w:rsid w:val="00756C11"/>
    <w:rsid w:val="00756CBA"/>
    <w:rsid w:val="0075700A"/>
    <w:rsid w:val="00757715"/>
    <w:rsid w:val="007600CC"/>
    <w:rsid w:val="00760629"/>
    <w:rsid w:val="00760BB7"/>
    <w:rsid w:val="0076110B"/>
    <w:rsid w:val="007621FA"/>
    <w:rsid w:val="007626EF"/>
    <w:rsid w:val="0076276B"/>
    <w:rsid w:val="00762775"/>
    <w:rsid w:val="0076294A"/>
    <w:rsid w:val="007629C1"/>
    <w:rsid w:val="00763510"/>
    <w:rsid w:val="007635A2"/>
    <w:rsid w:val="007637AC"/>
    <w:rsid w:val="00763C15"/>
    <w:rsid w:val="00763C63"/>
    <w:rsid w:val="007643A6"/>
    <w:rsid w:val="007643D8"/>
    <w:rsid w:val="007643EF"/>
    <w:rsid w:val="007644C3"/>
    <w:rsid w:val="00764702"/>
    <w:rsid w:val="00764922"/>
    <w:rsid w:val="00764946"/>
    <w:rsid w:val="00764DFE"/>
    <w:rsid w:val="00764F67"/>
    <w:rsid w:val="00765146"/>
    <w:rsid w:val="00765186"/>
    <w:rsid w:val="0076553F"/>
    <w:rsid w:val="00765CB5"/>
    <w:rsid w:val="0076681C"/>
    <w:rsid w:val="00766ABF"/>
    <w:rsid w:val="00766D19"/>
    <w:rsid w:val="007672E1"/>
    <w:rsid w:val="007678DC"/>
    <w:rsid w:val="00770492"/>
    <w:rsid w:val="00770FDE"/>
    <w:rsid w:val="007718CC"/>
    <w:rsid w:val="00772C9B"/>
    <w:rsid w:val="00772D98"/>
    <w:rsid w:val="007735B7"/>
    <w:rsid w:val="007738DE"/>
    <w:rsid w:val="00774392"/>
    <w:rsid w:val="0077453C"/>
    <w:rsid w:val="00774E68"/>
    <w:rsid w:val="00775103"/>
    <w:rsid w:val="007751FE"/>
    <w:rsid w:val="00775CB7"/>
    <w:rsid w:val="007767AB"/>
    <w:rsid w:val="007768F2"/>
    <w:rsid w:val="00777161"/>
    <w:rsid w:val="0077783B"/>
    <w:rsid w:val="007779D7"/>
    <w:rsid w:val="007779F8"/>
    <w:rsid w:val="00777EDD"/>
    <w:rsid w:val="007803AE"/>
    <w:rsid w:val="0078087C"/>
    <w:rsid w:val="0078092A"/>
    <w:rsid w:val="007823BA"/>
    <w:rsid w:val="00782512"/>
    <w:rsid w:val="00782DB5"/>
    <w:rsid w:val="0078321B"/>
    <w:rsid w:val="007832F2"/>
    <w:rsid w:val="0078382D"/>
    <w:rsid w:val="00783C5A"/>
    <w:rsid w:val="007842C5"/>
    <w:rsid w:val="00784459"/>
    <w:rsid w:val="0078484F"/>
    <w:rsid w:val="00784976"/>
    <w:rsid w:val="00784BE0"/>
    <w:rsid w:val="007851B2"/>
    <w:rsid w:val="00785823"/>
    <w:rsid w:val="007865C9"/>
    <w:rsid w:val="007866CA"/>
    <w:rsid w:val="0078695D"/>
    <w:rsid w:val="0078738A"/>
    <w:rsid w:val="00787627"/>
    <w:rsid w:val="007876BD"/>
    <w:rsid w:val="00787BE4"/>
    <w:rsid w:val="00787E2B"/>
    <w:rsid w:val="00790045"/>
    <w:rsid w:val="00791A10"/>
    <w:rsid w:val="007924B8"/>
    <w:rsid w:val="0079288D"/>
    <w:rsid w:val="0079293C"/>
    <w:rsid w:val="00792B9A"/>
    <w:rsid w:val="00793733"/>
    <w:rsid w:val="00794131"/>
    <w:rsid w:val="00794499"/>
    <w:rsid w:val="00794727"/>
    <w:rsid w:val="00794C9A"/>
    <w:rsid w:val="007951A4"/>
    <w:rsid w:val="007963AA"/>
    <w:rsid w:val="00796FFC"/>
    <w:rsid w:val="00797099"/>
    <w:rsid w:val="007A06CA"/>
    <w:rsid w:val="007A075F"/>
    <w:rsid w:val="007A09F7"/>
    <w:rsid w:val="007A0CFF"/>
    <w:rsid w:val="007A1077"/>
    <w:rsid w:val="007A114D"/>
    <w:rsid w:val="007A187F"/>
    <w:rsid w:val="007A1A82"/>
    <w:rsid w:val="007A1C75"/>
    <w:rsid w:val="007A1ED0"/>
    <w:rsid w:val="007A1FC5"/>
    <w:rsid w:val="007A218D"/>
    <w:rsid w:val="007A26E0"/>
    <w:rsid w:val="007A29A2"/>
    <w:rsid w:val="007A2A2F"/>
    <w:rsid w:val="007A2C57"/>
    <w:rsid w:val="007A3572"/>
    <w:rsid w:val="007A3756"/>
    <w:rsid w:val="007A37F9"/>
    <w:rsid w:val="007A3BD0"/>
    <w:rsid w:val="007A46EA"/>
    <w:rsid w:val="007A4A54"/>
    <w:rsid w:val="007A5030"/>
    <w:rsid w:val="007A59FF"/>
    <w:rsid w:val="007A6529"/>
    <w:rsid w:val="007A6DE7"/>
    <w:rsid w:val="007A6E27"/>
    <w:rsid w:val="007A75B1"/>
    <w:rsid w:val="007A7917"/>
    <w:rsid w:val="007A7A82"/>
    <w:rsid w:val="007A7C53"/>
    <w:rsid w:val="007A7DD1"/>
    <w:rsid w:val="007A7F5C"/>
    <w:rsid w:val="007B0744"/>
    <w:rsid w:val="007B0BF4"/>
    <w:rsid w:val="007B1A1A"/>
    <w:rsid w:val="007B1D1E"/>
    <w:rsid w:val="007B250E"/>
    <w:rsid w:val="007B2E5F"/>
    <w:rsid w:val="007B4096"/>
    <w:rsid w:val="007B41B1"/>
    <w:rsid w:val="007B4A0F"/>
    <w:rsid w:val="007B4A98"/>
    <w:rsid w:val="007B4F2C"/>
    <w:rsid w:val="007B5355"/>
    <w:rsid w:val="007B573C"/>
    <w:rsid w:val="007B5831"/>
    <w:rsid w:val="007B5B81"/>
    <w:rsid w:val="007B6470"/>
    <w:rsid w:val="007B65F0"/>
    <w:rsid w:val="007B66FA"/>
    <w:rsid w:val="007B69E4"/>
    <w:rsid w:val="007B6B9D"/>
    <w:rsid w:val="007B6BB4"/>
    <w:rsid w:val="007B6C2A"/>
    <w:rsid w:val="007B6D50"/>
    <w:rsid w:val="007B78B8"/>
    <w:rsid w:val="007B7C14"/>
    <w:rsid w:val="007B7D84"/>
    <w:rsid w:val="007B7FFC"/>
    <w:rsid w:val="007C0303"/>
    <w:rsid w:val="007C03D4"/>
    <w:rsid w:val="007C08DD"/>
    <w:rsid w:val="007C0A60"/>
    <w:rsid w:val="007C0A64"/>
    <w:rsid w:val="007C121C"/>
    <w:rsid w:val="007C18DE"/>
    <w:rsid w:val="007C1BED"/>
    <w:rsid w:val="007C2375"/>
    <w:rsid w:val="007C2F7B"/>
    <w:rsid w:val="007C2F8B"/>
    <w:rsid w:val="007C306A"/>
    <w:rsid w:val="007C3956"/>
    <w:rsid w:val="007C3B1D"/>
    <w:rsid w:val="007C404A"/>
    <w:rsid w:val="007C40CD"/>
    <w:rsid w:val="007C5500"/>
    <w:rsid w:val="007C5597"/>
    <w:rsid w:val="007C5C93"/>
    <w:rsid w:val="007C5CAD"/>
    <w:rsid w:val="007C6244"/>
    <w:rsid w:val="007C6C03"/>
    <w:rsid w:val="007C705F"/>
    <w:rsid w:val="007C7F49"/>
    <w:rsid w:val="007D00CB"/>
    <w:rsid w:val="007D036F"/>
    <w:rsid w:val="007D1290"/>
    <w:rsid w:val="007D144E"/>
    <w:rsid w:val="007D1757"/>
    <w:rsid w:val="007D192B"/>
    <w:rsid w:val="007D1A5B"/>
    <w:rsid w:val="007D1A8D"/>
    <w:rsid w:val="007D346A"/>
    <w:rsid w:val="007D388F"/>
    <w:rsid w:val="007D3FDB"/>
    <w:rsid w:val="007D4AD2"/>
    <w:rsid w:val="007D5392"/>
    <w:rsid w:val="007D5436"/>
    <w:rsid w:val="007D5560"/>
    <w:rsid w:val="007D5D30"/>
    <w:rsid w:val="007D5DC0"/>
    <w:rsid w:val="007D5E22"/>
    <w:rsid w:val="007D60EE"/>
    <w:rsid w:val="007D64CF"/>
    <w:rsid w:val="007D6612"/>
    <w:rsid w:val="007D6A68"/>
    <w:rsid w:val="007D6E40"/>
    <w:rsid w:val="007D7A0D"/>
    <w:rsid w:val="007E072D"/>
    <w:rsid w:val="007E0925"/>
    <w:rsid w:val="007E0C06"/>
    <w:rsid w:val="007E1678"/>
    <w:rsid w:val="007E169F"/>
    <w:rsid w:val="007E1BC5"/>
    <w:rsid w:val="007E1BF5"/>
    <w:rsid w:val="007E1DAF"/>
    <w:rsid w:val="007E2375"/>
    <w:rsid w:val="007E253E"/>
    <w:rsid w:val="007E2839"/>
    <w:rsid w:val="007E306C"/>
    <w:rsid w:val="007E32E6"/>
    <w:rsid w:val="007E3736"/>
    <w:rsid w:val="007E457C"/>
    <w:rsid w:val="007E45A5"/>
    <w:rsid w:val="007E47C1"/>
    <w:rsid w:val="007E482F"/>
    <w:rsid w:val="007E4A76"/>
    <w:rsid w:val="007E4F92"/>
    <w:rsid w:val="007E5035"/>
    <w:rsid w:val="007E55E4"/>
    <w:rsid w:val="007E5604"/>
    <w:rsid w:val="007E5648"/>
    <w:rsid w:val="007E5C6E"/>
    <w:rsid w:val="007E5EE6"/>
    <w:rsid w:val="007E605B"/>
    <w:rsid w:val="007E633F"/>
    <w:rsid w:val="007E68ED"/>
    <w:rsid w:val="007E6F07"/>
    <w:rsid w:val="007E6FD4"/>
    <w:rsid w:val="007E7190"/>
    <w:rsid w:val="007E7AEB"/>
    <w:rsid w:val="007F069D"/>
    <w:rsid w:val="007F08EE"/>
    <w:rsid w:val="007F0ADD"/>
    <w:rsid w:val="007F165C"/>
    <w:rsid w:val="007F286F"/>
    <w:rsid w:val="007F2D8C"/>
    <w:rsid w:val="007F3772"/>
    <w:rsid w:val="007F479E"/>
    <w:rsid w:val="007F48DA"/>
    <w:rsid w:val="007F5125"/>
    <w:rsid w:val="007F534C"/>
    <w:rsid w:val="007F5414"/>
    <w:rsid w:val="007F5448"/>
    <w:rsid w:val="007F58A5"/>
    <w:rsid w:val="007F58E0"/>
    <w:rsid w:val="007F58E3"/>
    <w:rsid w:val="007F59BF"/>
    <w:rsid w:val="007F6602"/>
    <w:rsid w:val="007F662F"/>
    <w:rsid w:val="007F66CA"/>
    <w:rsid w:val="007F66DB"/>
    <w:rsid w:val="007F6C9D"/>
    <w:rsid w:val="007F71BE"/>
    <w:rsid w:val="007F74B1"/>
    <w:rsid w:val="007F7C24"/>
    <w:rsid w:val="008002EB"/>
    <w:rsid w:val="0080064D"/>
    <w:rsid w:val="00800757"/>
    <w:rsid w:val="00800D29"/>
    <w:rsid w:val="00800EFF"/>
    <w:rsid w:val="008011A7"/>
    <w:rsid w:val="0080153A"/>
    <w:rsid w:val="0080171F"/>
    <w:rsid w:val="008017E9"/>
    <w:rsid w:val="008018F5"/>
    <w:rsid w:val="00801CA2"/>
    <w:rsid w:val="00802563"/>
    <w:rsid w:val="0080303B"/>
    <w:rsid w:val="0080309D"/>
    <w:rsid w:val="008030FF"/>
    <w:rsid w:val="008032BF"/>
    <w:rsid w:val="008034B2"/>
    <w:rsid w:val="0080396A"/>
    <w:rsid w:val="00803AA3"/>
    <w:rsid w:val="008041D8"/>
    <w:rsid w:val="0080471C"/>
    <w:rsid w:val="00804CE5"/>
    <w:rsid w:val="0080525A"/>
    <w:rsid w:val="00805ACE"/>
    <w:rsid w:val="0080613F"/>
    <w:rsid w:val="00806249"/>
    <w:rsid w:val="00806322"/>
    <w:rsid w:val="008063FA"/>
    <w:rsid w:val="0080663D"/>
    <w:rsid w:val="00806810"/>
    <w:rsid w:val="00806C39"/>
    <w:rsid w:val="00806FF9"/>
    <w:rsid w:val="0081046B"/>
    <w:rsid w:val="008104F1"/>
    <w:rsid w:val="00810779"/>
    <w:rsid w:val="008107EA"/>
    <w:rsid w:val="00810D3C"/>
    <w:rsid w:val="00810E02"/>
    <w:rsid w:val="008112A5"/>
    <w:rsid w:val="00811393"/>
    <w:rsid w:val="00811CA6"/>
    <w:rsid w:val="00811DA6"/>
    <w:rsid w:val="0081234A"/>
    <w:rsid w:val="00812505"/>
    <w:rsid w:val="0081266F"/>
    <w:rsid w:val="00812923"/>
    <w:rsid w:val="008129B2"/>
    <w:rsid w:val="008139A2"/>
    <w:rsid w:val="00813DE4"/>
    <w:rsid w:val="0081411B"/>
    <w:rsid w:val="0081441F"/>
    <w:rsid w:val="00814670"/>
    <w:rsid w:val="0081489C"/>
    <w:rsid w:val="00814B63"/>
    <w:rsid w:val="00814E7C"/>
    <w:rsid w:val="008151DF"/>
    <w:rsid w:val="008156E9"/>
    <w:rsid w:val="00815709"/>
    <w:rsid w:val="00815C3D"/>
    <w:rsid w:val="0081641E"/>
    <w:rsid w:val="00816B20"/>
    <w:rsid w:val="00816F76"/>
    <w:rsid w:val="00817427"/>
    <w:rsid w:val="008174C5"/>
    <w:rsid w:val="00817B1D"/>
    <w:rsid w:val="008200D1"/>
    <w:rsid w:val="00820865"/>
    <w:rsid w:val="008208A4"/>
    <w:rsid w:val="00820D55"/>
    <w:rsid w:val="008210E0"/>
    <w:rsid w:val="008211A5"/>
    <w:rsid w:val="00821300"/>
    <w:rsid w:val="00821AE7"/>
    <w:rsid w:val="00821C72"/>
    <w:rsid w:val="00821CD2"/>
    <w:rsid w:val="008227DE"/>
    <w:rsid w:val="00822809"/>
    <w:rsid w:val="00822E1C"/>
    <w:rsid w:val="00822EFD"/>
    <w:rsid w:val="0082310A"/>
    <w:rsid w:val="00823EA5"/>
    <w:rsid w:val="00824B57"/>
    <w:rsid w:val="00824BE1"/>
    <w:rsid w:val="008254FD"/>
    <w:rsid w:val="00825AAE"/>
    <w:rsid w:val="00825AC0"/>
    <w:rsid w:val="00825B7F"/>
    <w:rsid w:val="00825DBC"/>
    <w:rsid w:val="00825ECF"/>
    <w:rsid w:val="0082609B"/>
    <w:rsid w:val="0082643F"/>
    <w:rsid w:val="008265E5"/>
    <w:rsid w:val="00826ED1"/>
    <w:rsid w:val="00827C94"/>
    <w:rsid w:val="008301E5"/>
    <w:rsid w:val="008308C9"/>
    <w:rsid w:val="00830CE8"/>
    <w:rsid w:val="00830D09"/>
    <w:rsid w:val="00830D28"/>
    <w:rsid w:val="008314BB"/>
    <w:rsid w:val="008319DD"/>
    <w:rsid w:val="0083283E"/>
    <w:rsid w:val="00832BC8"/>
    <w:rsid w:val="00833065"/>
    <w:rsid w:val="0083316D"/>
    <w:rsid w:val="008331C1"/>
    <w:rsid w:val="008334B5"/>
    <w:rsid w:val="008337C8"/>
    <w:rsid w:val="00833FD7"/>
    <w:rsid w:val="008341BB"/>
    <w:rsid w:val="008343AE"/>
    <w:rsid w:val="00834545"/>
    <w:rsid w:val="008347DB"/>
    <w:rsid w:val="00834AB9"/>
    <w:rsid w:val="00834FEA"/>
    <w:rsid w:val="008354C6"/>
    <w:rsid w:val="00835A05"/>
    <w:rsid w:val="00835CFB"/>
    <w:rsid w:val="00835D6F"/>
    <w:rsid w:val="00835F4A"/>
    <w:rsid w:val="00836381"/>
    <w:rsid w:val="00836756"/>
    <w:rsid w:val="008370BB"/>
    <w:rsid w:val="0083718E"/>
    <w:rsid w:val="008371BF"/>
    <w:rsid w:val="00837D29"/>
    <w:rsid w:val="00840016"/>
    <w:rsid w:val="0084020B"/>
    <w:rsid w:val="0084045F"/>
    <w:rsid w:val="0084081A"/>
    <w:rsid w:val="008411E9"/>
    <w:rsid w:val="008418EE"/>
    <w:rsid w:val="00841EF9"/>
    <w:rsid w:val="008424A5"/>
    <w:rsid w:val="00842564"/>
    <w:rsid w:val="008426AA"/>
    <w:rsid w:val="00842A74"/>
    <w:rsid w:val="00842B9E"/>
    <w:rsid w:val="00843090"/>
    <w:rsid w:val="00843559"/>
    <w:rsid w:val="00844636"/>
    <w:rsid w:val="008449B5"/>
    <w:rsid w:val="00844A9A"/>
    <w:rsid w:val="008451C5"/>
    <w:rsid w:val="00845D30"/>
    <w:rsid w:val="00845D5B"/>
    <w:rsid w:val="00846861"/>
    <w:rsid w:val="00847657"/>
    <w:rsid w:val="00847816"/>
    <w:rsid w:val="00847970"/>
    <w:rsid w:val="00847C8D"/>
    <w:rsid w:val="00847D76"/>
    <w:rsid w:val="00847D8F"/>
    <w:rsid w:val="00850576"/>
    <w:rsid w:val="008509C4"/>
    <w:rsid w:val="00850A06"/>
    <w:rsid w:val="00850EDB"/>
    <w:rsid w:val="00851976"/>
    <w:rsid w:val="0085217B"/>
    <w:rsid w:val="008527AA"/>
    <w:rsid w:val="00853D01"/>
    <w:rsid w:val="00853F0F"/>
    <w:rsid w:val="00854620"/>
    <w:rsid w:val="008546BB"/>
    <w:rsid w:val="00855180"/>
    <w:rsid w:val="008552A8"/>
    <w:rsid w:val="008552FD"/>
    <w:rsid w:val="00855391"/>
    <w:rsid w:val="008559F1"/>
    <w:rsid w:val="00855C24"/>
    <w:rsid w:val="00855D13"/>
    <w:rsid w:val="00855D56"/>
    <w:rsid w:val="00855DE4"/>
    <w:rsid w:val="00855E47"/>
    <w:rsid w:val="008561AB"/>
    <w:rsid w:val="0085623B"/>
    <w:rsid w:val="008564A4"/>
    <w:rsid w:val="00856572"/>
    <w:rsid w:val="00856C36"/>
    <w:rsid w:val="008576FD"/>
    <w:rsid w:val="008579A5"/>
    <w:rsid w:val="008602E8"/>
    <w:rsid w:val="0086040E"/>
    <w:rsid w:val="00860749"/>
    <w:rsid w:val="00860CD4"/>
    <w:rsid w:val="00860E36"/>
    <w:rsid w:val="008610CB"/>
    <w:rsid w:val="008612DA"/>
    <w:rsid w:val="00861AA0"/>
    <w:rsid w:val="00861F11"/>
    <w:rsid w:val="0086282B"/>
    <w:rsid w:val="00862A26"/>
    <w:rsid w:val="0086351F"/>
    <w:rsid w:val="0086369E"/>
    <w:rsid w:val="00863BD9"/>
    <w:rsid w:val="00863EAC"/>
    <w:rsid w:val="0086417A"/>
    <w:rsid w:val="008644D8"/>
    <w:rsid w:val="008644F0"/>
    <w:rsid w:val="0086469D"/>
    <w:rsid w:val="0086472B"/>
    <w:rsid w:val="00865A11"/>
    <w:rsid w:val="00866986"/>
    <w:rsid w:val="008679F6"/>
    <w:rsid w:val="0087053F"/>
    <w:rsid w:val="00870A47"/>
    <w:rsid w:val="00871FD4"/>
    <w:rsid w:val="008720C7"/>
    <w:rsid w:val="0087252B"/>
    <w:rsid w:val="0087286D"/>
    <w:rsid w:val="008737B6"/>
    <w:rsid w:val="00873A99"/>
    <w:rsid w:val="00873B8B"/>
    <w:rsid w:val="0087436E"/>
    <w:rsid w:val="008744B7"/>
    <w:rsid w:val="008749B7"/>
    <w:rsid w:val="00875530"/>
    <w:rsid w:val="008757D6"/>
    <w:rsid w:val="00875F7A"/>
    <w:rsid w:val="008760A9"/>
    <w:rsid w:val="00876118"/>
    <w:rsid w:val="00876121"/>
    <w:rsid w:val="00876449"/>
    <w:rsid w:val="008767B2"/>
    <w:rsid w:val="00876A9B"/>
    <w:rsid w:val="00876AC4"/>
    <w:rsid w:val="00876B12"/>
    <w:rsid w:val="008800C9"/>
    <w:rsid w:val="008808B8"/>
    <w:rsid w:val="00880F13"/>
    <w:rsid w:val="00881545"/>
    <w:rsid w:val="00881AD3"/>
    <w:rsid w:val="00881C04"/>
    <w:rsid w:val="0088204E"/>
    <w:rsid w:val="00882152"/>
    <w:rsid w:val="00882220"/>
    <w:rsid w:val="00882373"/>
    <w:rsid w:val="00882E8B"/>
    <w:rsid w:val="008842F4"/>
    <w:rsid w:val="008844C7"/>
    <w:rsid w:val="00884777"/>
    <w:rsid w:val="00885288"/>
    <w:rsid w:val="008854C4"/>
    <w:rsid w:val="008858B4"/>
    <w:rsid w:val="00885A8C"/>
    <w:rsid w:val="00885C1C"/>
    <w:rsid w:val="00885CD7"/>
    <w:rsid w:val="00885D4E"/>
    <w:rsid w:val="00886061"/>
    <w:rsid w:val="00886286"/>
    <w:rsid w:val="00886813"/>
    <w:rsid w:val="008868A9"/>
    <w:rsid w:val="00886914"/>
    <w:rsid w:val="008872D8"/>
    <w:rsid w:val="00887479"/>
    <w:rsid w:val="008879F2"/>
    <w:rsid w:val="008902DB"/>
    <w:rsid w:val="00890475"/>
    <w:rsid w:val="008904F6"/>
    <w:rsid w:val="00890624"/>
    <w:rsid w:val="0089070C"/>
    <w:rsid w:val="00890AD2"/>
    <w:rsid w:val="00890F74"/>
    <w:rsid w:val="008918BB"/>
    <w:rsid w:val="008918CC"/>
    <w:rsid w:val="00891FCC"/>
    <w:rsid w:val="008920C3"/>
    <w:rsid w:val="008921B6"/>
    <w:rsid w:val="008921EA"/>
    <w:rsid w:val="008926A8"/>
    <w:rsid w:val="00892CFA"/>
    <w:rsid w:val="00892D84"/>
    <w:rsid w:val="008932AE"/>
    <w:rsid w:val="0089339C"/>
    <w:rsid w:val="008934C8"/>
    <w:rsid w:val="00893544"/>
    <w:rsid w:val="00893836"/>
    <w:rsid w:val="00893CA6"/>
    <w:rsid w:val="0089462E"/>
    <w:rsid w:val="00894C4C"/>
    <w:rsid w:val="00894D9E"/>
    <w:rsid w:val="00895069"/>
    <w:rsid w:val="008950B6"/>
    <w:rsid w:val="00895386"/>
    <w:rsid w:val="00895B55"/>
    <w:rsid w:val="00895C4D"/>
    <w:rsid w:val="00895D68"/>
    <w:rsid w:val="00895D73"/>
    <w:rsid w:val="00895F48"/>
    <w:rsid w:val="008961A3"/>
    <w:rsid w:val="00896F79"/>
    <w:rsid w:val="008970DD"/>
    <w:rsid w:val="0089731A"/>
    <w:rsid w:val="00897772"/>
    <w:rsid w:val="008977FC"/>
    <w:rsid w:val="008978F6"/>
    <w:rsid w:val="00897F7C"/>
    <w:rsid w:val="00897FD4"/>
    <w:rsid w:val="008A0095"/>
    <w:rsid w:val="008A028E"/>
    <w:rsid w:val="008A06AE"/>
    <w:rsid w:val="008A0A17"/>
    <w:rsid w:val="008A10E3"/>
    <w:rsid w:val="008A111D"/>
    <w:rsid w:val="008A17CE"/>
    <w:rsid w:val="008A2097"/>
    <w:rsid w:val="008A27CD"/>
    <w:rsid w:val="008A2E32"/>
    <w:rsid w:val="008A2F02"/>
    <w:rsid w:val="008A3267"/>
    <w:rsid w:val="008A3710"/>
    <w:rsid w:val="008A383F"/>
    <w:rsid w:val="008A3EA4"/>
    <w:rsid w:val="008A3EFC"/>
    <w:rsid w:val="008A417B"/>
    <w:rsid w:val="008A429E"/>
    <w:rsid w:val="008A51DD"/>
    <w:rsid w:val="008A5BE3"/>
    <w:rsid w:val="008A6318"/>
    <w:rsid w:val="008A63BA"/>
    <w:rsid w:val="008A63BB"/>
    <w:rsid w:val="008A6FAB"/>
    <w:rsid w:val="008A75BA"/>
    <w:rsid w:val="008A7735"/>
    <w:rsid w:val="008A7AE2"/>
    <w:rsid w:val="008A7BBA"/>
    <w:rsid w:val="008A7DB3"/>
    <w:rsid w:val="008A7EDB"/>
    <w:rsid w:val="008B026D"/>
    <w:rsid w:val="008B0713"/>
    <w:rsid w:val="008B0AEB"/>
    <w:rsid w:val="008B1363"/>
    <w:rsid w:val="008B149F"/>
    <w:rsid w:val="008B1B53"/>
    <w:rsid w:val="008B1CFE"/>
    <w:rsid w:val="008B1DF4"/>
    <w:rsid w:val="008B234D"/>
    <w:rsid w:val="008B2563"/>
    <w:rsid w:val="008B2F25"/>
    <w:rsid w:val="008B3471"/>
    <w:rsid w:val="008B3919"/>
    <w:rsid w:val="008B43CD"/>
    <w:rsid w:val="008B48D4"/>
    <w:rsid w:val="008B4C48"/>
    <w:rsid w:val="008B4ED6"/>
    <w:rsid w:val="008B5D3D"/>
    <w:rsid w:val="008B5E46"/>
    <w:rsid w:val="008B6295"/>
    <w:rsid w:val="008B64C0"/>
    <w:rsid w:val="008B6FEE"/>
    <w:rsid w:val="008B7751"/>
    <w:rsid w:val="008C0647"/>
    <w:rsid w:val="008C09FD"/>
    <w:rsid w:val="008C0A6B"/>
    <w:rsid w:val="008C0F9A"/>
    <w:rsid w:val="008C1779"/>
    <w:rsid w:val="008C273F"/>
    <w:rsid w:val="008C27D1"/>
    <w:rsid w:val="008C2A0D"/>
    <w:rsid w:val="008C2B8A"/>
    <w:rsid w:val="008C3740"/>
    <w:rsid w:val="008C427C"/>
    <w:rsid w:val="008C429F"/>
    <w:rsid w:val="008C5513"/>
    <w:rsid w:val="008C57D6"/>
    <w:rsid w:val="008C5A6E"/>
    <w:rsid w:val="008C5B5F"/>
    <w:rsid w:val="008C5C01"/>
    <w:rsid w:val="008C64B1"/>
    <w:rsid w:val="008C6A16"/>
    <w:rsid w:val="008C74A8"/>
    <w:rsid w:val="008C7906"/>
    <w:rsid w:val="008C7F84"/>
    <w:rsid w:val="008D03F1"/>
    <w:rsid w:val="008D0667"/>
    <w:rsid w:val="008D11BC"/>
    <w:rsid w:val="008D18F5"/>
    <w:rsid w:val="008D1A5C"/>
    <w:rsid w:val="008D1D6B"/>
    <w:rsid w:val="008D1F03"/>
    <w:rsid w:val="008D2594"/>
    <w:rsid w:val="008D26CF"/>
    <w:rsid w:val="008D31BE"/>
    <w:rsid w:val="008D366A"/>
    <w:rsid w:val="008D367B"/>
    <w:rsid w:val="008D36CD"/>
    <w:rsid w:val="008D3A16"/>
    <w:rsid w:val="008D3AB8"/>
    <w:rsid w:val="008D401E"/>
    <w:rsid w:val="008D46FD"/>
    <w:rsid w:val="008D4ADE"/>
    <w:rsid w:val="008D4B16"/>
    <w:rsid w:val="008D538C"/>
    <w:rsid w:val="008D5C2E"/>
    <w:rsid w:val="008D681B"/>
    <w:rsid w:val="008D6B78"/>
    <w:rsid w:val="008D6E6D"/>
    <w:rsid w:val="008D7022"/>
    <w:rsid w:val="008D7436"/>
    <w:rsid w:val="008D7CA1"/>
    <w:rsid w:val="008E0812"/>
    <w:rsid w:val="008E0EA8"/>
    <w:rsid w:val="008E1274"/>
    <w:rsid w:val="008E21A4"/>
    <w:rsid w:val="008E2637"/>
    <w:rsid w:val="008E2B63"/>
    <w:rsid w:val="008E3CE5"/>
    <w:rsid w:val="008E3EF5"/>
    <w:rsid w:val="008E4FE4"/>
    <w:rsid w:val="008E58ED"/>
    <w:rsid w:val="008E5AA1"/>
    <w:rsid w:val="008E6D7C"/>
    <w:rsid w:val="008E77F2"/>
    <w:rsid w:val="008F001B"/>
    <w:rsid w:val="008F01A5"/>
    <w:rsid w:val="008F04C6"/>
    <w:rsid w:val="008F0513"/>
    <w:rsid w:val="008F0E80"/>
    <w:rsid w:val="008F0EA0"/>
    <w:rsid w:val="008F110D"/>
    <w:rsid w:val="008F2277"/>
    <w:rsid w:val="008F2398"/>
    <w:rsid w:val="008F2758"/>
    <w:rsid w:val="008F2A42"/>
    <w:rsid w:val="008F2D4D"/>
    <w:rsid w:val="008F3544"/>
    <w:rsid w:val="008F37A0"/>
    <w:rsid w:val="008F3C9B"/>
    <w:rsid w:val="008F4A1B"/>
    <w:rsid w:val="008F57EE"/>
    <w:rsid w:val="008F5F4E"/>
    <w:rsid w:val="008F619A"/>
    <w:rsid w:val="008F62AB"/>
    <w:rsid w:val="008F6561"/>
    <w:rsid w:val="008F6E34"/>
    <w:rsid w:val="008F760E"/>
    <w:rsid w:val="008F7945"/>
    <w:rsid w:val="008F7A84"/>
    <w:rsid w:val="009003E9"/>
    <w:rsid w:val="00900B71"/>
    <w:rsid w:val="00901032"/>
    <w:rsid w:val="009012DD"/>
    <w:rsid w:val="00901A7D"/>
    <w:rsid w:val="00902B7A"/>
    <w:rsid w:val="00903368"/>
    <w:rsid w:val="00903392"/>
    <w:rsid w:val="00903A72"/>
    <w:rsid w:val="0090419C"/>
    <w:rsid w:val="009042B2"/>
    <w:rsid w:val="009045C2"/>
    <w:rsid w:val="00904934"/>
    <w:rsid w:val="00905614"/>
    <w:rsid w:val="00905E77"/>
    <w:rsid w:val="00905F7D"/>
    <w:rsid w:val="00907179"/>
    <w:rsid w:val="00907266"/>
    <w:rsid w:val="00907B3F"/>
    <w:rsid w:val="0091045D"/>
    <w:rsid w:val="00910E05"/>
    <w:rsid w:val="00911EF8"/>
    <w:rsid w:val="0091221D"/>
    <w:rsid w:val="009122A9"/>
    <w:rsid w:val="009125CC"/>
    <w:rsid w:val="00913200"/>
    <w:rsid w:val="009139D1"/>
    <w:rsid w:val="00913B6D"/>
    <w:rsid w:val="00913D6F"/>
    <w:rsid w:val="0091455D"/>
    <w:rsid w:val="009145FA"/>
    <w:rsid w:val="00914A8A"/>
    <w:rsid w:val="00914B68"/>
    <w:rsid w:val="00914C51"/>
    <w:rsid w:val="00915101"/>
    <w:rsid w:val="009152C6"/>
    <w:rsid w:val="00915B37"/>
    <w:rsid w:val="009161B0"/>
    <w:rsid w:val="00916C98"/>
    <w:rsid w:val="00916F28"/>
    <w:rsid w:val="00917362"/>
    <w:rsid w:val="00917653"/>
    <w:rsid w:val="009177DB"/>
    <w:rsid w:val="009178E5"/>
    <w:rsid w:val="00917D36"/>
    <w:rsid w:val="009203B0"/>
    <w:rsid w:val="009203E7"/>
    <w:rsid w:val="009207F3"/>
    <w:rsid w:val="009207F6"/>
    <w:rsid w:val="00920DBA"/>
    <w:rsid w:val="0092282E"/>
    <w:rsid w:val="009228AD"/>
    <w:rsid w:val="009228F2"/>
    <w:rsid w:val="00922D19"/>
    <w:rsid w:val="00922EA7"/>
    <w:rsid w:val="00923750"/>
    <w:rsid w:val="00924670"/>
    <w:rsid w:val="00924AF3"/>
    <w:rsid w:val="00925170"/>
    <w:rsid w:val="009257AB"/>
    <w:rsid w:val="00925D3F"/>
    <w:rsid w:val="00926451"/>
    <w:rsid w:val="00926D21"/>
    <w:rsid w:val="00926F8E"/>
    <w:rsid w:val="0092710A"/>
    <w:rsid w:val="0092759B"/>
    <w:rsid w:val="00927669"/>
    <w:rsid w:val="009301BC"/>
    <w:rsid w:val="009306D9"/>
    <w:rsid w:val="0093094D"/>
    <w:rsid w:val="00931389"/>
    <w:rsid w:val="00931F23"/>
    <w:rsid w:val="00932B91"/>
    <w:rsid w:val="00933059"/>
    <w:rsid w:val="0093368A"/>
    <w:rsid w:val="00933FD7"/>
    <w:rsid w:val="009342FA"/>
    <w:rsid w:val="009345F0"/>
    <w:rsid w:val="00934E92"/>
    <w:rsid w:val="0093503C"/>
    <w:rsid w:val="0093522B"/>
    <w:rsid w:val="00935445"/>
    <w:rsid w:val="00935D6A"/>
    <w:rsid w:val="00936142"/>
    <w:rsid w:val="00936501"/>
    <w:rsid w:val="0093682C"/>
    <w:rsid w:val="00936A57"/>
    <w:rsid w:val="0093703F"/>
    <w:rsid w:val="00937B16"/>
    <w:rsid w:val="00937CDD"/>
    <w:rsid w:val="00937E6A"/>
    <w:rsid w:val="00940A44"/>
    <w:rsid w:val="00940D7E"/>
    <w:rsid w:val="00940D91"/>
    <w:rsid w:val="00940FF3"/>
    <w:rsid w:val="00941063"/>
    <w:rsid w:val="00941B2C"/>
    <w:rsid w:val="00941D20"/>
    <w:rsid w:val="00941F6B"/>
    <w:rsid w:val="00941FC6"/>
    <w:rsid w:val="0094223B"/>
    <w:rsid w:val="00942614"/>
    <w:rsid w:val="00942E4A"/>
    <w:rsid w:val="0094330E"/>
    <w:rsid w:val="009436BE"/>
    <w:rsid w:val="00943825"/>
    <w:rsid w:val="00943AE0"/>
    <w:rsid w:val="00943FFB"/>
    <w:rsid w:val="009442B1"/>
    <w:rsid w:val="0094517C"/>
    <w:rsid w:val="00945312"/>
    <w:rsid w:val="00945BA8"/>
    <w:rsid w:val="009471D4"/>
    <w:rsid w:val="00947362"/>
    <w:rsid w:val="009473AA"/>
    <w:rsid w:val="0094773F"/>
    <w:rsid w:val="00947AA8"/>
    <w:rsid w:val="00947B66"/>
    <w:rsid w:val="009500EB"/>
    <w:rsid w:val="009508E8"/>
    <w:rsid w:val="00950C84"/>
    <w:rsid w:val="0095152D"/>
    <w:rsid w:val="0095162C"/>
    <w:rsid w:val="00951959"/>
    <w:rsid w:val="00951A7D"/>
    <w:rsid w:val="0095247C"/>
    <w:rsid w:val="009528AF"/>
    <w:rsid w:val="00953094"/>
    <w:rsid w:val="009532C8"/>
    <w:rsid w:val="00953385"/>
    <w:rsid w:val="009533C5"/>
    <w:rsid w:val="00953970"/>
    <w:rsid w:val="00953A5F"/>
    <w:rsid w:val="00954610"/>
    <w:rsid w:val="00954B9E"/>
    <w:rsid w:val="00954D31"/>
    <w:rsid w:val="00954DCC"/>
    <w:rsid w:val="009551E3"/>
    <w:rsid w:val="00955823"/>
    <w:rsid w:val="009559B9"/>
    <w:rsid w:val="00955C92"/>
    <w:rsid w:val="00955EFB"/>
    <w:rsid w:val="0095621A"/>
    <w:rsid w:val="0095687E"/>
    <w:rsid w:val="00956CAB"/>
    <w:rsid w:val="0095718B"/>
    <w:rsid w:val="009572F9"/>
    <w:rsid w:val="009576C4"/>
    <w:rsid w:val="00957721"/>
    <w:rsid w:val="00957D7B"/>
    <w:rsid w:val="009606F8"/>
    <w:rsid w:val="00960793"/>
    <w:rsid w:val="009607C5"/>
    <w:rsid w:val="009608E0"/>
    <w:rsid w:val="00960BC6"/>
    <w:rsid w:val="00961461"/>
    <w:rsid w:val="00961538"/>
    <w:rsid w:val="0096182B"/>
    <w:rsid w:val="00961EAB"/>
    <w:rsid w:val="009620F6"/>
    <w:rsid w:val="00962505"/>
    <w:rsid w:val="00962592"/>
    <w:rsid w:val="00962A06"/>
    <w:rsid w:val="00963647"/>
    <w:rsid w:val="009641EF"/>
    <w:rsid w:val="009645E1"/>
    <w:rsid w:val="0096485B"/>
    <w:rsid w:val="00964935"/>
    <w:rsid w:val="00965929"/>
    <w:rsid w:val="00966026"/>
    <w:rsid w:val="00966ADE"/>
    <w:rsid w:val="0096718F"/>
    <w:rsid w:val="0096792F"/>
    <w:rsid w:val="00967D49"/>
    <w:rsid w:val="00967DBC"/>
    <w:rsid w:val="00967F5F"/>
    <w:rsid w:val="00967F69"/>
    <w:rsid w:val="00967FFD"/>
    <w:rsid w:val="0097005B"/>
    <w:rsid w:val="00970599"/>
    <w:rsid w:val="00970B9C"/>
    <w:rsid w:val="00970FBB"/>
    <w:rsid w:val="00971009"/>
    <w:rsid w:val="009711D3"/>
    <w:rsid w:val="0097130C"/>
    <w:rsid w:val="0097150E"/>
    <w:rsid w:val="00972676"/>
    <w:rsid w:val="0097299E"/>
    <w:rsid w:val="00972A78"/>
    <w:rsid w:val="00972ACA"/>
    <w:rsid w:val="00973E03"/>
    <w:rsid w:val="0097416C"/>
    <w:rsid w:val="00975EC9"/>
    <w:rsid w:val="00976CBA"/>
    <w:rsid w:val="009775A7"/>
    <w:rsid w:val="00977859"/>
    <w:rsid w:val="009778AD"/>
    <w:rsid w:val="00977D19"/>
    <w:rsid w:val="0098074F"/>
    <w:rsid w:val="00980C47"/>
    <w:rsid w:val="00980CB5"/>
    <w:rsid w:val="0098109B"/>
    <w:rsid w:val="00981689"/>
    <w:rsid w:val="009816A0"/>
    <w:rsid w:val="00981CC8"/>
    <w:rsid w:val="00981D4B"/>
    <w:rsid w:val="00982966"/>
    <w:rsid w:val="00984180"/>
    <w:rsid w:val="00984270"/>
    <w:rsid w:val="009848EC"/>
    <w:rsid w:val="00984BB4"/>
    <w:rsid w:val="00985259"/>
    <w:rsid w:val="009856D8"/>
    <w:rsid w:val="00985787"/>
    <w:rsid w:val="00985A6D"/>
    <w:rsid w:val="00985D17"/>
    <w:rsid w:val="00986041"/>
    <w:rsid w:val="009861E8"/>
    <w:rsid w:val="00986743"/>
    <w:rsid w:val="009867F2"/>
    <w:rsid w:val="00986B3C"/>
    <w:rsid w:val="00986FFF"/>
    <w:rsid w:val="009873F6"/>
    <w:rsid w:val="00987D19"/>
    <w:rsid w:val="00990013"/>
    <w:rsid w:val="0099038C"/>
    <w:rsid w:val="00990688"/>
    <w:rsid w:val="00991273"/>
    <w:rsid w:val="009912C6"/>
    <w:rsid w:val="00992475"/>
    <w:rsid w:val="00992B01"/>
    <w:rsid w:val="009933BB"/>
    <w:rsid w:val="0099375D"/>
    <w:rsid w:val="00993A95"/>
    <w:rsid w:val="00993C0B"/>
    <w:rsid w:val="00993EFF"/>
    <w:rsid w:val="00993FE6"/>
    <w:rsid w:val="00994029"/>
    <w:rsid w:val="009941BC"/>
    <w:rsid w:val="00994887"/>
    <w:rsid w:val="0099499E"/>
    <w:rsid w:val="009952E7"/>
    <w:rsid w:val="009957F9"/>
    <w:rsid w:val="00995B7C"/>
    <w:rsid w:val="00995C51"/>
    <w:rsid w:val="009960B2"/>
    <w:rsid w:val="00996642"/>
    <w:rsid w:val="009973EF"/>
    <w:rsid w:val="009977F5"/>
    <w:rsid w:val="009A0196"/>
    <w:rsid w:val="009A09E8"/>
    <w:rsid w:val="009A0B03"/>
    <w:rsid w:val="009A0E82"/>
    <w:rsid w:val="009A1288"/>
    <w:rsid w:val="009A1678"/>
    <w:rsid w:val="009A2067"/>
    <w:rsid w:val="009A22BB"/>
    <w:rsid w:val="009A27B4"/>
    <w:rsid w:val="009A3388"/>
    <w:rsid w:val="009A339B"/>
    <w:rsid w:val="009A3752"/>
    <w:rsid w:val="009A38EE"/>
    <w:rsid w:val="009A395D"/>
    <w:rsid w:val="009A3B41"/>
    <w:rsid w:val="009A3D50"/>
    <w:rsid w:val="009A4054"/>
    <w:rsid w:val="009A44D5"/>
    <w:rsid w:val="009A4615"/>
    <w:rsid w:val="009A47C4"/>
    <w:rsid w:val="009A483F"/>
    <w:rsid w:val="009A496A"/>
    <w:rsid w:val="009A516C"/>
    <w:rsid w:val="009A60E7"/>
    <w:rsid w:val="009A62B8"/>
    <w:rsid w:val="009A7003"/>
    <w:rsid w:val="009A7BB4"/>
    <w:rsid w:val="009A7C19"/>
    <w:rsid w:val="009B02C6"/>
    <w:rsid w:val="009B0345"/>
    <w:rsid w:val="009B03AC"/>
    <w:rsid w:val="009B042B"/>
    <w:rsid w:val="009B05EA"/>
    <w:rsid w:val="009B0BBC"/>
    <w:rsid w:val="009B0FA8"/>
    <w:rsid w:val="009B1266"/>
    <w:rsid w:val="009B1793"/>
    <w:rsid w:val="009B17C5"/>
    <w:rsid w:val="009B1817"/>
    <w:rsid w:val="009B19E9"/>
    <w:rsid w:val="009B1F10"/>
    <w:rsid w:val="009B22C9"/>
    <w:rsid w:val="009B34DB"/>
    <w:rsid w:val="009B3860"/>
    <w:rsid w:val="009B3C39"/>
    <w:rsid w:val="009B49DF"/>
    <w:rsid w:val="009B4CF3"/>
    <w:rsid w:val="009B4DBE"/>
    <w:rsid w:val="009B53E7"/>
    <w:rsid w:val="009B5464"/>
    <w:rsid w:val="009B573D"/>
    <w:rsid w:val="009B5BA0"/>
    <w:rsid w:val="009B6B46"/>
    <w:rsid w:val="009B6D33"/>
    <w:rsid w:val="009B6E58"/>
    <w:rsid w:val="009B6EDA"/>
    <w:rsid w:val="009B7CCA"/>
    <w:rsid w:val="009C006E"/>
    <w:rsid w:val="009C0211"/>
    <w:rsid w:val="009C08C3"/>
    <w:rsid w:val="009C0912"/>
    <w:rsid w:val="009C0B6F"/>
    <w:rsid w:val="009C0ED3"/>
    <w:rsid w:val="009C1308"/>
    <w:rsid w:val="009C248E"/>
    <w:rsid w:val="009C4157"/>
    <w:rsid w:val="009C427C"/>
    <w:rsid w:val="009C43F3"/>
    <w:rsid w:val="009C44DC"/>
    <w:rsid w:val="009C49D4"/>
    <w:rsid w:val="009C4BAA"/>
    <w:rsid w:val="009C4BEC"/>
    <w:rsid w:val="009C531C"/>
    <w:rsid w:val="009C5643"/>
    <w:rsid w:val="009C5C93"/>
    <w:rsid w:val="009C5D4E"/>
    <w:rsid w:val="009C6B25"/>
    <w:rsid w:val="009C6BDA"/>
    <w:rsid w:val="009C6EE6"/>
    <w:rsid w:val="009C7378"/>
    <w:rsid w:val="009C769D"/>
    <w:rsid w:val="009C7E18"/>
    <w:rsid w:val="009C7F44"/>
    <w:rsid w:val="009D0314"/>
    <w:rsid w:val="009D0C45"/>
    <w:rsid w:val="009D0EE6"/>
    <w:rsid w:val="009D211D"/>
    <w:rsid w:val="009D2475"/>
    <w:rsid w:val="009D24DC"/>
    <w:rsid w:val="009D2766"/>
    <w:rsid w:val="009D34B3"/>
    <w:rsid w:val="009D353F"/>
    <w:rsid w:val="009D372B"/>
    <w:rsid w:val="009D3A9F"/>
    <w:rsid w:val="009D3E3E"/>
    <w:rsid w:val="009D3FAB"/>
    <w:rsid w:val="009D467F"/>
    <w:rsid w:val="009D492C"/>
    <w:rsid w:val="009D49A4"/>
    <w:rsid w:val="009D4D5C"/>
    <w:rsid w:val="009D5079"/>
    <w:rsid w:val="009D507B"/>
    <w:rsid w:val="009D538E"/>
    <w:rsid w:val="009D542D"/>
    <w:rsid w:val="009D5851"/>
    <w:rsid w:val="009D5899"/>
    <w:rsid w:val="009D5FAB"/>
    <w:rsid w:val="009D688B"/>
    <w:rsid w:val="009D6D30"/>
    <w:rsid w:val="009D706B"/>
    <w:rsid w:val="009D7628"/>
    <w:rsid w:val="009D79CA"/>
    <w:rsid w:val="009D7BAA"/>
    <w:rsid w:val="009D7DCF"/>
    <w:rsid w:val="009E0651"/>
    <w:rsid w:val="009E0788"/>
    <w:rsid w:val="009E078E"/>
    <w:rsid w:val="009E07A6"/>
    <w:rsid w:val="009E0863"/>
    <w:rsid w:val="009E1765"/>
    <w:rsid w:val="009E1D49"/>
    <w:rsid w:val="009E1E36"/>
    <w:rsid w:val="009E2E8A"/>
    <w:rsid w:val="009E2FC2"/>
    <w:rsid w:val="009E3407"/>
    <w:rsid w:val="009E3D32"/>
    <w:rsid w:val="009E40F5"/>
    <w:rsid w:val="009E420B"/>
    <w:rsid w:val="009E425D"/>
    <w:rsid w:val="009E43D6"/>
    <w:rsid w:val="009E4845"/>
    <w:rsid w:val="009E4C2C"/>
    <w:rsid w:val="009E4C74"/>
    <w:rsid w:val="009E510F"/>
    <w:rsid w:val="009E5326"/>
    <w:rsid w:val="009E55EE"/>
    <w:rsid w:val="009E697D"/>
    <w:rsid w:val="009E6D92"/>
    <w:rsid w:val="009E7837"/>
    <w:rsid w:val="009E794E"/>
    <w:rsid w:val="009E7E50"/>
    <w:rsid w:val="009F0463"/>
    <w:rsid w:val="009F0A1E"/>
    <w:rsid w:val="009F0A61"/>
    <w:rsid w:val="009F0F62"/>
    <w:rsid w:val="009F11B7"/>
    <w:rsid w:val="009F13E6"/>
    <w:rsid w:val="009F13F7"/>
    <w:rsid w:val="009F17AF"/>
    <w:rsid w:val="009F1F49"/>
    <w:rsid w:val="009F2056"/>
    <w:rsid w:val="009F23CB"/>
    <w:rsid w:val="009F34B5"/>
    <w:rsid w:val="009F3B1B"/>
    <w:rsid w:val="009F40BF"/>
    <w:rsid w:val="009F4B3D"/>
    <w:rsid w:val="009F4C4F"/>
    <w:rsid w:val="009F514A"/>
    <w:rsid w:val="009F5700"/>
    <w:rsid w:val="009F5A6A"/>
    <w:rsid w:val="009F5D97"/>
    <w:rsid w:val="009F637B"/>
    <w:rsid w:val="009F652E"/>
    <w:rsid w:val="009F69CB"/>
    <w:rsid w:val="009F69E6"/>
    <w:rsid w:val="009F6AF1"/>
    <w:rsid w:val="009F6F4D"/>
    <w:rsid w:val="009F7502"/>
    <w:rsid w:val="009F750B"/>
    <w:rsid w:val="009F77F7"/>
    <w:rsid w:val="009F78C1"/>
    <w:rsid w:val="009F7C1F"/>
    <w:rsid w:val="00A00179"/>
    <w:rsid w:val="00A008A7"/>
    <w:rsid w:val="00A00F58"/>
    <w:rsid w:val="00A014BE"/>
    <w:rsid w:val="00A01AA6"/>
    <w:rsid w:val="00A01AC1"/>
    <w:rsid w:val="00A028F0"/>
    <w:rsid w:val="00A02BB3"/>
    <w:rsid w:val="00A02C62"/>
    <w:rsid w:val="00A02E52"/>
    <w:rsid w:val="00A03BFA"/>
    <w:rsid w:val="00A0402E"/>
    <w:rsid w:val="00A0414F"/>
    <w:rsid w:val="00A043D0"/>
    <w:rsid w:val="00A04558"/>
    <w:rsid w:val="00A04CB6"/>
    <w:rsid w:val="00A04CE2"/>
    <w:rsid w:val="00A05AF1"/>
    <w:rsid w:val="00A05BF4"/>
    <w:rsid w:val="00A067CE"/>
    <w:rsid w:val="00A06A0A"/>
    <w:rsid w:val="00A06D9D"/>
    <w:rsid w:val="00A07045"/>
    <w:rsid w:val="00A071C5"/>
    <w:rsid w:val="00A072AE"/>
    <w:rsid w:val="00A07E39"/>
    <w:rsid w:val="00A10059"/>
    <w:rsid w:val="00A1041D"/>
    <w:rsid w:val="00A104FC"/>
    <w:rsid w:val="00A10D6E"/>
    <w:rsid w:val="00A1351B"/>
    <w:rsid w:val="00A1358E"/>
    <w:rsid w:val="00A14AC7"/>
    <w:rsid w:val="00A14C18"/>
    <w:rsid w:val="00A14E7A"/>
    <w:rsid w:val="00A1576D"/>
    <w:rsid w:val="00A15C70"/>
    <w:rsid w:val="00A1639B"/>
    <w:rsid w:val="00A163BA"/>
    <w:rsid w:val="00A167C0"/>
    <w:rsid w:val="00A16C4D"/>
    <w:rsid w:val="00A16ECB"/>
    <w:rsid w:val="00A17289"/>
    <w:rsid w:val="00A1765F"/>
    <w:rsid w:val="00A177A2"/>
    <w:rsid w:val="00A201C3"/>
    <w:rsid w:val="00A203FD"/>
    <w:rsid w:val="00A2120B"/>
    <w:rsid w:val="00A2139E"/>
    <w:rsid w:val="00A2155C"/>
    <w:rsid w:val="00A21586"/>
    <w:rsid w:val="00A215BF"/>
    <w:rsid w:val="00A21688"/>
    <w:rsid w:val="00A219C5"/>
    <w:rsid w:val="00A221CE"/>
    <w:rsid w:val="00A224ED"/>
    <w:rsid w:val="00A22DBE"/>
    <w:rsid w:val="00A22FE8"/>
    <w:rsid w:val="00A23371"/>
    <w:rsid w:val="00A234D1"/>
    <w:rsid w:val="00A23E14"/>
    <w:rsid w:val="00A23F97"/>
    <w:rsid w:val="00A24181"/>
    <w:rsid w:val="00A24236"/>
    <w:rsid w:val="00A244A9"/>
    <w:rsid w:val="00A24796"/>
    <w:rsid w:val="00A24D2B"/>
    <w:rsid w:val="00A24DBA"/>
    <w:rsid w:val="00A24F5C"/>
    <w:rsid w:val="00A25214"/>
    <w:rsid w:val="00A2569C"/>
    <w:rsid w:val="00A25C1B"/>
    <w:rsid w:val="00A26193"/>
    <w:rsid w:val="00A26371"/>
    <w:rsid w:val="00A263A2"/>
    <w:rsid w:val="00A27670"/>
    <w:rsid w:val="00A27AE0"/>
    <w:rsid w:val="00A30365"/>
    <w:rsid w:val="00A30439"/>
    <w:rsid w:val="00A304B3"/>
    <w:rsid w:val="00A3053D"/>
    <w:rsid w:val="00A30D3E"/>
    <w:rsid w:val="00A3127D"/>
    <w:rsid w:val="00A318FA"/>
    <w:rsid w:val="00A31DDC"/>
    <w:rsid w:val="00A3226D"/>
    <w:rsid w:val="00A327F3"/>
    <w:rsid w:val="00A32B0E"/>
    <w:rsid w:val="00A3330F"/>
    <w:rsid w:val="00A334BB"/>
    <w:rsid w:val="00A3394F"/>
    <w:rsid w:val="00A33BCF"/>
    <w:rsid w:val="00A33EDA"/>
    <w:rsid w:val="00A3482C"/>
    <w:rsid w:val="00A349F8"/>
    <w:rsid w:val="00A350D8"/>
    <w:rsid w:val="00A351BF"/>
    <w:rsid w:val="00A353C5"/>
    <w:rsid w:val="00A35F38"/>
    <w:rsid w:val="00A35F87"/>
    <w:rsid w:val="00A365F2"/>
    <w:rsid w:val="00A369E0"/>
    <w:rsid w:val="00A36BDD"/>
    <w:rsid w:val="00A36D03"/>
    <w:rsid w:val="00A36F72"/>
    <w:rsid w:val="00A3700A"/>
    <w:rsid w:val="00A37DA0"/>
    <w:rsid w:val="00A40452"/>
    <w:rsid w:val="00A404FD"/>
    <w:rsid w:val="00A40D41"/>
    <w:rsid w:val="00A410AE"/>
    <w:rsid w:val="00A4138F"/>
    <w:rsid w:val="00A4165D"/>
    <w:rsid w:val="00A41F67"/>
    <w:rsid w:val="00A4294A"/>
    <w:rsid w:val="00A4324C"/>
    <w:rsid w:val="00A43AF6"/>
    <w:rsid w:val="00A43D54"/>
    <w:rsid w:val="00A45C8F"/>
    <w:rsid w:val="00A45CD2"/>
    <w:rsid w:val="00A45D79"/>
    <w:rsid w:val="00A46155"/>
    <w:rsid w:val="00A46579"/>
    <w:rsid w:val="00A4675A"/>
    <w:rsid w:val="00A46D4C"/>
    <w:rsid w:val="00A46D9F"/>
    <w:rsid w:val="00A46F03"/>
    <w:rsid w:val="00A47601"/>
    <w:rsid w:val="00A476F8"/>
    <w:rsid w:val="00A506EF"/>
    <w:rsid w:val="00A50D9A"/>
    <w:rsid w:val="00A511A8"/>
    <w:rsid w:val="00A51F2B"/>
    <w:rsid w:val="00A5211D"/>
    <w:rsid w:val="00A526A4"/>
    <w:rsid w:val="00A530CA"/>
    <w:rsid w:val="00A53157"/>
    <w:rsid w:val="00A534B1"/>
    <w:rsid w:val="00A53F9C"/>
    <w:rsid w:val="00A54453"/>
    <w:rsid w:val="00A547C3"/>
    <w:rsid w:val="00A55100"/>
    <w:rsid w:val="00A5517B"/>
    <w:rsid w:val="00A5582A"/>
    <w:rsid w:val="00A56016"/>
    <w:rsid w:val="00A560A3"/>
    <w:rsid w:val="00A56809"/>
    <w:rsid w:val="00A56836"/>
    <w:rsid w:val="00A56967"/>
    <w:rsid w:val="00A5728C"/>
    <w:rsid w:val="00A57421"/>
    <w:rsid w:val="00A57AE0"/>
    <w:rsid w:val="00A57FEE"/>
    <w:rsid w:val="00A60075"/>
    <w:rsid w:val="00A60648"/>
    <w:rsid w:val="00A60658"/>
    <w:rsid w:val="00A60E57"/>
    <w:rsid w:val="00A60E72"/>
    <w:rsid w:val="00A6170D"/>
    <w:rsid w:val="00A61DAC"/>
    <w:rsid w:val="00A62A5A"/>
    <w:rsid w:val="00A62D30"/>
    <w:rsid w:val="00A62E4E"/>
    <w:rsid w:val="00A62EE7"/>
    <w:rsid w:val="00A62FC7"/>
    <w:rsid w:val="00A63030"/>
    <w:rsid w:val="00A632C6"/>
    <w:rsid w:val="00A63312"/>
    <w:rsid w:val="00A6379C"/>
    <w:rsid w:val="00A6383F"/>
    <w:rsid w:val="00A63866"/>
    <w:rsid w:val="00A63AF2"/>
    <w:rsid w:val="00A63FE3"/>
    <w:rsid w:val="00A64579"/>
    <w:rsid w:val="00A64CF0"/>
    <w:rsid w:val="00A6509F"/>
    <w:rsid w:val="00A65820"/>
    <w:rsid w:val="00A6641D"/>
    <w:rsid w:val="00A66CE5"/>
    <w:rsid w:val="00A6709B"/>
    <w:rsid w:val="00A67209"/>
    <w:rsid w:val="00A6722B"/>
    <w:rsid w:val="00A6736A"/>
    <w:rsid w:val="00A674DF"/>
    <w:rsid w:val="00A67660"/>
    <w:rsid w:val="00A67820"/>
    <w:rsid w:val="00A70109"/>
    <w:rsid w:val="00A70314"/>
    <w:rsid w:val="00A7037D"/>
    <w:rsid w:val="00A71557"/>
    <w:rsid w:val="00A71E08"/>
    <w:rsid w:val="00A71E68"/>
    <w:rsid w:val="00A724E3"/>
    <w:rsid w:val="00A72623"/>
    <w:rsid w:val="00A727B7"/>
    <w:rsid w:val="00A72F07"/>
    <w:rsid w:val="00A7316C"/>
    <w:rsid w:val="00A732B5"/>
    <w:rsid w:val="00A732EB"/>
    <w:rsid w:val="00A73AE7"/>
    <w:rsid w:val="00A73E36"/>
    <w:rsid w:val="00A73FBF"/>
    <w:rsid w:val="00A740D8"/>
    <w:rsid w:val="00A749DF"/>
    <w:rsid w:val="00A74ABC"/>
    <w:rsid w:val="00A74E0A"/>
    <w:rsid w:val="00A7630D"/>
    <w:rsid w:val="00A7687D"/>
    <w:rsid w:val="00A76929"/>
    <w:rsid w:val="00A779B9"/>
    <w:rsid w:val="00A77A0B"/>
    <w:rsid w:val="00A77FD5"/>
    <w:rsid w:val="00A804A1"/>
    <w:rsid w:val="00A80A8A"/>
    <w:rsid w:val="00A80AB2"/>
    <w:rsid w:val="00A80F94"/>
    <w:rsid w:val="00A825E6"/>
    <w:rsid w:val="00A828E9"/>
    <w:rsid w:val="00A82E7E"/>
    <w:rsid w:val="00A83195"/>
    <w:rsid w:val="00A836D6"/>
    <w:rsid w:val="00A838DD"/>
    <w:rsid w:val="00A83A05"/>
    <w:rsid w:val="00A83BF3"/>
    <w:rsid w:val="00A84225"/>
    <w:rsid w:val="00A84680"/>
    <w:rsid w:val="00A84868"/>
    <w:rsid w:val="00A84BA9"/>
    <w:rsid w:val="00A84F7F"/>
    <w:rsid w:val="00A84FE0"/>
    <w:rsid w:val="00A8559A"/>
    <w:rsid w:val="00A85646"/>
    <w:rsid w:val="00A85E93"/>
    <w:rsid w:val="00A8669F"/>
    <w:rsid w:val="00A868FA"/>
    <w:rsid w:val="00A86AE6"/>
    <w:rsid w:val="00A8735D"/>
    <w:rsid w:val="00A878AC"/>
    <w:rsid w:val="00A87A5B"/>
    <w:rsid w:val="00A87FC8"/>
    <w:rsid w:val="00A906AD"/>
    <w:rsid w:val="00A90740"/>
    <w:rsid w:val="00A90FFB"/>
    <w:rsid w:val="00A91328"/>
    <w:rsid w:val="00A9174E"/>
    <w:rsid w:val="00A922C5"/>
    <w:rsid w:val="00A928B5"/>
    <w:rsid w:val="00A9296C"/>
    <w:rsid w:val="00A92BBD"/>
    <w:rsid w:val="00A933B0"/>
    <w:rsid w:val="00A93C41"/>
    <w:rsid w:val="00A94AA1"/>
    <w:rsid w:val="00A94ADC"/>
    <w:rsid w:val="00A94F61"/>
    <w:rsid w:val="00A956FA"/>
    <w:rsid w:val="00A9593E"/>
    <w:rsid w:val="00A95B10"/>
    <w:rsid w:val="00A95B11"/>
    <w:rsid w:val="00A95C83"/>
    <w:rsid w:val="00A95E43"/>
    <w:rsid w:val="00A95EAB"/>
    <w:rsid w:val="00A9695E"/>
    <w:rsid w:val="00A96965"/>
    <w:rsid w:val="00A96F0C"/>
    <w:rsid w:val="00A9716E"/>
    <w:rsid w:val="00A9729A"/>
    <w:rsid w:val="00A9784F"/>
    <w:rsid w:val="00A97B0E"/>
    <w:rsid w:val="00A97C20"/>
    <w:rsid w:val="00AA01D7"/>
    <w:rsid w:val="00AA0466"/>
    <w:rsid w:val="00AA0E2B"/>
    <w:rsid w:val="00AA1345"/>
    <w:rsid w:val="00AA13E5"/>
    <w:rsid w:val="00AA1874"/>
    <w:rsid w:val="00AA194D"/>
    <w:rsid w:val="00AA1F09"/>
    <w:rsid w:val="00AA2390"/>
    <w:rsid w:val="00AA2815"/>
    <w:rsid w:val="00AA2994"/>
    <w:rsid w:val="00AA2CA6"/>
    <w:rsid w:val="00AA2D37"/>
    <w:rsid w:val="00AA2E6F"/>
    <w:rsid w:val="00AA30FD"/>
    <w:rsid w:val="00AA34DA"/>
    <w:rsid w:val="00AA38EE"/>
    <w:rsid w:val="00AA3B38"/>
    <w:rsid w:val="00AA43FA"/>
    <w:rsid w:val="00AA43FC"/>
    <w:rsid w:val="00AA45B8"/>
    <w:rsid w:val="00AA45E5"/>
    <w:rsid w:val="00AA531C"/>
    <w:rsid w:val="00AA544E"/>
    <w:rsid w:val="00AA5A8B"/>
    <w:rsid w:val="00AA60A7"/>
    <w:rsid w:val="00AA64B6"/>
    <w:rsid w:val="00AA64E5"/>
    <w:rsid w:val="00AA6727"/>
    <w:rsid w:val="00AA67DC"/>
    <w:rsid w:val="00AA68DA"/>
    <w:rsid w:val="00AA6B13"/>
    <w:rsid w:val="00AA7B53"/>
    <w:rsid w:val="00AA7D43"/>
    <w:rsid w:val="00AB037D"/>
    <w:rsid w:val="00AB05F1"/>
    <w:rsid w:val="00AB06E3"/>
    <w:rsid w:val="00AB0A30"/>
    <w:rsid w:val="00AB0D56"/>
    <w:rsid w:val="00AB0DC5"/>
    <w:rsid w:val="00AB153B"/>
    <w:rsid w:val="00AB1CF8"/>
    <w:rsid w:val="00AB1DAD"/>
    <w:rsid w:val="00AB1EB3"/>
    <w:rsid w:val="00AB2184"/>
    <w:rsid w:val="00AB2222"/>
    <w:rsid w:val="00AB24EA"/>
    <w:rsid w:val="00AB2B4E"/>
    <w:rsid w:val="00AB2C6A"/>
    <w:rsid w:val="00AB3127"/>
    <w:rsid w:val="00AB32EB"/>
    <w:rsid w:val="00AB35A4"/>
    <w:rsid w:val="00AB39C8"/>
    <w:rsid w:val="00AB40AB"/>
    <w:rsid w:val="00AB41AF"/>
    <w:rsid w:val="00AB4590"/>
    <w:rsid w:val="00AB492D"/>
    <w:rsid w:val="00AB4A0B"/>
    <w:rsid w:val="00AB4C14"/>
    <w:rsid w:val="00AB4E1E"/>
    <w:rsid w:val="00AB5587"/>
    <w:rsid w:val="00AB62FD"/>
    <w:rsid w:val="00AB65A6"/>
    <w:rsid w:val="00AB7111"/>
    <w:rsid w:val="00AC0523"/>
    <w:rsid w:val="00AC0B98"/>
    <w:rsid w:val="00AC0D29"/>
    <w:rsid w:val="00AC1452"/>
    <w:rsid w:val="00AC1532"/>
    <w:rsid w:val="00AC1B86"/>
    <w:rsid w:val="00AC1D63"/>
    <w:rsid w:val="00AC21CE"/>
    <w:rsid w:val="00AC252D"/>
    <w:rsid w:val="00AC26AF"/>
    <w:rsid w:val="00AC2DFD"/>
    <w:rsid w:val="00AC34E2"/>
    <w:rsid w:val="00AC35BB"/>
    <w:rsid w:val="00AC4226"/>
    <w:rsid w:val="00AC4529"/>
    <w:rsid w:val="00AC4595"/>
    <w:rsid w:val="00AC4D97"/>
    <w:rsid w:val="00AC4FD7"/>
    <w:rsid w:val="00AC5228"/>
    <w:rsid w:val="00AC5F51"/>
    <w:rsid w:val="00AC65EA"/>
    <w:rsid w:val="00AC666B"/>
    <w:rsid w:val="00AC6726"/>
    <w:rsid w:val="00AC7439"/>
    <w:rsid w:val="00AC793E"/>
    <w:rsid w:val="00AC798C"/>
    <w:rsid w:val="00AC7FC1"/>
    <w:rsid w:val="00AD015C"/>
    <w:rsid w:val="00AD07D9"/>
    <w:rsid w:val="00AD0CA8"/>
    <w:rsid w:val="00AD0D46"/>
    <w:rsid w:val="00AD0E3B"/>
    <w:rsid w:val="00AD1242"/>
    <w:rsid w:val="00AD14D4"/>
    <w:rsid w:val="00AD1C78"/>
    <w:rsid w:val="00AD20AE"/>
    <w:rsid w:val="00AD2246"/>
    <w:rsid w:val="00AD23BE"/>
    <w:rsid w:val="00AD26C9"/>
    <w:rsid w:val="00AD2783"/>
    <w:rsid w:val="00AD293B"/>
    <w:rsid w:val="00AD29B2"/>
    <w:rsid w:val="00AD2C98"/>
    <w:rsid w:val="00AD32FD"/>
    <w:rsid w:val="00AD36B7"/>
    <w:rsid w:val="00AD3722"/>
    <w:rsid w:val="00AD381B"/>
    <w:rsid w:val="00AD4480"/>
    <w:rsid w:val="00AD449D"/>
    <w:rsid w:val="00AD4570"/>
    <w:rsid w:val="00AD4B6C"/>
    <w:rsid w:val="00AD4FD1"/>
    <w:rsid w:val="00AD5040"/>
    <w:rsid w:val="00AD5530"/>
    <w:rsid w:val="00AD5767"/>
    <w:rsid w:val="00AD58E7"/>
    <w:rsid w:val="00AD5F83"/>
    <w:rsid w:val="00AD632E"/>
    <w:rsid w:val="00AD68D4"/>
    <w:rsid w:val="00AE003E"/>
    <w:rsid w:val="00AE02E3"/>
    <w:rsid w:val="00AE031F"/>
    <w:rsid w:val="00AE0686"/>
    <w:rsid w:val="00AE084A"/>
    <w:rsid w:val="00AE0BC5"/>
    <w:rsid w:val="00AE0CDE"/>
    <w:rsid w:val="00AE0DAC"/>
    <w:rsid w:val="00AE12AB"/>
    <w:rsid w:val="00AE1C31"/>
    <w:rsid w:val="00AE1D0A"/>
    <w:rsid w:val="00AE23CA"/>
    <w:rsid w:val="00AE2407"/>
    <w:rsid w:val="00AE243C"/>
    <w:rsid w:val="00AE2599"/>
    <w:rsid w:val="00AE2630"/>
    <w:rsid w:val="00AE288A"/>
    <w:rsid w:val="00AE2C4D"/>
    <w:rsid w:val="00AE2D32"/>
    <w:rsid w:val="00AE3257"/>
    <w:rsid w:val="00AE4E69"/>
    <w:rsid w:val="00AE51C9"/>
    <w:rsid w:val="00AE535C"/>
    <w:rsid w:val="00AE56DC"/>
    <w:rsid w:val="00AE59D8"/>
    <w:rsid w:val="00AE5EBC"/>
    <w:rsid w:val="00AE632A"/>
    <w:rsid w:val="00AE657D"/>
    <w:rsid w:val="00AE65C6"/>
    <w:rsid w:val="00AE65FB"/>
    <w:rsid w:val="00AE6CD3"/>
    <w:rsid w:val="00AE6D94"/>
    <w:rsid w:val="00AE70F5"/>
    <w:rsid w:val="00AE7260"/>
    <w:rsid w:val="00AE730D"/>
    <w:rsid w:val="00AE73A2"/>
    <w:rsid w:val="00AE757B"/>
    <w:rsid w:val="00AF0192"/>
    <w:rsid w:val="00AF0663"/>
    <w:rsid w:val="00AF0709"/>
    <w:rsid w:val="00AF0748"/>
    <w:rsid w:val="00AF0A11"/>
    <w:rsid w:val="00AF0FAC"/>
    <w:rsid w:val="00AF1159"/>
    <w:rsid w:val="00AF1463"/>
    <w:rsid w:val="00AF193A"/>
    <w:rsid w:val="00AF1B13"/>
    <w:rsid w:val="00AF2EA1"/>
    <w:rsid w:val="00AF3187"/>
    <w:rsid w:val="00AF385B"/>
    <w:rsid w:val="00AF39D4"/>
    <w:rsid w:val="00AF3A6E"/>
    <w:rsid w:val="00AF3B05"/>
    <w:rsid w:val="00AF3C8B"/>
    <w:rsid w:val="00AF42E8"/>
    <w:rsid w:val="00AF502B"/>
    <w:rsid w:val="00AF5118"/>
    <w:rsid w:val="00AF51A6"/>
    <w:rsid w:val="00AF5592"/>
    <w:rsid w:val="00AF5E5D"/>
    <w:rsid w:val="00AF6980"/>
    <w:rsid w:val="00AF70B1"/>
    <w:rsid w:val="00AF781D"/>
    <w:rsid w:val="00AF78F9"/>
    <w:rsid w:val="00B0017F"/>
    <w:rsid w:val="00B00886"/>
    <w:rsid w:val="00B00A4B"/>
    <w:rsid w:val="00B00D1B"/>
    <w:rsid w:val="00B01B7F"/>
    <w:rsid w:val="00B02701"/>
    <w:rsid w:val="00B0287C"/>
    <w:rsid w:val="00B028DC"/>
    <w:rsid w:val="00B02BAD"/>
    <w:rsid w:val="00B03187"/>
    <w:rsid w:val="00B03FB6"/>
    <w:rsid w:val="00B04972"/>
    <w:rsid w:val="00B04FC4"/>
    <w:rsid w:val="00B05025"/>
    <w:rsid w:val="00B051BF"/>
    <w:rsid w:val="00B05A18"/>
    <w:rsid w:val="00B05A9B"/>
    <w:rsid w:val="00B05B02"/>
    <w:rsid w:val="00B063C1"/>
    <w:rsid w:val="00B06602"/>
    <w:rsid w:val="00B0682E"/>
    <w:rsid w:val="00B06DD2"/>
    <w:rsid w:val="00B07080"/>
    <w:rsid w:val="00B07267"/>
    <w:rsid w:val="00B0753A"/>
    <w:rsid w:val="00B07F86"/>
    <w:rsid w:val="00B10277"/>
    <w:rsid w:val="00B102DD"/>
    <w:rsid w:val="00B10474"/>
    <w:rsid w:val="00B109DD"/>
    <w:rsid w:val="00B110C7"/>
    <w:rsid w:val="00B11561"/>
    <w:rsid w:val="00B12433"/>
    <w:rsid w:val="00B12680"/>
    <w:rsid w:val="00B12A74"/>
    <w:rsid w:val="00B12B20"/>
    <w:rsid w:val="00B1315B"/>
    <w:rsid w:val="00B1343B"/>
    <w:rsid w:val="00B13772"/>
    <w:rsid w:val="00B13E1C"/>
    <w:rsid w:val="00B14213"/>
    <w:rsid w:val="00B144A5"/>
    <w:rsid w:val="00B14836"/>
    <w:rsid w:val="00B14CF2"/>
    <w:rsid w:val="00B14D32"/>
    <w:rsid w:val="00B15BE5"/>
    <w:rsid w:val="00B16126"/>
    <w:rsid w:val="00B16184"/>
    <w:rsid w:val="00B162F5"/>
    <w:rsid w:val="00B16A2B"/>
    <w:rsid w:val="00B16A91"/>
    <w:rsid w:val="00B17267"/>
    <w:rsid w:val="00B17361"/>
    <w:rsid w:val="00B175E3"/>
    <w:rsid w:val="00B177ED"/>
    <w:rsid w:val="00B17E83"/>
    <w:rsid w:val="00B20213"/>
    <w:rsid w:val="00B2046E"/>
    <w:rsid w:val="00B208E1"/>
    <w:rsid w:val="00B2185B"/>
    <w:rsid w:val="00B21A22"/>
    <w:rsid w:val="00B21F72"/>
    <w:rsid w:val="00B22549"/>
    <w:rsid w:val="00B22CF3"/>
    <w:rsid w:val="00B2313C"/>
    <w:rsid w:val="00B23244"/>
    <w:rsid w:val="00B235AF"/>
    <w:rsid w:val="00B238DA"/>
    <w:rsid w:val="00B242C6"/>
    <w:rsid w:val="00B24698"/>
    <w:rsid w:val="00B24850"/>
    <w:rsid w:val="00B25101"/>
    <w:rsid w:val="00B2514C"/>
    <w:rsid w:val="00B25219"/>
    <w:rsid w:val="00B256AF"/>
    <w:rsid w:val="00B25959"/>
    <w:rsid w:val="00B25F75"/>
    <w:rsid w:val="00B2636A"/>
    <w:rsid w:val="00B263B8"/>
    <w:rsid w:val="00B2651D"/>
    <w:rsid w:val="00B26B14"/>
    <w:rsid w:val="00B270CA"/>
    <w:rsid w:val="00B2751D"/>
    <w:rsid w:val="00B277C1"/>
    <w:rsid w:val="00B279B2"/>
    <w:rsid w:val="00B27AD8"/>
    <w:rsid w:val="00B3032D"/>
    <w:rsid w:val="00B30399"/>
    <w:rsid w:val="00B30653"/>
    <w:rsid w:val="00B306B5"/>
    <w:rsid w:val="00B307F1"/>
    <w:rsid w:val="00B30914"/>
    <w:rsid w:val="00B30A3A"/>
    <w:rsid w:val="00B30C5E"/>
    <w:rsid w:val="00B31F58"/>
    <w:rsid w:val="00B32054"/>
    <w:rsid w:val="00B32429"/>
    <w:rsid w:val="00B32582"/>
    <w:rsid w:val="00B328AC"/>
    <w:rsid w:val="00B33DC0"/>
    <w:rsid w:val="00B33E33"/>
    <w:rsid w:val="00B3405D"/>
    <w:rsid w:val="00B348DE"/>
    <w:rsid w:val="00B34CF8"/>
    <w:rsid w:val="00B34DC4"/>
    <w:rsid w:val="00B34F66"/>
    <w:rsid w:val="00B35231"/>
    <w:rsid w:val="00B3524C"/>
    <w:rsid w:val="00B354DA"/>
    <w:rsid w:val="00B35B20"/>
    <w:rsid w:val="00B35B42"/>
    <w:rsid w:val="00B35B49"/>
    <w:rsid w:val="00B35D3C"/>
    <w:rsid w:val="00B36A33"/>
    <w:rsid w:val="00B4021A"/>
    <w:rsid w:val="00B40525"/>
    <w:rsid w:val="00B40A5E"/>
    <w:rsid w:val="00B40E88"/>
    <w:rsid w:val="00B410C5"/>
    <w:rsid w:val="00B41390"/>
    <w:rsid w:val="00B41C3A"/>
    <w:rsid w:val="00B42043"/>
    <w:rsid w:val="00B425D7"/>
    <w:rsid w:val="00B427CF"/>
    <w:rsid w:val="00B428DC"/>
    <w:rsid w:val="00B429CF"/>
    <w:rsid w:val="00B42C0B"/>
    <w:rsid w:val="00B42DB5"/>
    <w:rsid w:val="00B42F60"/>
    <w:rsid w:val="00B4394A"/>
    <w:rsid w:val="00B43F60"/>
    <w:rsid w:val="00B44173"/>
    <w:rsid w:val="00B445E1"/>
    <w:rsid w:val="00B44ACF"/>
    <w:rsid w:val="00B44AFA"/>
    <w:rsid w:val="00B44C53"/>
    <w:rsid w:val="00B45024"/>
    <w:rsid w:val="00B45AC6"/>
    <w:rsid w:val="00B46243"/>
    <w:rsid w:val="00B46FA2"/>
    <w:rsid w:val="00B47144"/>
    <w:rsid w:val="00B47998"/>
    <w:rsid w:val="00B47E92"/>
    <w:rsid w:val="00B50065"/>
    <w:rsid w:val="00B500D3"/>
    <w:rsid w:val="00B50B2E"/>
    <w:rsid w:val="00B50F60"/>
    <w:rsid w:val="00B51255"/>
    <w:rsid w:val="00B51731"/>
    <w:rsid w:val="00B51D66"/>
    <w:rsid w:val="00B51FC4"/>
    <w:rsid w:val="00B526FB"/>
    <w:rsid w:val="00B5274A"/>
    <w:rsid w:val="00B52A5C"/>
    <w:rsid w:val="00B52ABF"/>
    <w:rsid w:val="00B52B40"/>
    <w:rsid w:val="00B52D4E"/>
    <w:rsid w:val="00B52DEE"/>
    <w:rsid w:val="00B539E6"/>
    <w:rsid w:val="00B541F8"/>
    <w:rsid w:val="00B54225"/>
    <w:rsid w:val="00B543C3"/>
    <w:rsid w:val="00B54590"/>
    <w:rsid w:val="00B54F1D"/>
    <w:rsid w:val="00B5521E"/>
    <w:rsid w:val="00B559F8"/>
    <w:rsid w:val="00B55CF2"/>
    <w:rsid w:val="00B56294"/>
    <w:rsid w:val="00B56339"/>
    <w:rsid w:val="00B56774"/>
    <w:rsid w:val="00B56A6A"/>
    <w:rsid w:val="00B56CE3"/>
    <w:rsid w:val="00B56E80"/>
    <w:rsid w:val="00B56FDF"/>
    <w:rsid w:val="00B577E0"/>
    <w:rsid w:val="00B57A00"/>
    <w:rsid w:val="00B57AF7"/>
    <w:rsid w:val="00B605FF"/>
    <w:rsid w:val="00B61244"/>
    <w:rsid w:val="00B61514"/>
    <w:rsid w:val="00B6255A"/>
    <w:rsid w:val="00B62886"/>
    <w:rsid w:val="00B62983"/>
    <w:rsid w:val="00B63229"/>
    <w:rsid w:val="00B633B0"/>
    <w:rsid w:val="00B63B45"/>
    <w:rsid w:val="00B640E0"/>
    <w:rsid w:val="00B65CF9"/>
    <w:rsid w:val="00B65E55"/>
    <w:rsid w:val="00B660C1"/>
    <w:rsid w:val="00B660E8"/>
    <w:rsid w:val="00B66E6D"/>
    <w:rsid w:val="00B67006"/>
    <w:rsid w:val="00B67531"/>
    <w:rsid w:val="00B67B2D"/>
    <w:rsid w:val="00B67CBD"/>
    <w:rsid w:val="00B70748"/>
    <w:rsid w:val="00B707DB"/>
    <w:rsid w:val="00B70906"/>
    <w:rsid w:val="00B70997"/>
    <w:rsid w:val="00B70BDE"/>
    <w:rsid w:val="00B70C04"/>
    <w:rsid w:val="00B70E0E"/>
    <w:rsid w:val="00B713BA"/>
    <w:rsid w:val="00B71BFA"/>
    <w:rsid w:val="00B71E7F"/>
    <w:rsid w:val="00B72163"/>
    <w:rsid w:val="00B7223B"/>
    <w:rsid w:val="00B7252E"/>
    <w:rsid w:val="00B72D23"/>
    <w:rsid w:val="00B7332C"/>
    <w:rsid w:val="00B739D8"/>
    <w:rsid w:val="00B73F37"/>
    <w:rsid w:val="00B7423C"/>
    <w:rsid w:val="00B7446B"/>
    <w:rsid w:val="00B758B2"/>
    <w:rsid w:val="00B75986"/>
    <w:rsid w:val="00B75BC4"/>
    <w:rsid w:val="00B76A4F"/>
    <w:rsid w:val="00B76EBF"/>
    <w:rsid w:val="00B7702D"/>
    <w:rsid w:val="00B77304"/>
    <w:rsid w:val="00B77685"/>
    <w:rsid w:val="00B77F92"/>
    <w:rsid w:val="00B80516"/>
    <w:rsid w:val="00B80563"/>
    <w:rsid w:val="00B808FE"/>
    <w:rsid w:val="00B8136E"/>
    <w:rsid w:val="00B81C7F"/>
    <w:rsid w:val="00B8237D"/>
    <w:rsid w:val="00B82467"/>
    <w:rsid w:val="00B82F1A"/>
    <w:rsid w:val="00B8310D"/>
    <w:rsid w:val="00B83B09"/>
    <w:rsid w:val="00B84148"/>
    <w:rsid w:val="00B841D3"/>
    <w:rsid w:val="00B8448A"/>
    <w:rsid w:val="00B84797"/>
    <w:rsid w:val="00B8509A"/>
    <w:rsid w:val="00B85B0F"/>
    <w:rsid w:val="00B860BF"/>
    <w:rsid w:val="00B8698A"/>
    <w:rsid w:val="00B86D35"/>
    <w:rsid w:val="00B87741"/>
    <w:rsid w:val="00B87AE8"/>
    <w:rsid w:val="00B87AF2"/>
    <w:rsid w:val="00B903B3"/>
    <w:rsid w:val="00B91767"/>
    <w:rsid w:val="00B919A7"/>
    <w:rsid w:val="00B91FE7"/>
    <w:rsid w:val="00B9224A"/>
    <w:rsid w:val="00B92398"/>
    <w:rsid w:val="00B92A12"/>
    <w:rsid w:val="00B92D59"/>
    <w:rsid w:val="00B92D5E"/>
    <w:rsid w:val="00B92E65"/>
    <w:rsid w:val="00B9313D"/>
    <w:rsid w:val="00B931C6"/>
    <w:rsid w:val="00B93ECC"/>
    <w:rsid w:val="00B94CE3"/>
    <w:rsid w:val="00B950E6"/>
    <w:rsid w:val="00B956DE"/>
    <w:rsid w:val="00B963FB"/>
    <w:rsid w:val="00B96796"/>
    <w:rsid w:val="00B96B58"/>
    <w:rsid w:val="00B96C31"/>
    <w:rsid w:val="00B971F5"/>
    <w:rsid w:val="00BA0267"/>
    <w:rsid w:val="00BA03BE"/>
    <w:rsid w:val="00BA0586"/>
    <w:rsid w:val="00BA0A2A"/>
    <w:rsid w:val="00BA0EE5"/>
    <w:rsid w:val="00BA1089"/>
    <w:rsid w:val="00BA14FB"/>
    <w:rsid w:val="00BA156E"/>
    <w:rsid w:val="00BA1E69"/>
    <w:rsid w:val="00BA230F"/>
    <w:rsid w:val="00BA2379"/>
    <w:rsid w:val="00BA2A29"/>
    <w:rsid w:val="00BA2AE6"/>
    <w:rsid w:val="00BA2BDB"/>
    <w:rsid w:val="00BA32B3"/>
    <w:rsid w:val="00BA332D"/>
    <w:rsid w:val="00BA3666"/>
    <w:rsid w:val="00BA37A0"/>
    <w:rsid w:val="00BA37C1"/>
    <w:rsid w:val="00BA393E"/>
    <w:rsid w:val="00BA3A60"/>
    <w:rsid w:val="00BA3B2A"/>
    <w:rsid w:val="00BA3D49"/>
    <w:rsid w:val="00BA3FAB"/>
    <w:rsid w:val="00BA429C"/>
    <w:rsid w:val="00BA438C"/>
    <w:rsid w:val="00BA46D0"/>
    <w:rsid w:val="00BA4B1E"/>
    <w:rsid w:val="00BA5365"/>
    <w:rsid w:val="00BA53DB"/>
    <w:rsid w:val="00BA5BA9"/>
    <w:rsid w:val="00BA5E68"/>
    <w:rsid w:val="00BA606D"/>
    <w:rsid w:val="00BA616D"/>
    <w:rsid w:val="00BA64A3"/>
    <w:rsid w:val="00BA7294"/>
    <w:rsid w:val="00BA79D4"/>
    <w:rsid w:val="00BA7C19"/>
    <w:rsid w:val="00BA7D1E"/>
    <w:rsid w:val="00BB07D2"/>
    <w:rsid w:val="00BB08C3"/>
    <w:rsid w:val="00BB14F4"/>
    <w:rsid w:val="00BB17CB"/>
    <w:rsid w:val="00BB1AE7"/>
    <w:rsid w:val="00BB21C0"/>
    <w:rsid w:val="00BB244C"/>
    <w:rsid w:val="00BB24AA"/>
    <w:rsid w:val="00BB24AC"/>
    <w:rsid w:val="00BB257F"/>
    <w:rsid w:val="00BB2F48"/>
    <w:rsid w:val="00BB3239"/>
    <w:rsid w:val="00BB3246"/>
    <w:rsid w:val="00BB343D"/>
    <w:rsid w:val="00BB3D84"/>
    <w:rsid w:val="00BB3DCB"/>
    <w:rsid w:val="00BB3F98"/>
    <w:rsid w:val="00BB407A"/>
    <w:rsid w:val="00BB41F5"/>
    <w:rsid w:val="00BB420E"/>
    <w:rsid w:val="00BB45D9"/>
    <w:rsid w:val="00BB464D"/>
    <w:rsid w:val="00BB56C5"/>
    <w:rsid w:val="00BB580C"/>
    <w:rsid w:val="00BB6445"/>
    <w:rsid w:val="00BC0302"/>
    <w:rsid w:val="00BC0A03"/>
    <w:rsid w:val="00BC0E9D"/>
    <w:rsid w:val="00BC0ECC"/>
    <w:rsid w:val="00BC1376"/>
    <w:rsid w:val="00BC16FE"/>
    <w:rsid w:val="00BC18E0"/>
    <w:rsid w:val="00BC2506"/>
    <w:rsid w:val="00BC2A68"/>
    <w:rsid w:val="00BC43A5"/>
    <w:rsid w:val="00BC43C7"/>
    <w:rsid w:val="00BC475C"/>
    <w:rsid w:val="00BC4994"/>
    <w:rsid w:val="00BC49B1"/>
    <w:rsid w:val="00BC4C35"/>
    <w:rsid w:val="00BC4C84"/>
    <w:rsid w:val="00BC4DB7"/>
    <w:rsid w:val="00BC55B6"/>
    <w:rsid w:val="00BC6535"/>
    <w:rsid w:val="00BC661D"/>
    <w:rsid w:val="00BC6770"/>
    <w:rsid w:val="00BC6CF2"/>
    <w:rsid w:val="00BC6E96"/>
    <w:rsid w:val="00BC7033"/>
    <w:rsid w:val="00BC70E1"/>
    <w:rsid w:val="00BC7849"/>
    <w:rsid w:val="00BC7A4B"/>
    <w:rsid w:val="00BC7D47"/>
    <w:rsid w:val="00BD049C"/>
    <w:rsid w:val="00BD0A74"/>
    <w:rsid w:val="00BD0D94"/>
    <w:rsid w:val="00BD0D9C"/>
    <w:rsid w:val="00BD148D"/>
    <w:rsid w:val="00BD1A91"/>
    <w:rsid w:val="00BD1BBF"/>
    <w:rsid w:val="00BD1F5F"/>
    <w:rsid w:val="00BD226D"/>
    <w:rsid w:val="00BD2462"/>
    <w:rsid w:val="00BD256D"/>
    <w:rsid w:val="00BD288E"/>
    <w:rsid w:val="00BD2BB5"/>
    <w:rsid w:val="00BD2CF3"/>
    <w:rsid w:val="00BD2DC0"/>
    <w:rsid w:val="00BD32BF"/>
    <w:rsid w:val="00BD366A"/>
    <w:rsid w:val="00BD38FC"/>
    <w:rsid w:val="00BD3CE0"/>
    <w:rsid w:val="00BD3DC0"/>
    <w:rsid w:val="00BD4353"/>
    <w:rsid w:val="00BD49AF"/>
    <w:rsid w:val="00BD4A39"/>
    <w:rsid w:val="00BD51BE"/>
    <w:rsid w:val="00BD5C9B"/>
    <w:rsid w:val="00BD6B85"/>
    <w:rsid w:val="00BD6D9A"/>
    <w:rsid w:val="00BD747A"/>
    <w:rsid w:val="00BD7A5D"/>
    <w:rsid w:val="00BD7AEB"/>
    <w:rsid w:val="00BE00B8"/>
    <w:rsid w:val="00BE1FA2"/>
    <w:rsid w:val="00BE24B7"/>
    <w:rsid w:val="00BE2C86"/>
    <w:rsid w:val="00BE2C93"/>
    <w:rsid w:val="00BE2F33"/>
    <w:rsid w:val="00BE3AA0"/>
    <w:rsid w:val="00BE49C3"/>
    <w:rsid w:val="00BE4C10"/>
    <w:rsid w:val="00BE505F"/>
    <w:rsid w:val="00BE51CB"/>
    <w:rsid w:val="00BE5510"/>
    <w:rsid w:val="00BE569B"/>
    <w:rsid w:val="00BE5D10"/>
    <w:rsid w:val="00BE5D2A"/>
    <w:rsid w:val="00BE5F59"/>
    <w:rsid w:val="00BE65A7"/>
    <w:rsid w:val="00BE6F14"/>
    <w:rsid w:val="00BE7A40"/>
    <w:rsid w:val="00BE7D46"/>
    <w:rsid w:val="00BF03B2"/>
    <w:rsid w:val="00BF1B72"/>
    <w:rsid w:val="00BF1D06"/>
    <w:rsid w:val="00BF209B"/>
    <w:rsid w:val="00BF2207"/>
    <w:rsid w:val="00BF2854"/>
    <w:rsid w:val="00BF2864"/>
    <w:rsid w:val="00BF2866"/>
    <w:rsid w:val="00BF28C0"/>
    <w:rsid w:val="00BF3130"/>
    <w:rsid w:val="00BF3393"/>
    <w:rsid w:val="00BF33E4"/>
    <w:rsid w:val="00BF3416"/>
    <w:rsid w:val="00BF38CB"/>
    <w:rsid w:val="00BF3DC1"/>
    <w:rsid w:val="00BF4421"/>
    <w:rsid w:val="00BF4484"/>
    <w:rsid w:val="00BF4C49"/>
    <w:rsid w:val="00BF4F46"/>
    <w:rsid w:val="00BF5389"/>
    <w:rsid w:val="00BF5E49"/>
    <w:rsid w:val="00BF659D"/>
    <w:rsid w:val="00BF6948"/>
    <w:rsid w:val="00BF6DD9"/>
    <w:rsid w:val="00BF7E86"/>
    <w:rsid w:val="00BF7F58"/>
    <w:rsid w:val="00C00926"/>
    <w:rsid w:val="00C01A36"/>
    <w:rsid w:val="00C01B50"/>
    <w:rsid w:val="00C0267B"/>
    <w:rsid w:val="00C02D17"/>
    <w:rsid w:val="00C0318C"/>
    <w:rsid w:val="00C0347B"/>
    <w:rsid w:val="00C038BE"/>
    <w:rsid w:val="00C042B7"/>
    <w:rsid w:val="00C047E7"/>
    <w:rsid w:val="00C04DAC"/>
    <w:rsid w:val="00C0563C"/>
    <w:rsid w:val="00C0580B"/>
    <w:rsid w:val="00C058CE"/>
    <w:rsid w:val="00C05E9F"/>
    <w:rsid w:val="00C05F64"/>
    <w:rsid w:val="00C05FA0"/>
    <w:rsid w:val="00C060BC"/>
    <w:rsid w:val="00C067CE"/>
    <w:rsid w:val="00C06FEA"/>
    <w:rsid w:val="00C07014"/>
    <w:rsid w:val="00C0765D"/>
    <w:rsid w:val="00C07784"/>
    <w:rsid w:val="00C07B05"/>
    <w:rsid w:val="00C07F26"/>
    <w:rsid w:val="00C10088"/>
    <w:rsid w:val="00C102D0"/>
    <w:rsid w:val="00C1033D"/>
    <w:rsid w:val="00C10E1B"/>
    <w:rsid w:val="00C10F8B"/>
    <w:rsid w:val="00C110AD"/>
    <w:rsid w:val="00C11185"/>
    <w:rsid w:val="00C11576"/>
    <w:rsid w:val="00C1166D"/>
    <w:rsid w:val="00C11B08"/>
    <w:rsid w:val="00C11B10"/>
    <w:rsid w:val="00C11C9B"/>
    <w:rsid w:val="00C139D2"/>
    <w:rsid w:val="00C13B9E"/>
    <w:rsid w:val="00C13DC3"/>
    <w:rsid w:val="00C13E67"/>
    <w:rsid w:val="00C13E6E"/>
    <w:rsid w:val="00C13F3F"/>
    <w:rsid w:val="00C14E35"/>
    <w:rsid w:val="00C15466"/>
    <w:rsid w:val="00C155EB"/>
    <w:rsid w:val="00C1591D"/>
    <w:rsid w:val="00C15D72"/>
    <w:rsid w:val="00C163B9"/>
    <w:rsid w:val="00C1695D"/>
    <w:rsid w:val="00C16F81"/>
    <w:rsid w:val="00C16F95"/>
    <w:rsid w:val="00C171CE"/>
    <w:rsid w:val="00C17E64"/>
    <w:rsid w:val="00C20765"/>
    <w:rsid w:val="00C20922"/>
    <w:rsid w:val="00C2119A"/>
    <w:rsid w:val="00C21A0E"/>
    <w:rsid w:val="00C21A30"/>
    <w:rsid w:val="00C21E16"/>
    <w:rsid w:val="00C222BB"/>
    <w:rsid w:val="00C2254F"/>
    <w:rsid w:val="00C229F5"/>
    <w:rsid w:val="00C230DE"/>
    <w:rsid w:val="00C23210"/>
    <w:rsid w:val="00C24523"/>
    <w:rsid w:val="00C246A5"/>
    <w:rsid w:val="00C266A7"/>
    <w:rsid w:val="00C266C2"/>
    <w:rsid w:val="00C26892"/>
    <w:rsid w:val="00C269B5"/>
    <w:rsid w:val="00C26BA1"/>
    <w:rsid w:val="00C2734F"/>
    <w:rsid w:val="00C27AAA"/>
    <w:rsid w:val="00C27E66"/>
    <w:rsid w:val="00C30673"/>
    <w:rsid w:val="00C316D5"/>
    <w:rsid w:val="00C31A29"/>
    <w:rsid w:val="00C31B6F"/>
    <w:rsid w:val="00C31BC3"/>
    <w:rsid w:val="00C31BED"/>
    <w:rsid w:val="00C31C50"/>
    <w:rsid w:val="00C31DFF"/>
    <w:rsid w:val="00C31FB7"/>
    <w:rsid w:val="00C321A6"/>
    <w:rsid w:val="00C32471"/>
    <w:rsid w:val="00C324F8"/>
    <w:rsid w:val="00C3275D"/>
    <w:rsid w:val="00C33695"/>
    <w:rsid w:val="00C33943"/>
    <w:rsid w:val="00C34416"/>
    <w:rsid w:val="00C34742"/>
    <w:rsid w:val="00C34910"/>
    <w:rsid w:val="00C35F43"/>
    <w:rsid w:val="00C36035"/>
    <w:rsid w:val="00C36BBC"/>
    <w:rsid w:val="00C36BEE"/>
    <w:rsid w:val="00C373FD"/>
    <w:rsid w:val="00C3770A"/>
    <w:rsid w:val="00C37D0A"/>
    <w:rsid w:val="00C40436"/>
    <w:rsid w:val="00C4090A"/>
    <w:rsid w:val="00C40C95"/>
    <w:rsid w:val="00C41625"/>
    <w:rsid w:val="00C41A30"/>
    <w:rsid w:val="00C429A6"/>
    <w:rsid w:val="00C42B47"/>
    <w:rsid w:val="00C42BB7"/>
    <w:rsid w:val="00C4329E"/>
    <w:rsid w:val="00C4341B"/>
    <w:rsid w:val="00C4352A"/>
    <w:rsid w:val="00C43B8A"/>
    <w:rsid w:val="00C43C86"/>
    <w:rsid w:val="00C43D95"/>
    <w:rsid w:val="00C43F3B"/>
    <w:rsid w:val="00C44038"/>
    <w:rsid w:val="00C449F9"/>
    <w:rsid w:val="00C44E43"/>
    <w:rsid w:val="00C4542F"/>
    <w:rsid w:val="00C46013"/>
    <w:rsid w:val="00C461DF"/>
    <w:rsid w:val="00C46667"/>
    <w:rsid w:val="00C466D1"/>
    <w:rsid w:val="00C472D2"/>
    <w:rsid w:val="00C478EE"/>
    <w:rsid w:val="00C479B4"/>
    <w:rsid w:val="00C47F0C"/>
    <w:rsid w:val="00C50116"/>
    <w:rsid w:val="00C50CC7"/>
    <w:rsid w:val="00C50CF4"/>
    <w:rsid w:val="00C51197"/>
    <w:rsid w:val="00C51B27"/>
    <w:rsid w:val="00C525F3"/>
    <w:rsid w:val="00C52ABB"/>
    <w:rsid w:val="00C52D9F"/>
    <w:rsid w:val="00C52F6B"/>
    <w:rsid w:val="00C53323"/>
    <w:rsid w:val="00C53391"/>
    <w:rsid w:val="00C53849"/>
    <w:rsid w:val="00C53906"/>
    <w:rsid w:val="00C53A02"/>
    <w:rsid w:val="00C541CD"/>
    <w:rsid w:val="00C5434F"/>
    <w:rsid w:val="00C5443D"/>
    <w:rsid w:val="00C54AE4"/>
    <w:rsid w:val="00C550C0"/>
    <w:rsid w:val="00C553E2"/>
    <w:rsid w:val="00C55617"/>
    <w:rsid w:val="00C55BDE"/>
    <w:rsid w:val="00C5606F"/>
    <w:rsid w:val="00C56411"/>
    <w:rsid w:val="00C56BDC"/>
    <w:rsid w:val="00C56E67"/>
    <w:rsid w:val="00C57051"/>
    <w:rsid w:val="00C5724F"/>
    <w:rsid w:val="00C5725A"/>
    <w:rsid w:val="00C57561"/>
    <w:rsid w:val="00C579DF"/>
    <w:rsid w:val="00C57C5A"/>
    <w:rsid w:val="00C60E2F"/>
    <w:rsid w:val="00C610D8"/>
    <w:rsid w:val="00C611A4"/>
    <w:rsid w:val="00C6174B"/>
    <w:rsid w:val="00C618F5"/>
    <w:rsid w:val="00C619C5"/>
    <w:rsid w:val="00C637F7"/>
    <w:rsid w:val="00C63ACF"/>
    <w:rsid w:val="00C63F31"/>
    <w:rsid w:val="00C642A4"/>
    <w:rsid w:val="00C643E2"/>
    <w:rsid w:val="00C649F3"/>
    <w:rsid w:val="00C64F3A"/>
    <w:rsid w:val="00C650B9"/>
    <w:rsid w:val="00C6607E"/>
    <w:rsid w:val="00C662D7"/>
    <w:rsid w:val="00C6693C"/>
    <w:rsid w:val="00C66CE4"/>
    <w:rsid w:val="00C66E6B"/>
    <w:rsid w:val="00C67AA3"/>
    <w:rsid w:val="00C67D06"/>
    <w:rsid w:val="00C67DB6"/>
    <w:rsid w:val="00C706CA"/>
    <w:rsid w:val="00C7073C"/>
    <w:rsid w:val="00C70B04"/>
    <w:rsid w:val="00C7109A"/>
    <w:rsid w:val="00C717A7"/>
    <w:rsid w:val="00C72C50"/>
    <w:rsid w:val="00C72F32"/>
    <w:rsid w:val="00C733F6"/>
    <w:rsid w:val="00C73CEE"/>
    <w:rsid w:val="00C74082"/>
    <w:rsid w:val="00C750E7"/>
    <w:rsid w:val="00C755C5"/>
    <w:rsid w:val="00C75757"/>
    <w:rsid w:val="00C758CC"/>
    <w:rsid w:val="00C75948"/>
    <w:rsid w:val="00C75D89"/>
    <w:rsid w:val="00C760F9"/>
    <w:rsid w:val="00C76F42"/>
    <w:rsid w:val="00C773E7"/>
    <w:rsid w:val="00C776B9"/>
    <w:rsid w:val="00C7771E"/>
    <w:rsid w:val="00C77761"/>
    <w:rsid w:val="00C778A8"/>
    <w:rsid w:val="00C802B9"/>
    <w:rsid w:val="00C802D0"/>
    <w:rsid w:val="00C80815"/>
    <w:rsid w:val="00C80948"/>
    <w:rsid w:val="00C811C1"/>
    <w:rsid w:val="00C81BBE"/>
    <w:rsid w:val="00C822DF"/>
    <w:rsid w:val="00C82873"/>
    <w:rsid w:val="00C82ACA"/>
    <w:rsid w:val="00C82C70"/>
    <w:rsid w:val="00C82FEB"/>
    <w:rsid w:val="00C8308D"/>
    <w:rsid w:val="00C83268"/>
    <w:rsid w:val="00C8337D"/>
    <w:rsid w:val="00C838E0"/>
    <w:rsid w:val="00C83AEB"/>
    <w:rsid w:val="00C83AEE"/>
    <w:rsid w:val="00C83FB5"/>
    <w:rsid w:val="00C842FD"/>
    <w:rsid w:val="00C849A5"/>
    <w:rsid w:val="00C84FAD"/>
    <w:rsid w:val="00C8573D"/>
    <w:rsid w:val="00C85C34"/>
    <w:rsid w:val="00C86370"/>
    <w:rsid w:val="00C868C3"/>
    <w:rsid w:val="00C87609"/>
    <w:rsid w:val="00C90322"/>
    <w:rsid w:val="00C90A18"/>
    <w:rsid w:val="00C90B59"/>
    <w:rsid w:val="00C919D2"/>
    <w:rsid w:val="00C91B31"/>
    <w:rsid w:val="00C91CA9"/>
    <w:rsid w:val="00C91EBD"/>
    <w:rsid w:val="00C92056"/>
    <w:rsid w:val="00C92E80"/>
    <w:rsid w:val="00C93190"/>
    <w:rsid w:val="00C93957"/>
    <w:rsid w:val="00C93E69"/>
    <w:rsid w:val="00C93EEE"/>
    <w:rsid w:val="00C9491C"/>
    <w:rsid w:val="00C94A8A"/>
    <w:rsid w:val="00C94F31"/>
    <w:rsid w:val="00C94FAB"/>
    <w:rsid w:val="00C955C2"/>
    <w:rsid w:val="00C957C2"/>
    <w:rsid w:val="00C958C6"/>
    <w:rsid w:val="00C959C5"/>
    <w:rsid w:val="00C95B5B"/>
    <w:rsid w:val="00C95F7F"/>
    <w:rsid w:val="00C96451"/>
    <w:rsid w:val="00C96580"/>
    <w:rsid w:val="00C96AA6"/>
    <w:rsid w:val="00C96EB3"/>
    <w:rsid w:val="00C9785D"/>
    <w:rsid w:val="00C97E0A"/>
    <w:rsid w:val="00CA0219"/>
    <w:rsid w:val="00CA08CD"/>
    <w:rsid w:val="00CA0D53"/>
    <w:rsid w:val="00CA0DC9"/>
    <w:rsid w:val="00CA0FEE"/>
    <w:rsid w:val="00CA1556"/>
    <w:rsid w:val="00CA1D03"/>
    <w:rsid w:val="00CA208A"/>
    <w:rsid w:val="00CA2A0E"/>
    <w:rsid w:val="00CA2DD1"/>
    <w:rsid w:val="00CA2F45"/>
    <w:rsid w:val="00CA3258"/>
    <w:rsid w:val="00CA39AB"/>
    <w:rsid w:val="00CA3C01"/>
    <w:rsid w:val="00CA4144"/>
    <w:rsid w:val="00CA4526"/>
    <w:rsid w:val="00CA4C1E"/>
    <w:rsid w:val="00CA533D"/>
    <w:rsid w:val="00CA5533"/>
    <w:rsid w:val="00CA5BB8"/>
    <w:rsid w:val="00CA69D8"/>
    <w:rsid w:val="00CA6DBF"/>
    <w:rsid w:val="00CA6FCA"/>
    <w:rsid w:val="00CA7109"/>
    <w:rsid w:val="00CA72AC"/>
    <w:rsid w:val="00CA74AA"/>
    <w:rsid w:val="00CA7FA4"/>
    <w:rsid w:val="00CB0134"/>
    <w:rsid w:val="00CB030A"/>
    <w:rsid w:val="00CB03AA"/>
    <w:rsid w:val="00CB096A"/>
    <w:rsid w:val="00CB0CFD"/>
    <w:rsid w:val="00CB1135"/>
    <w:rsid w:val="00CB1B2E"/>
    <w:rsid w:val="00CB1D28"/>
    <w:rsid w:val="00CB1F6E"/>
    <w:rsid w:val="00CB220F"/>
    <w:rsid w:val="00CB2556"/>
    <w:rsid w:val="00CB3008"/>
    <w:rsid w:val="00CB30EB"/>
    <w:rsid w:val="00CB35EE"/>
    <w:rsid w:val="00CB3849"/>
    <w:rsid w:val="00CB39B7"/>
    <w:rsid w:val="00CB3D65"/>
    <w:rsid w:val="00CB45A3"/>
    <w:rsid w:val="00CB50A5"/>
    <w:rsid w:val="00CB520B"/>
    <w:rsid w:val="00CB5268"/>
    <w:rsid w:val="00CB53A0"/>
    <w:rsid w:val="00CB57F4"/>
    <w:rsid w:val="00CB5A07"/>
    <w:rsid w:val="00CB5DA7"/>
    <w:rsid w:val="00CB5EEE"/>
    <w:rsid w:val="00CB617E"/>
    <w:rsid w:val="00CB6C91"/>
    <w:rsid w:val="00CB70BE"/>
    <w:rsid w:val="00CC008E"/>
    <w:rsid w:val="00CC0A86"/>
    <w:rsid w:val="00CC0CE0"/>
    <w:rsid w:val="00CC0D57"/>
    <w:rsid w:val="00CC0EF2"/>
    <w:rsid w:val="00CC0F19"/>
    <w:rsid w:val="00CC101D"/>
    <w:rsid w:val="00CC106E"/>
    <w:rsid w:val="00CC12C6"/>
    <w:rsid w:val="00CC15E1"/>
    <w:rsid w:val="00CC1BE3"/>
    <w:rsid w:val="00CC1F96"/>
    <w:rsid w:val="00CC2A50"/>
    <w:rsid w:val="00CC2C4B"/>
    <w:rsid w:val="00CC331B"/>
    <w:rsid w:val="00CC3761"/>
    <w:rsid w:val="00CC3C0B"/>
    <w:rsid w:val="00CC40CF"/>
    <w:rsid w:val="00CC42AD"/>
    <w:rsid w:val="00CC459C"/>
    <w:rsid w:val="00CC5272"/>
    <w:rsid w:val="00CC55B7"/>
    <w:rsid w:val="00CC566E"/>
    <w:rsid w:val="00CC5704"/>
    <w:rsid w:val="00CC5D48"/>
    <w:rsid w:val="00CC6BC5"/>
    <w:rsid w:val="00CC704E"/>
    <w:rsid w:val="00CC7068"/>
    <w:rsid w:val="00CC7705"/>
    <w:rsid w:val="00CC7A98"/>
    <w:rsid w:val="00CD0768"/>
    <w:rsid w:val="00CD080F"/>
    <w:rsid w:val="00CD089D"/>
    <w:rsid w:val="00CD09B6"/>
    <w:rsid w:val="00CD0AC1"/>
    <w:rsid w:val="00CD16AD"/>
    <w:rsid w:val="00CD18DC"/>
    <w:rsid w:val="00CD1931"/>
    <w:rsid w:val="00CD2234"/>
    <w:rsid w:val="00CD2622"/>
    <w:rsid w:val="00CD2767"/>
    <w:rsid w:val="00CD2A4B"/>
    <w:rsid w:val="00CD2A91"/>
    <w:rsid w:val="00CD2F12"/>
    <w:rsid w:val="00CD2FD7"/>
    <w:rsid w:val="00CD34DE"/>
    <w:rsid w:val="00CD3738"/>
    <w:rsid w:val="00CD37C7"/>
    <w:rsid w:val="00CD4038"/>
    <w:rsid w:val="00CD458E"/>
    <w:rsid w:val="00CD4E20"/>
    <w:rsid w:val="00CD53AC"/>
    <w:rsid w:val="00CD612F"/>
    <w:rsid w:val="00CD6435"/>
    <w:rsid w:val="00CD650B"/>
    <w:rsid w:val="00CD663C"/>
    <w:rsid w:val="00CD6E18"/>
    <w:rsid w:val="00CD6EDD"/>
    <w:rsid w:val="00CD7066"/>
    <w:rsid w:val="00CD7909"/>
    <w:rsid w:val="00CD7948"/>
    <w:rsid w:val="00CD7969"/>
    <w:rsid w:val="00CD7A97"/>
    <w:rsid w:val="00CD7AE7"/>
    <w:rsid w:val="00CE0148"/>
    <w:rsid w:val="00CE050A"/>
    <w:rsid w:val="00CE10F4"/>
    <w:rsid w:val="00CE115F"/>
    <w:rsid w:val="00CE1754"/>
    <w:rsid w:val="00CE1B45"/>
    <w:rsid w:val="00CE1B58"/>
    <w:rsid w:val="00CE1B8D"/>
    <w:rsid w:val="00CE1EC1"/>
    <w:rsid w:val="00CE25BA"/>
    <w:rsid w:val="00CE271F"/>
    <w:rsid w:val="00CE286B"/>
    <w:rsid w:val="00CE2E97"/>
    <w:rsid w:val="00CE3679"/>
    <w:rsid w:val="00CE3A5B"/>
    <w:rsid w:val="00CE3B0F"/>
    <w:rsid w:val="00CE3E30"/>
    <w:rsid w:val="00CE3FF4"/>
    <w:rsid w:val="00CE4077"/>
    <w:rsid w:val="00CE40B7"/>
    <w:rsid w:val="00CE4546"/>
    <w:rsid w:val="00CE46EF"/>
    <w:rsid w:val="00CE4B75"/>
    <w:rsid w:val="00CE5DCD"/>
    <w:rsid w:val="00CE5DD1"/>
    <w:rsid w:val="00CE5F95"/>
    <w:rsid w:val="00CE6111"/>
    <w:rsid w:val="00CE622F"/>
    <w:rsid w:val="00CE641C"/>
    <w:rsid w:val="00CE650C"/>
    <w:rsid w:val="00CE6664"/>
    <w:rsid w:val="00CE6A0A"/>
    <w:rsid w:val="00CE6D55"/>
    <w:rsid w:val="00CE764A"/>
    <w:rsid w:val="00CE797A"/>
    <w:rsid w:val="00CE7ADE"/>
    <w:rsid w:val="00CF00BB"/>
    <w:rsid w:val="00CF04C9"/>
    <w:rsid w:val="00CF05F9"/>
    <w:rsid w:val="00CF0603"/>
    <w:rsid w:val="00CF08B8"/>
    <w:rsid w:val="00CF090D"/>
    <w:rsid w:val="00CF134D"/>
    <w:rsid w:val="00CF170A"/>
    <w:rsid w:val="00CF1838"/>
    <w:rsid w:val="00CF2613"/>
    <w:rsid w:val="00CF267D"/>
    <w:rsid w:val="00CF372C"/>
    <w:rsid w:val="00CF3C2E"/>
    <w:rsid w:val="00CF3CFC"/>
    <w:rsid w:val="00CF3F10"/>
    <w:rsid w:val="00CF40DD"/>
    <w:rsid w:val="00CF41DF"/>
    <w:rsid w:val="00CF422B"/>
    <w:rsid w:val="00CF46D0"/>
    <w:rsid w:val="00CF4F7A"/>
    <w:rsid w:val="00CF5278"/>
    <w:rsid w:val="00CF5331"/>
    <w:rsid w:val="00CF5491"/>
    <w:rsid w:val="00CF5674"/>
    <w:rsid w:val="00CF5E14"/>
    <w:rsid w:val="00CF6620"/>
    <w:rsid w:val="00CF7BF5"/>
    <w:rsid w:val="00CF7E99"/>
    <w:rsid w:val="00D0066B"/>
    <w:rsid w:val="00D00805"/>
    <w:rsid w:val="00D0084D"/>
    <w:rsid w:val="00D00B5A"/>
    <w:rsid w:val="00D010D3"/>
    <w:rsid w:val="00D01192"/>
    <w:rsid w:val="00D012A6"/>
    <w:rsid w:val="00D016D7"/>
    <w:rsid w:val="00D0186F"/>
    <w:rsid w:val="00D018DB"/>
    <w:rsid w:val="00D01D75"/>
    <w:rsid w:val="00D0208D"/>
    <w:rsid w:val="00D02DB6"/>
    <w:rsid w:val="00D03B6A"/>
    <w:rsid w:val="00D03B87"/>
    <w:rsid w:val="00D03F0F"/>
    <w:rsid w:val="00D045C4"/>
    <w:rsid w:val="00D046A4"/>
    <w:rsid w:val="00D050FD"/>
    <w:rsid w:val="00D0513D"/>
    <w:rsid w:val="00D0545E"/>
    <w:rsid w:val="00D05817"/>
    <w:rsid w:val="00D05C71"/>
    <w:rsid w:val="00D06675"/>
    <w:rsid w:val="00D0672E"/>
    <w:rsid w:val="00D06A94"/>
    <w:rsid w:val="00D07493"/>
    <w:rsid w:val="00D10053"/>
    <w:rsid w:val="00D10096"/>
    <w:rsid w:val="00D103EF"/>
    <w:rsid w:val="00D1058A"/>
    <w:rsid w:val="00D105E3"/>
    <w:rsid w:val="00D10C0D"/>
    <w:rsid w:val="00D11056"/>
    <w:rsid w:val="00D111D6"/>
    <w:rsid w:val="00D11B89"/>
    <w:rsid w:val="00D11FEB"/>
    <w:rsid w:val="00D12472"/>
    <w:rsid w:val="00D124BF"/>
    <w:rsid w:val="00D1264E"/>
    <w:rsid w:val="00D12C21"/>
    <w:rsid w:val="00D12D3D"/>
    <w:rsid w:val="00D13204"/>
    <w:rsid w:val="00D1335E"/>
    <w:rsid w:val="00D13451"/>
    <w:rsid w:val="00D136AE"/>
    <w:rsid w:val="00D142BB"/>
    <w:rsid w:val="00D14344"/>
    <w:rsid w:val="00D14A38"/>
    <w:rsid w:val="00D15461"/>
    <w:rsid w:val="00D1655F"/>
    <w:rsid w:val="00D16BD5"/>
    <w:rsid w:val="00D16E40"/>
    <w:rsid w:val="00D170F9"/>
    <w:rsid w:val="00D1749E"/>
    <w:rsid w:val="00D17E19"/>
    <w:rsid w:val="00D2076D"/>
    <w:rsid w:val="00D20BB0"/>
    <w:rsid w:val="00D20CA5"/>
    <w:rsid w:val="00D2179D"/>
    <w:rsid w:val="00D22504"/>
    <w:rsid w:val="00D226A3"/>
    <w:rsid w:val="00D227B9"/>
    <w:rsid w:val="00D22B63"/>
    <w:rsid w:val="00D230CC"/>
    <w:rsid w:val="00D23614"/>
    <w:rsid w:val="00D2369F"/>
    <w:rsid w:val="00D236E5"/>
    <w:rsid w:val="00D23CCB"/>
    <w:rsid w:val="00D253C8"/>
    <w:rsid w:val="00D25704"/>
    <w:rsid w:val="00D26F19"/>
    <w:rsid w:val="00D27039"/>
    <w:rsid w:val="00D27279"/>
    <w:rsid w:val="00D27537"/>
    <w:rsid w:val="00D30867"/>
    <w:rsid w:val="00D30899"/>
    <w:rsid w:val="00D3145F"/>
    <w:rsid w:val="00D31623"/>
    <w:rsid w:val="00D322C3"/>
    <w:rsid w:val="00D32DA7"/>
    <w:rsid w:val="00D32F4D"/>
    <w:rsid w:val="00D33315"/>
    <w:rsid w:val="00D33BBE"/>
    <w:rsid w:val="00D33EC3"/>
    <w:rsid w:val="00D3427C"/>
    <w:rsid w:val="00D34DC2"/>
    <w:rsid w:val="00D35778"/>
    <w:rsid w:val="00D358A9"/>
    <w:rsid w:val="00D35BCC"/>
    <w:rsid w:val="00D36235"/>
    <w:rsid w:val="00D366BC"/>
    <w:rsid w:val="00D3743F"/>
    <w:rsid w:val="00D37615"/>
    <w:rsid w:val="00D37659"/>
    <w:rsid w:val="00D37B85"/>
    <w:rsid w:val="00D37CBD"/>
    <w:rsid w:val="00D402AF"/>
    <w:rsid w:val="00D403F0"/>
    <w:rsid w:val="00D40A95"/>
    <w:rsid w:val="00D40E63"/>
    <w:rsid w:val="00D4202B"/>
    <w:rsid w:val="00D420AB"/>
    <w:rsid w:val="00D42BD1"/>
    <w:rsid w:val="00D42C37"/>
    <w:rsid w:val="00D42CF0"/>
    <w:rsid w:val="00D42F59"/>
    <w:rsid w:val="00D4308E"/>
    <w:rsid w:val="00D435DF"/>
    <w:rsid w:val="00D43EB1"/>
    <w:rsid w:val="00D43FE5"/>
    <w:rsid w:val="00D4402A"/>
    <w:rsid w:val="00D4423A"/>
    <w:rsid w:val="00D4473A"/>
    <w:rsid w:val="00D457A4"/>
    <w:rsid w:val="00D46255"/>
    <w:rsid w:val="00D46511"/>
    <w:rsid w:val="00D4667C"/>
    <w:rsid w:val="00D466C2"/>
    <w:rsid w:val="00D46AB9"/>
    <w:rsid w:val="00D46BCB"/>
    <w:rsid w:val="00D46CD0"/>
    <w:rsid w:val="00D46FF7"/>
    <w:rsid w:val="00D4746A"/>
    <w:rsid w:val="00D47890"/>
    <w:rsid w:val="00D47989"/>
    <w:rsid w:val="00D47A9E"/>
    <w:rsid w:val="00D5021B"/>
    <w:rsid w:val="00D509A0"/>
    <w:rsid w:val="00D51112"/>
    <w:rsid w:val="00D5161D"/>
    <w:rsid w:val="00D5195B"/>
    <w:rsid w:val="00D51D8C"/>
    <w:rsid w:val="00D52490"/>
    <w:rsid w:val="00D525EB"/>
    <w:rsid w:val="00D52BF8"/>
    <w:rsid w:val="00D52C35"/>
    <w:rsid w:val="00D53143"/>
    <w:rsid w:val="00D531F0"/>
    <w:rsid w:val="00D540BD"/>
    <w:rsid w:val="00D5517C"/>
    <w:rsid w:val="00D554C0"/>
    <w:rsid w:val="00D55A61"/>
    <w:rsid w:val="00D55B51"/>
    <w:rsid w:val="00D5628E"/>
    <w:rsid w:val="00D563B6"/>
    <w:rsid w:val="00D566CA"/>
    <w:rsid w:val="00D56C81"/>
    <w:rsid w:val="00D56F56"/>
    <w:rsid w:val="00D56FCD"/>
    <w:rsid w:val="00D575A7"/>
    <w:rsid w:val="00D579EF"/>
    <w:rsid w:val="00D57ACC"/>
    <w:rsid w:val="00D57E8C"/>
    <w:rsid w:val="00D57F6B"/>
    <w:rsid w:val="00D60A59"/>
    <w:rsid w:val="00D610A0"/>
    <w:rsid w:val="00D61174"/>
    <w:rsid w:val="00D61C51"/>
    <w:rsid w:val="00D61D27"/>
    <w:rsid w:val="00D61D8A"/>
    <w:rsid w:val="00D61E0C"/>
    <w:rsid w:val="00D61FDB"/>
    <w:rsid w:val="00D62236"/>
    <w:rsid w:val="00D627CC"/>
    <w:rsid w:val="00D628D7"/>
    <w:rsid w:val="00D6292F"/>
    <w:rsid w:val="00D62F9C"/>
    <w:rsid w:val="00D63986"/>
    <w:rsid w:val="00D63B83"/>
    <w:rsid w:val="00D63BF6"/>
    <w:rsid w:val="00D6423A"/>
    <w:rsid w:val="00D646A5"/>
    <w:rsid w:val="00D647AE"/>
    <w:rsid w:val="00D647C6"/>
    <w:rsid w:val="00D64D31"/>
    <w:rsid w:val="00D64EDD"/>
    <w:rsid w:val="00D65120"/>
    <w:rsid w:val="00D65431"/>
    <w:rsid w:val="00D65DD8"/>
    <w:rsid w:val="00D671C2"/>
    <w:rsid w:val="00D6720E"/>
    <w:rsid w:val="00D672D4"/>
    <w:rsid w:val="00D67CDA"/>
    <w:rsid w:val="00D67D43"/>
    <w:rsid w:val="00D7085F"/>
    <w:rsid w:val="00D71027"/>
    <w:rsid w:val="00D710DF"/>
    <w:rsid w:val="00D7114B"/>
    <w:rsid w:val="00D7130A"/>
    <w:rsid w:val="00D71B75"/>
    <w:rsid w:val="00D71BA1"/>
    <w:rsid w:val="00D71F53"/>
    <w:rsid w:val="00D72068"/>
    <w:rsid w:val="00D7241A"/>
    <w:rsid w:val="00D727B1"/>
    <w:rsid w:val="00D727D8"/>
    <w:rsid w:val="00D72C98"/>
    <w:rsid w:val="00D731DE"/>
    <w:rsid w:val="00D7352F"/>
    <w:rsid w:val="00D73627"/>
    <w:rsid w:val="00D73C0A"/>
    <w:rsid w:val="00D73C39"/>
    <w:rsid w:val="00D73D47"/>
    <w:rsid w:val="00D744F3"/>
    <w:rsid w:val="00D746DE"/>
    <w:rsid w:val="00D74B2F"/>
    <w:rsid w:val="00D7506C"/>
    <w:rsid w:val="00D75637"/>
    <w:rsid w:val="00D7584F"/>
    <w:rsid w:val="00D760B3"/>
    <w:rsid w:val="00D76609"/>
    <w:rsid w:val="00D76B05"/>
    <w:rsid w:val="00D76FB0"/>
    <w:rsid w:val="00D7740D"/>
    <w:rsid w:val="00D77E89"/>
    <w:rsid w:val="00D80B2C"/>
    <w:rsid w:val="00D811E0"/>
    <w:rsid w:val="00D81C19"/>
    <w:rsid w:val="00D821CC"/>
    <w:rsid w:val="00D822E5"/>
    <w:rsid w:val="00D828E6"/>
    <w:rsid w:val="00D82912"/>
    <w:rsid w:val="00D82FAC"/>
    <w:rsid w:val="00D8356A"/>
    <w:rsid w:val="00D8369C"/>
    <w:rsid w:val="00D839C3"/>
    <w:rsid w:val="00D83BA1"/>
    <w:rsid w:val="00D83EA3"/>
    <w:rsid w:val="00D83EB9"/>
    <w:rsid w:val="00D8450B"/>
    <w:rsid w:val="00D850DD"/>
    <w:rsid w:val="00D85174"/>
    <w:rsid w:val="00D85629"/>
    <w:rsid w:val="00D85FF6"/>
    <w:rsid w:val="00D86269"/>
    <w:rsid w:val="00D86C70"/>
    <w:rsid w:val="00D87600"/>
    <w:rsid w:val="00D90DF1"/>
    <w:rsid w:val="00D90FFD"/>
    <w:rsid w:val="00D911D0"/>
    <w:rsid w:val="00D9128F"/>
    <w:rsid w:val="00D91EE4"/>
    <w:rsid w:val="00D9221F"/>
    <w:rsid w:val="00D928D2"/>
    <w:rsid w:val="00D929D9"/>
    <w:rsid w:val="00D9392F"/>
    <w:rsid w:val="00D93C0C"/>
    <w:rsid w:val="00D94217"/>
    <w:rsid w:val="00D9453B"/>
    <w:rsid w:val="00D94B76"/>
    <w:rsid w:val="00D94BB6"/>
    <w:rsid w:val="00D95962"/>
    <w:rsid w:val="00D95EFF"/>
    <w:rsid w:val="00D962D9"/>
    <w:rsid w:val="00D96759"/>
    <w:rsid w:val="00D9692A"/>
    <w:rsid w:val="00D96B3E"/>
    <w:rsid w:val="00D97193"/>
    <w:rsid w:val="00DA0384"/>
    <w:rsid w:val="00DA0E06"/>
    <w:rsid w:val="00DA0EA4"/>
    <w:rsid w:val="00DA0FC9"/>
    <w:rsid w:val="00DA142B"/>
    <w:rsid w:val="00DA1ECC"/>
    <w:rsid w:val="00DA2226"/>
    <w:rsid w:val="00DA2259"/>
    <w:rsid w:val="00DA27A1"/>
    <w:rsid w:val="00DA289C"/>
    <w:rsid w:val="00DA3198"/>
    <w:rsid w:val="00DA444F"/>
    <w:rsid w:val="00DA4DE3"/>
    <w:rsid w:val="00DA5255"/>
    <w:rsid w:val="00DA5C62"/>
    <w:rsid w:val="00DA6C07"/>
    <w:rsid w:val="00DA7A87"/>
    <w:rsid w:val="00DA7E4B"/>
    <w:rsid w:val="00DB0922"/>
    <w:rsid w:val="00DB0D9B"/>
    <w:rsid w:val="00DB12CB"/>
    <w:rsid w:val="00DB1682"/>
    <w:rsid w:val="00DB1B27"/>
    <w:rsid w:val="00DB2933"/>
    <w:rsid w:val="00DB2A80"/>
    <w:rsid w:val="00DB31C3"/>
    <w:rsid w:val="00DB3782"/>
    <w:rsid w:val="00DB3819"/>
    <w:rsid w:val="00DB3AA6"/>
    <w:rsid w:val="00DB4199"/>
    <w:rsid w:val="00DB41A2"/>
    <w:rsid w:val="00DB4436"/>
    <w:rsid w:val="00DB51A7"/>
    <w:rsid w:val="00DB589B"/>
    <w:rsid w:val="00DB5FCA"/>
    <w:rsid w:val="00DB6E55"/>
    <w:rsid w:val="00DB6E81"/>
    <w:rsid w:val="00DB75A2"/>
    <w:rsid w:val="00DB76C7"/>
    <w:rsid w:val="00DB7852"/>
    <w:rsid w:val="00DB7D81"/>
    <w:rsid w:val="00DC027E"/>
    <w:rsid w:val="00DC06FC"/>
    <w:rsid w:val="00DC0982"/>
    <w:rsid w:val="00DC0BFB"/>
    <w:rsid w:val="00DC0D3D"/>
    <w:rsid w:val="00DC0DC5"/>
    <w:rsid w:val="00DC162B"/>
    <w:rsid w:val="00DC197A"/>
    <w:rsid w:val="00DC25ED"/>
    <w:rsid w:val="00DC32B3"/>
    <w:rsid w:val="00DC35E2"/>
    <w:rsid w:val="00DC3CCC"/>
    <w:rsid w:val="00DC3D15"/>
    <w:rsid w:val="00DC41A5"/>
    <w:rsid w:val="00DC45E8"/>
    <w:rsid w:val="00DC4C56"/>
    <w:rsid w:val="00DC4CAD"/>
    <w:rsid w:val="00DC5169"/>
    <w:rsid w:val="00DC539E"/>
    <w:rsid w:val="00DC56D5"/>
    <w:rsid w:val="00DC5DFA"/>
    <w:rsid w:val="00DC5FF7"/>
    <w:rsid w:val="00DC6200"/>
    <w:rsid w:val="00DC632C"/>
    <w:rsid w:val="00DC6C56"/>
    <w:rsid w:val="00DC6E4A"/>
    <w:rsid w:val="00DC7ECE"/>
    <w:rsid w:val="00DD0061"/>
    <w:rsid w:val="00DD0D57"/>
    <w:rsid w:val="00DD1262"/>
    <w:rsid w:val="00DD18F1"/>
    <w:rsid w:val="00DD227F"/>
    <w:rsid w:val="00DD2503"/>
    <w:rsid w:val="00DD2537"/>
    <w:rsid w:val="00DD349C"/>
    <w:rsid w:val="00DD3618"/>
    <w:rsid w:val="00DD39BD"/>
    <w:rsid w:val="00DD3DEC"/>
    <w:rsid w:val="00DD4014"/>
    <w:rsid w:val="00DD490A"/>
    <w:rsid w:val="00DD4CAB"/>
    <w:rsid w:val="00DD4ECA"/>
    <w:rsid w:val="00DD5447"/>
    <w:rsid w:val="00DD5578"/>
    <w:rsid w:val="00DD56E0"/>
    <w:rsid w:val="00DD592C"/>
    <w:rsid w:val="00DD5F29"/>
    <w:rsid w:val="00DD5FEE"/>
    <w:rsid w:val="00DD63BF"/>
    <w:rsid w:val="00DD642E"/>
    <w:rsid w:val="00DD6C56"/>
    <w:rsid w:val="00DD6D25"/>
    <w:rsid w:val="00DD6D8C"/>
    <w:rsid w:val="00DD7382"/>
    <w:rsid w:val="00DD7467"/>
    <w:rsid w:val="00DD7639"/>
    <w:rsid w:val="00DD7FFB"/>
    <w:rsid w:val="00DE069C"/>
    <w:rsid w:val="00DE06AD"/>
    <w:rsid w:val="00DE168B"/>
    <w:rsid w:val="00DE1926"/>
    <w:rsid w:val="00DE2208"/>
    <w:rsid w:val="00DE251D"/>
    <w:rsid w:val="00DE2A56"/>
    <w:rsid w:val="00DE3001"/>
    <w:rsid w:val="00DE30E5"/>
    <w:rsid w:val="00DE3A65"/>
    <w:rsid w:val="00DE3DF2"/>
    <w:rsid w:val="00DE43C8"/>
    <w:rsid w:val="00DE43E4"/>
    <w:rsid w:val="00DE4982"/>
    <w:rsid w:val="00DE4B73"/>
    <w:rsid w:val="00DE4B87"/>
    <w:rsid w:val="00DE4E88"/>
    <w:rsid w:val="00DE5CF8"/>
    <w:rsid w:val="00DE604E"/>
    <w:rsid w:val="00DE6841"/>
    <w:rsid w:val="00DE6880"/>
    <w:rsid w:val="00DE7045"/>
    <w:rsid w:val="00DE73E1"/>
    <w:rsid w:val="00DE73EA"/>
    <w:rsid w:val="00DE7669"/>
    <w:rsid w:val="00DE77C3"/>
    <w:rsid w:val="00DF00D3"/>
    <w:rsid w:val="00DF03A7"/>
    <w:rsid w:val="00DF08AD"/>
    <w:rsid w:val="00DF1094"/>
    <w:rsid w:val="00DF1543"/>
    <w:rsid w:val="00DF1A19"/>
    <w:rsid w:val="00DF249E"/>
    <w:rsid w:val="00DF2EDE"/>
    <w:rsid w:val="00DF308F"/>
    <w:rsid w:val="00DF30E3"/>
    <w:rsid w:val="00DF39C4"/>
    <w:rsid w:val="00DF412C"/>
    <w:rsid w:val="00DF42D5"/>
    <w:rsid w:val="00DF47C6"/>
    <w:rsid w:val="00DF49CC"/>
    <w:rsid w:val="00DF4F30"/>
    <w:rsid w:val="00DF5824"/>
    <w:rsid w:val="00DF5A5B"/>
    <w:rsid w:val="00DF61B1"/>
    <w:rsid w:val="00DF6483"/>
    <w:rsid w:val="00DF6A3A"/>
    <w:rsid w:val="00DF6C48"/>
    <w:rsid w:val="00DF7D62"/>
    <w:rsid w:val="00DF7D96"/>
    <w:rsid w:val="00E0015D"/>
    <w:rsid w:val="00E00E7E"/>
    <w:rsid w:val="00E01E1F"/>
    <w:rsid w:val="00E01F54"/>
    <w:rsid w:val="00E02A21"/>
    <w:rsid w:val="00E02C58"/>
    <w:rsid w:val="00E02CD1"/>
    <w:rsid w:val="00E0334F"/>
    <w:rsid w:val="00E033E9"/>
    <w:rsid w:val="00E036A8"/>
    <w:rsid w:val="00E036BD"/>
    <w:rsid w:val="00E04958"/>
    <w:rsid w:val="00E04DD8"/>
    <w:rsid w:val="00E04FFE"/>
    <w:rsid w:val="00E05119"/>
    <w:rsid w:val="00E055CD"/>
    <w:rsid w:val="00E060AA"/>
    <w:rsid w:val="00E064BA"/>
    <w:rsid w:val="00E06810"/>
    <w:rsid w:val="00E070C0"/>
    <w:rsid w:val="00E07F05"/>
    <w:rsid w:val="00E07F37"/>
    <w:rsid w:val="00E105BD"/>
    <w:rsid w:val="00E1105C"/>
    <w:rsid w:val="00E112F4"/>
    <w:rsid w:val="00E11C36"/>
    <w:rsid w:val="00E12D3A"/>
    <w:rsid w:val="00E12DDA"/>
    <w:rsid w:val="00E12FC6"/>
    <w:rsid w:val="00E131AE"/>
    <w:rsid w:val="00E1394B"/>
    <w:rsid w:val="00E13A96"/>
    <w:rsid w:val="00E13B97"/>
    <w:rsid w:val="00E13C4B"/>
    <w:rsid w:val="00E13F7C"/>
    <w:rsid w:val="00E14763"/>
    <w:rsid w:val="00E149CB"/>
    <w:rsid w:val="00E14C56"/>
    <w:rsid w:val="00E1504B"/>
    <w:rsid w:val="00E15232"/>
    <w:rsid w:val="00E152C1"/>
    <w:rsid w:val="00E153DC"/>
    <w:rsid w:val="00E15535"/>
    <w:rsid w:val="00E15746"/>
    <w:rsid w:val="00E157B4"/>
    <w:rsid w:val="00E158EE"/>
    <w:rsid w:val="00E15E2D"/>
    <w:rsid w:val="00E164D5"/>
    <w:rsid w:val="00E1698E"/>
    <w:rsid w:val="00E16B6B"/>
    <w:rsid w:val="00E1716A"/>
    <w:rsid w:val="00E17250"/>
    <w:rsid w:val="00E205FE"/>
    <w:rsid w:val="00E20A34"/>
    <w:rsid w:val="00E20D5D"/>
    <w:rsid w:val="00E20DE9"/>
    <w:rsid w:val="00E21085"/>
    <w:rsid w:val="00E2175A"/>
    <w:rsid w:val="00E21A30"/>
    <w:rsid w:val="00E21D01"/>
    <w:rsid w:val="00E21FB4"/>
    <w:rsid w:val="00E227F9"/>
    <w:rsid w:val="00E22E0C"/>
    <w:rsid w:val="00E2349D"/>
    <w:rsid w:val="00E23C46"/>
    <w:rsid w:val="00E23FDE"/>
    <w:rsid w:val="00E251BE"/>
    <w:rsid w:val="00E25AE8"/>
    <w:rsid w:val="00E25AF2"/>
    <w:rsid w:val="00E25B48"/>
    <w:rsid w:val="00E2627D"/>
    <w:rsid w:val="00E26293"/>
    <w:rsid w:val="00E26483"/>
    <w:rsid w:val="00E266E8"/>
    <w:rsid w:val="00E27A17"/>
    <w:rsid w:val="00E27CBF"/>
    <w:rsid w:val="00E27FEE"/>
    <w:rsid w:val="00E31331"/>
    <w:rsid w:val="00E31501"/>
    <w:rsid w:val="00E31910"/>
    <w:rsid w:val="00E31AAA"/>
    <w:rsid w:val="00E32312"/>
    <w:rsid w:val="00E325E7"/>
    <w:rsid w:val="00E32799"/>
    <w:rsid w:val="00E327D9"/>
    <w:rsid w:val="00E32870"/>
    <w:rsid w:val="00E33656"/>
    <w:rsid w:val="00E33792"/>
    <w:rsid w:val="00E339FA"/>
    <w:rsid w:val="00E34337"/>
    <w:rsid w:val="00E34363"/>
    <w:rsid w:val="00E347D8"/>
    <w:rsid w:val="00E348CB"/>
    <w:rsid w:val="00E355A6"/>
    <w:rsid w:val="00E359D4"/>
    <w:rsid w:val="00E35A57"/>
    <w:rsid w:val="00E35DFB"/>
    <w:rsid w:val="00E360C4"/>
    <w:rsid w:val="00E36466"/>
    <w:rsid w:val="00E364DD"/>
    <w:rsid w:val="00E36513"/>
    <w:rsid w:val="00E3678D"/>
    <w:rsid w:val="00E36F88"/>
    <w:rsid w:val="00E404BE"/>
    <w:rsid w:val="00E40BEE"/>
    <w:rsid w:val="00E40FD7"/>
    <w:rsid w:val="00E41196"/>
    <w:rsid w:val="00E41246"/>
    <w:rsid w:val="00E429FC"/>
    <w:rsid w:val="00E42A94"/>
    <w:rsid w:val="00E4326D"/>
    <w:rsid w:val="00E432BC"/>
    <w:rsid w:val="00E43630"/>
    <w:rsid w:val="00E43B8E"/>
    <w:rsid w:val="00E443D6"/>
    <w:rsid w:val="00E44698"/>
    <w:rsid w:val="00E447EF"/>
    <w:rsid w:val="00E45279"/>
    <w:rsid w:val="00E4559E"/>
    <w:rsid w:val="00E45763"/>
    <w:rsid w:val="00E45CA8"/>
    <w:rsid w:val="00E45F57"/>
    <w:rsid w:val="00E46446"/>
    <w:rsid w:val="00E46C36"/>
    <w:rsid w:val="00E46C70"/>
    <w:rsid w:val="00E4711C"/>
    <w:rsid w:val="00E4721D"/>
    <w:rsid w:val="00E47EF9"/>
    <w:rsid w:val="00E50536"/>
    <w:rsid w:val="00E50BC1"/>
    <w:rsid w:val="00E50E27"/>
    <w:rsid w:val="00E5107C"/>
    <w:rsid w:val="00E51862"/>
    <w:rsid w:val="00E52238"/>
    <w:rsid w:val="00E5283F"/>
    <w:rsid w:val="00E52891"/>
    <w:rsid w:val="00E529F4"/>
    <w:rsid w:val="00E52AE8"/>
    <w:rsid w:val="00E52F46"/>
    <w:rsid w:val="00E5306E"/>
    <w:rsid w:val="00E531DF"/>
    <w:rsid w:val="00E537B9"/>
    <w:rsid w:val="00E53875"/>
    <w:rsid w:val="00E538B2"/>
    <w:rsid w:val="00E547C3"/>
    <w:rsid w:val="00E550A9"/>
    <w:rsid w:val="00E55954"/>
    <w:rsid w:val="00E55D62"/>
    <w:rsid w:val="00E567FA"/>
    <w:rsid w:val="00E568AF"/>
    <w:rsid w:val="00E569EB"/>
    <w:rsid w:val="00E56AEE"/>
    <w:rsid w:val="00E56FD1"/>
    <w:rsid w:val="00E579E1"/>
    <w:rsid w:val="00E60172"/>
    <w:rsid w:val="00E602FC"/>
    <w:rsid w:val="00E60478"/>
    <w:rsid w:val="00E60989"/>
    <w:rsid w:val="00E609E6"/>
    <w:rsid w:val="00E61908"/>
    <w:rsid w:val="00E61D88"/>
    <w:rsid w:val="00E621D0"/>
    <w:rsid w:val="00E622BD"/>
    <w:rsid w:val="00E62729"/>
    <w:rsid w:val="00E62BB8"/>
    <w:rsid w:val="00E63090"/>
    <w:rsid w:val="00E63112"/>
    <w:rsid w:val="00E63168"/>
    <w:rsid w:val="00E63511"/>
    <w:rsid w:val="00E63526"/>
    <w:rsid w:val="00E63627"/>
    <w:rsid w:val="00E63A7D"/>
    <w:rsid w:val="00E64135"/>
    <w:rsid w:val="00E6483F"/>
    <w:rsid w:val="00E64E61"/>
    <w:rsid w:val="00E671D4"/>
    <w:rsid w:val="00E6726C"/>
    <w:rsid w:val="00E675DE"/>
    <w:rsid w:val="00E70411"/>
    <w:rsid w:val="00E705C2"/>
    <w:rsid w:val="00E705EA"/>
    <w:rsid w:val="00E70A80"/>
    <w:rsid w:val="00E70B38"/>
    <w:rsid w:val="00E70B70"/>
    <w:rsid w:val="00E70C55"/>
    <w:rsid w:val="00E70E6C"/>
    <w:rsid w:val="00E71539"/>
    <w:rsid w:val="00E71731"/>
    <w:rsid w:val="00E71CD6"/>
    <w:rsid w:val="00E71F40"/>
    <w:rsid w:val="00E7208C"/>
    <w:rsid w:val="00E7273D"/>
    <w:rsid w:val="00E7296F"/>
    <w:rsid w:val="00E7311E"/>
    <w:rsid w:val="00E737DE"/>
    <w:rsid w:val="00E73BC8"/>
    <w:rsid w:val="00E74307"/>
    <w:rsid w:val="00E7473C"/>
    <w:rsid w:val="00E74EF9"/>
    <w:rsid w:val="00E760C5"/>
    <w:rsid w:val="00E76623"/>
    <w:rsid w:val="00E76E8D"/>
    <w:rsid w:val="00E7751C"/>
    <w:rsid w:val="00E777B5"/>
    <w:rsid w:val="00E77F68"/>
    <w:rsid w:val="00E77F72"/>
    <w:rsid w:val="00E800AE"/>
    <w:rsid w:val="00E800EB"/>
    <w:rsid w:val="00E80DBE"/>
    <w:rsid w:val="00E81379"/>
    <w:rsid w:val="00E81D56"/>
    <w:rsid w:val="00E81E42"/>
    <w:rsid w:val="00E821E4"/>
    <w:rsid w:val="00E826F7"/>
    <w:rsid w:val="00E82D6F"/>
    <w:rsid w:val="00E830AC"/>
    <w:rsid w:val="00E83787"/>
    <w:rsid w:val="00E83D2A"/>
    <w:rsid w:val="00E84175"/>
    <w:rsid w:val="00E8421B"/>
    <w:rsid w:val="00E84766"/>
    <w:rsid w:val="00E860A0"/>
    <w:rsid w:val="00E8625F"/>
    <w:rsid w:val="00E867B7"/>
    <w:rsid w:val="00E868FB"/>
    <w:rsid w:val="00E86C75"/>
    <w:rsid w:val="00E87E18"/>
    <w:rsid w:val="00E87EAF"/>
    <w:rsid w:val="00E90CAB"/>
    <w:rsid w:val="00E91876"/>
    <w:rsid w:val="00E91892"/>
    <w:rsid w:val="00E91A4D"/>
    <w:rsid w:val="00E91E61"/>
    <w:rsid w:val="00E92296"/>
    <w:rsid w:val="00E92B88"/>
    <w:rsid w:val="00E92C83"/>
    <w:rsid w:val="00E92D64"/>
    <w:rsid w:val="00E9387B"/>
    <w:rsid w:val="00E93EB4"/>
    <w:rsid w:val="00E94B13"/>
    <w:rsid w:val="00E95354"/>
    <w:rsid w:val="00E953A8"/>
    <w:rsid w:val="00E95B3A"/>
    <w:rsid w:val="00E95DFA"/>
    <w:rsid w:val="00E96174"/>
    <w:rsid w:val="00E961F1"/>
    <w:rsid w:val="00E962E2"/>
    <w:rsid w:val="00E9635B"/>
    <w:rsid w:val="00E96D70"/>
    <w:rsid w:val="00E96F11"/>
    <w:rsid w:val="00E9746F"/>
    <w:rsid w:val="00E97828"/>
    <w:rsid w:val="00E97BE9"/>
    <w:rsid w:val="00E97C0D"/>
    <w:rsid w:val="00EA0707"/>
    <w:rsid w:val="00EA0782"/>
    <w:rsid w:val="00EA0842"/>
    <w:rsid w:val="00EA0CA6"/>
    <w:rsid w:val="00EA0F10"/>
    <w:rsid w:val="00EA12B3"/>
    <w:rsid w:val="00EA1479"/>
    <w:rsid w:val="00EA1884"/>
    <w:rsid w:val="00EA1FCB"/>
    <w:rsid w:val="00EA2208"/>
    <w:rsid w:val="00EA2338"/>
    <w:rsid w:val="00EA268E"/>
    <w:rsid w:val="00EA2AD2"/>
    <w:rsid w:val="00EA305D"/>
    <w:rsid w:val="00EA42C7"/>
    <w:rsid w:val="00EA4B6C"/>
    <w:rsid w:val="00EA4D48"/>
    <w:rsid w:val="00EA4F47"/>
    <w:rsid w:val="00EA51E0"/>
    <w:rsid w:val="00EA5AFD"/>
    <w:rsid w:val="00EA5EA9"/>
    <w:rsid w:val="00EA5FAE"/>
    <w:rsid w:val="00EA62C3"/>
    <w:rsid w:val="00EA6482"/>
    <w:rsid w:val="00EA6508"/>
    <w:rsid w:val="00EA655C"/>
    <w:rsid w:val="00EA6754"/>
    <w:rsid w:val="00EA6A96"/>
    <w:rsid w:val="00EA6D9E"/>
    <w:rsid w:val="00EA6E20"/>
    <w:rsid w:val="00EA706C"/>
    <w:rsid w:val="00EA7B2B"/>
    <w:rsid w:val="00EA7E23"/>
    <w:rsid w:val="00EA7FA2"/>
    <w:rsid w:val="00EB0123"/>
    <w:rsid w:val="00EB0496"/>
    <w:rsid w:val="00EB0549"/>
    <w:rsid w:val="00EB0A4C"/>
    <w:rsid w:val="00EB0B15"/>
    <w:rsid w:val="00EB0B66"/>
    <w:rsid w:val="00EB1577"/>
    <w:rsid w:val="00EB1715"/>
    <w:rsid w:val="00EB1863"/>
    <w:rsid w:val="00EB1C8C"/>
    <w:rsid w:val="00EB2244"/>
    <w:rsid w:val="00EB22F4"/>
    <w:rsid w:val="00EB2A55"/>
    <w:rsid w:val="00EB39BE"/>
    <w:rsid w:val="00EB39C3"/>
    <w:rsid w:val="00EB3CF9"/>
    <w:rsid w:val="00EB45CE"/>
    <w:rsid w:val="00EB48C3"/>
    <w:rsid w:val="00EB5424"/>
    <w:rsid w:val="00EB55B9"/>
    <w:rsid w:val="00EB57D0"/>
    <w:rsid w:val="00EB5854"/>
    <w:rsid w:val="00EB5EF6"/>
    <w:rsid w:val="00EB649C"/>
    <w:rsid w:val="00EB674E"/>
    <w:rsid w:val="00EB694E"/>
    <w:rsid w:val="00EB6A88"/>
    <w:rsid w:val="00EB6EAF"/>
    <w:rsid w:val="00EB76F1"/>
    <w:rsid w:val="00EB79FE"/>
    <w:rsid w:val="00EC0353"/>
    <w:rsid w:val="00EC0DBB"/>
    <w:rsid w:val="00EC1182"/>
    <w:rsid w:val="00EC125B"/>
    <w:rsid w:val="00EC16B6"/>
    <w:rsid w:val="00EC1828"/>
    <w:rsid w:val="00EC1AA4"/>
    <w:rsid w:val="00EC1FC8"/>
    <w:rsid w:val="00EC2199"/>
    <w:rsid w:val="00EC2743"/>
    <w:rsid w:val="00EC363E"/>
    <w:rsid w:val="00EC39DC"/>
    <w:rsid w:val="00EC3D93"/>
    <w:rsid w:val="00EC3F03"/>
    <w:rsid w:val="00EC475B"/>
    <w:rsid w:val="00EC521E"/>
    <w:rsid w:val="00EC524A"/>
    <w:rsid w:val="00EC702D"/>
    <w:rsid w:val="00EC7122"/>
    <w:rsid w:val="00EC74EC"/>
    <w:rsid w:val="00EC77CA"/>
    <w:rsid w:val="00EC7AD3"/>
    <w:rsid w:val="00EC7BB3"/>
    <w:rsid w:val="00ED03D8"/>
    <w:rsid w:val="00ED07D0"/>
    <w:rsid w:val="00ED0BEC"/>
    <w:rsid w:val="00ED1031"/>
    <w:rsid w:val="00ED1184"/>
    <w:rsid w:val="00ED145A"/>
    <w:rsid w:val="00ED1629"/>
    <w:rsid w:val="00ED17AC"/>
    <w:rsid w:val="00ED194C"/>
    <w:rsid w:val="00ED32B2"/>
    <w:rsid w:val="00ED33CB"/>
    <w:rsid w:val="00ED35C3"/>
    <w:rsid w:val="00ED50A6"/>
    <w:rsid w:val="00ED5230"/>
    <w:rsid w:val="00ED52E1"/>
    <w:rsid w:val="00ED54D4"/>
    <w:rsid w:val="00ED5934"/>
    <w:rsid w:val="00ED6014"/>
    <w:rsid w:val="00ED666A"/>
    <w:rsid w:val="00ED6812"/>
    <w:rsid w:val="00ED70D0"/>
    <w:rsid w:val="00ED766E"/>
    <w:rsid w:val="00EE000F"/>
    <w:rsid w:val="00EE0901"/>
    <w:rsid w:val="00EE0BD9"/>
    <w:rsid w:val="00EE0E46"/>
    <w:rsid w:val="00EE1351"/>
    <w:rsid w:val="00EE1AE6"/>
    <w:rsid w:val="00EE1CED"/>
    <w:rsid w:val="00EE1E3C"/>
    <w:rsid w:val="00EE2404"/>
    <w:rsid w:val="00EE2551"/>
    <w:rsid w:val="00EE28BA"/>
    <w:rsid w:val="00EE2C0F"/>
    <w:rsid w:val="00EE2D0F"/>
    <w:rsid w:val="00EE3274"/>
    <w:rsid w:val="00EE343D"/>
    <w:rsid w:val="00EE3D09"/>
    <w:rsid w:val="00EE3F3C"/>
    <w:rsid w:val="00EE433E"/>
    <w:rsid w:val="00EE4367"/>
    <w:rsid w:val="00EE4E2B"/>
    <w:rsid w:val="00EE558D"/>
    <w:rsid w:val="00EE56BF"/>
    <w:rsid w:val="00EE618F"/>
    <w:rsid w:val="00EE6363"/>
    <w:rsid w:val="00EE68DB"/>
    <w:rsid w:val="00EE7271"/>
    <w:rsid w:val="00EE794C"/>
    <w:rsid w:val="00EE7BBA"/>
    <w:rsid w:val="00EE7D2F"/>
    <w:rsid w:val="00EE7E7D"/>
    <w:rsid w:val="00EF0203"/>
    <w:rsid w:val="00EF0630"/>
    <w:rsid w:val="00EF0906"/>
    <w:rsid w:val="00EF0B63"/>
    <w:rsid w:val="00EF1228"/>
    <w:rsid w:val="00EF1C72"/>
    <w:rsid w:val="00EF2230"/>
    <w:rsid w:val="00EF29D3"/>
    <w:rsid w:val="00EF2DB5"/>
    <w:rsid w:val="00EF2E5D"/>
    <w:rsid w:val="00EF30C2"/>
    <w:rsid w:val="00EF31B8"/>
    <w:rsid w:val="00EF32F1"/>
    <w:rsid w:val="00EF3633"/>
    <w:rsid w:val="00EF3854"/>
    <w:rsid w:val="00EF3BAD"/>
    <w:rsid w:val="00EF425C"/>
    <w:rsid w:val="00EF4398"/>
    <w:rsid w:val="00EF4BFA"/>
    <w:rsid w:val="00EF50B8"/>
    <w:rsid w:val="00EF517B"/>
    <w:rsid w:val="00EF531C"/>
    <w:rsid w:val="00EF5392"/>
    <w:rsid w:val="00EF5513"/>
    <w:rsid w:val="00EF57EF"/>
    <w:rsid w:val="00EF6588"/>
    <w:rsid w:val="00EF6875"/>
    <w:rsid w:val="00EF6B1B"/>
    <w:rsid w:val="00EF7FCC"/>
    <w:rsid w:val="00EF7FE8"/>
    <w:rsid w:val="00F00717"/>
    <w:rsid w:val="00F007C6"/>
    <w:rsid w:val="00F0172A"/>
    <w:rsid w:val="00F018A9"/>
    <w:rsid w:val="00F0197F"/>
    <w:rsid w:val="00F029B7"/>
    <w:rsid w:val="00F02D66"/>
    <w:rsid w:val="00F0307E"/>
    <w:rsid w:val="00F034FC"/>
    <w:rsid w:val="00F042B4"/>
    <w:rsid w:val="00F050F0"/>
    <w:rsid w:val="00F05314"/>
    <w:rsid w:val="00F05751"/>
    <w:rsid w:val="00F058E5"/>
    <w:rsid w:val="00F05DBB"/>
    <w:rsid w:val="00F063CC"/>
    <w:rsid w:val="00F0665B"/>
    <w:rsid w:val="00F06FA7"/>
    <w:rsid w:val="00F07095"/>
    <w:rsid w:val="00F07460"/>
    <w:rsid w:val="00F0760A"/>
    <w:rsid w:val="00F07DAD"/>
    <w:rsid w:val="00F1004B"/>
    <w:rsid w:val="00F109EA"/>
    <w:rsid w:val="00F110B0"/>
    <w:rsid w:val="00F116AA"/>
    <w:rsid w:val="00F1174F"/>
    <w:rsid w:val="00F117BA"/>
    <w:rsid w:val="00F11BBE"/>
    <w:rsid w:val="00F11BF6"/>
    <w:rsid w:val="00F11DAC"/>
    <w:rsid w:val="00F120D2"/>
    <w:rsid w:val="00F12618"/>
    <w:rsid w:val="00F129D6"/>
    <w:rsid w:val="00F12ACC"/>
    <w:rsid w:val="00F12D40"/>
    <w:rsid w:val="00F12E76"/>
    <w:rsid w:val="00F1337A"/>
    <w:rsid w:val="00F134CE"/>
    <w:rsid w:val="00F136CB"/>
    <w:rsid w:val="00F13E25"/>
    <w:rsid w:val="00F1472C"/>
    <w:rsid w:val="00F14984"/>
    <w:rsid w:val="00F14BBD"/>
    <w:rsid w:val="00F150EC"/>
    <w:rsid w:val="00F1523D"/>
    <w:rsid w:val="00F154FC"/>
    <w:rsid w:val="00F15CE2"/>
    <w:rsid w:val="00F16347"/>
    <w:rsid w:val="00F163BC"/>
    <w:rsid w:val="00F17350"/>
    <w:rsid w:val="00F1765F"/>
    <w:rsid w:val="00F17942"/>
    <w:rsid w:val="00F17A2C"/>
    <w:rsid w:val="00F17CBC"/>
    <w:rsid w:val="00F17FC9"/>
    <w:rsid w:val="00F2005D"/>
    <w:rsid w:val="00F200A6"/>
    <w:rsid w:val="00F2035E"/>
    <w:rsid w:val="00F2046A"/>
    <w:rsid w:val="00F20508"/>
    <w:rsid w:val="00F20F91"/>
    <w:rsid w:val="00F21232"/>
    <w:rsid w:val="00F21490"/>
    <w:rsid w:val="00F214C3"/>
    <w:rsid w:val="00F214EE"/>
    <w:rsid w:val="00F21504"/>
    <w:rsid w:val="00F21B62"/>
    <w:rsid w:val="00F22198"/>
    <w:rsid w:val="00F2223A"/>
    <w:rsid w:val="00F2260B"/>
    <w:rsid w:val="00F22E43"/>
    <w:rsid w:val="00F22F2E"/>
    <w:rsid w:val="00F23139"/>
    <w:rsid w:val="00F2353C"/>
    <w:rsid w:val="00F23822"/>
    <w:rsid w:val="00F23A44"/>
    <w:rsid w:val="00F23F99"/>
    <w:rsid w:val="00F24367"/>
    <w:rsid w:val="00F24A32"/>
    <w:rsid w:val="00F24DCD"/>
    <w:rsid w:val="00F25969"/>
    <w:rsid w:val="00F26321"/>
    <w:rsid w:val="00F26553"/>
    <w:rsid w:val="00F268CA"/>
    <w:rsid w:val="00F26C2C"/>
    <w:rsid w:val="00F26D5C"/>
    <w:rsid w:val="00F27D94"/>
    <w:rsid w:val="00F305A0"/>
    <w:rsid w:val="00F31086"/>
    <w:rsid w:val="00F31569"/>
    <w:rsid w:val="00F3172B"/>
    <w:rsid w:val="00F31A93"/>
    <w:rsid w:val="00F31B1E"/>
    <w:rsid w:val="00F31BF4"/>
    <w:rsid w:val="00F31FE7"/>
    <w:rsid w:val="00F327A9"/>
    <w:rsid w:val="00F330A9"/>
    <w:rsid w:val="00F33465"/>
    <w:rsid w:val="00F337FB"/>
    <w:rsid w:val="00F33F22"/>
    <w:rsid w:val="00F3489F"/>
    <w:rsid w:val="00F3534C"/>
    <w:rsid w:val="00F35386"/>
    <w:rsid w:val="00F35B7F"/>
    <w:rsid w:val="00F35FF4"/>
    <w:rsid w:val="00F363B9"/>
    <w:rsid w:val="00F36EE4"/>
    <w:rsid w:val="00F37065"/>
    <w:rsid w:val="00F370CA"/>
    <w:rsid w:val="00F37158"/>
    <w:rsid w:val="00F37557"/>
    <w:rsid w:val="00F37965"/>
    <w:rsid w:val="00F37B23"/>
    <w:rsid w:val="00F40255"/>
    <w:rsid w:val="00F405CC"/>
    <w:rsid w:val="00F40708"/>
    <w:rsid w:val="00F40BBF"/>
    <w:rsid w:val="00F40DD3"/>
    <w:rsid w:val="00F413AA"/>
    <w:rsid w:val="00F4175E"/>
    <w:rsid w:val="00F41A8B"/>
    <w:rsid w:val="00F41EB1"/>
    <w:rsid w:val="00F4210D"/>
    <w:rsid w:val="00F4271E"/>
    <w:rsid w:val="00F42AFA"/>
    <w:rsid w:val="00F4301F"/>
    <w:rsid w:val="00F43042"/>
    <w:rsid w:val="00F43883"/>
    <w:rsid w:val="00F43943"/>
    <w:rsid w:val="00F43968"/>
    <w:rsid w:val="00F43F38"/>
    <w:rsid w:val="00F441C5"/>
    <w:rsid w:val="00F4459E"/>
    <w:rsid w:val="00F445E0"/>
    <w:rsid w:val="00F4461C"/>
    <w:rsid w:val="00F44704"/>
    <w:rsid w:val="00F44A31"/>
    <w:rsid w:val="00F457C2"/>
    <w:rsid w:val="00F45D35"/>
    <w:rsid w:val="00F45F37"/>
    <w:rsid w:val="00F464CA"/>
    <w:rsid w:val="00F4664A"/>
    <w:rsid w:val="00F47209"/>
    <w:rsid w:val="00F473D1"/>
    <w:rsid w:val="00F47608"/>
    <w:rsid w:val="00F47976"/>
    <w:rsid w:val="00F504C2"/>
    <w:rsid w:val="00F50FB0"/>
    <w:rsid w:val="00F51325"/>
    <w:rsid w:val="00F51414"/>
    <w:rsid w:val="00F516B0"/>
    <w:rsid w:val="00F516CE"/>
    <w:rsid w:val="00F5227B"/>
    <w:rsid w:val="00F5274F"/>
    <w:rsid w:val="00F52A43"/>
    <w:rsid w:val="00F52B75"/>
    <w:rsid w:val="00F52D95"/>
    <w:rsid w:val="00F52EB5"/>
    <w:rsid w:val="00F53052"/>
    <w:rsid w:val="00F53209"/>
    <w:rsid w:val="00F532D4"/>
    <w:rsid w:val="00F533C4"/>
    <w:rsid w:val="00F537A1"/>
    <w:rsid w:val="00F53B56"/>
    <w:rsid w:val="00F540A7"/>
    <w:rsid w:val="00F545FE"/>
    <w:rsid w:val="00F54D0E"/>
    <w:rsid w:val="00F54DD0"/>
    <w:rsid w:val="00F54F76"/>
    <w:rsid w:val="00F5541D"/>
    <w:rsid w:val="00F5562B"/>
    <w:rsid w:val="00F55E05"/>
    <w:rsid w:val="00F55F22"/>
    <w:rsid w:val="00F55FC4"/>
    <w:rsid w:val="00F56251"/>
    <w:rsid w:val="00F56A79"/>
    <w:rsid w:val="00F56B20"/>
    <w:rsid w:val="00F56F50"/>
    <w:rsid w:val="00F56FD7"/>
    <w:rsid w:val="00F57343"/>
    <w:rsid w:val="00F5757D"/>
    <w:rsid w:val="00F57649"/>
    <w:rsid w:val="00F600EF"/>
    <w:rsid w:val="00F604C6"/>
    <w:rsid w:val="00F6073A"/>
    <w:rsid w:val="00F615DD"/>
    <w:rsid w:val="00F617FD"/>
    <w:rsid w:val="00F621EB"/>
    <w:rsid w:val="00F622B0"/>
    <w:rsid w:val="00F62722"/>
    <w:rsid w:val="00F62AD5"/>
    <w:rsid w:val="00F62D19"/>
    <w:rsid w:val="00F62E9A"/>
    <w:rsid w:val="00F63724"/>
    <w:rsid w:val="00F63A04"/>
    <w:rsid w:val="00F63E15"/>
    <w:rsid w:val="00F64151"/>
    <w:rsid w:val="00F6422E"/>
    <w:rsid w:val="00F64628"/>
    <w:rsid w:val="00F646B0"/>
    <w:rsid w:val="00F64A4C"/>
    <w:rsid w:val="00F651FD"/>
    <w:rsid w:val="00F65283"/>
    <w:rsid w:val="00F65E12"/>
    <w:rsid w:val="00F66D7F"/>
    <w:rsid w:val="00F670DC"/>
    <w:rsid w:val="00F6722A"/>
    <w:rsid w:val="00F67A25"/>
    <w:rsid w:val="00F67AF6"/>
    <w:rsid w:val="00F67CAE"/>
    <w:rsid w:val="00F67D22"/>
    <w:rsid w:val="00F70DED"/>
    <w:rsid w:val="00F71894"/>
    <w:rsid w:val="00F71B7B"/>
    <w:rsid w:val="00F71DF5"/>
    <w:rsid w:val="00F71EEB"/>
    <w:rsid w:val="00F71F0E"/>
    <w:rsid w:val="00F7206D"/>
    <w:rsid w:val="00F72306"/>
    <w:rsid w:val="00F72690"/>
    <w:rsid w:val="00F7285E"/>
    <w:rsid w:val="00F728F1"/>
    <w:rsid w:val="00F73D88"/>
    <w:rsid w:val="00F73DD7"/>
    <w:rsid w:val="00F7432B"/>
    <w:rsid w:val="00F7493E"/>
    <w:rsid w:val="00F7499D"/>
    <w:rsid w:val="00F750BD"/>
    <w:rsid w:val="00F752D3"/>
    <w:rsid w:val="00F77676"/>
    <w:rsid w:val="00F77B8E"/>
    <w:rsid w:val="00F77D99"/>
    <w:rsid w:val="00F77E94"/>
    <w:rsid w:val="00F8065E"/>
    <w:rsid w:val="00F80D14"/>
    <w:rsid w:val="00F80F36"/>
    <w:rsid w:val="00F81360"/>
    <w:rsid w:val="00F81390"/>
    <w:rsid w:val="00F8196B"/>
    <w:rsid w:val="00F81B55"/>
    <w:rsid w:val="00F8252E"/>
    <w:rsid w:val="00F82932"/>
    <w:rsid w:val="00F82A7E"/>
    <w:rsid w:val="00F82E49"/>
    <w:rsid w:val="00F832B2"/>
    <w:rsid w:val="00F83691"/>
    <w:rsid w:val="00F8381C"/>
    <w:rsid w:val="00F83858"/>
    <w:rsid w:val="00F83AC5"/>
    <w:rsid w:val="00F83B22"/>
    <w:rsid w:val="00F83B29"/>
    <w:rsid w:val="00F84043"/>
    <w:rsid w:val="00F840EA"/>
    <w:rsid w:val="00F848CD"/>
    <w:rsid w:val="00F84EBB"/>
    <w:rsid w:val="00F8510A"/>
    <w:rsid w:val="00F851ED"/>
    <w:rsid w:val="00F8571A"/>
    <w:rsid w:val="00F8606E"/>
    <w:rsid w:val="00F86566"/>
    <w:rsid w:val="00F86572"/>
    <w:rsid w:val="00F9062C"/>
    <w:rsid w:val="00F90709"/>
    <w:rsid w:val="00F90798"/>
    <w:rsid w:val="00F90EB8"/>
    <w:rsid w:val="00F912D7"/>
    <w:rsid w:val="00F91658"/>
    <w:rsid w:val="00F9167A"/>
    <w:rsid w:val="00F91822"/>
    <w:rsid w:val="00F919CF"/>
    <w:rsid w:val="00F91B27"/>
    <w:rsid w:val="00F9205F"/>
    <w:rsid w:val="00F922BF"/>
    <w:rsid w:val="00F92D12"/>
    <w:rsid w:val="00F933F8"/>
    <w:rsid w:val="00F93A3E"/>
    <w:rsid w:val="00F941A4"/>
    <w:rsid w:val="00F94414"/>
    <w:rsid w:val="00F9456E"/>
    <w:rsid w:val="00F94B1A"/>
    <w:rsid w:val="00F94E7C"/>
    <w:rsid w:val="00F950FB"/>
    <w:rsid w:val="00F95158"/>
    <w:rsid w:val="00F9571C"/>
    <w:rsid w:val="00F962E4"/>
    <w:rsid w:val="00F9662E"/>
    <w:rsid w:val="00F96715"/>
    <w:rsid w:val="00F973D0"/>
    <w:rsid w:val="00F97585"/>
    <w:rsid w:val="00F977CD"/>
    <w:rsid w:val="00F97B80"/>
    <w:rsid w:val="00F97E54"/>
    <w:rsid w:val="00FA0122"/>
    <w:rsid w:val="00FA020A"/>
    <w:rsid w:val="00FA046D"/>
    <w:rsid w:val="00FA0784"/>
    <w:rsid w:val="00FA09B8"/>
    <w:rsid w:val="00FA117B"/>
    <w:rsid w:val="00FA147F"/>
    <w:rsid w:val="00FA1E70"/>
    <w:rsid w:val="00FA23B4"/>
    <w:rsid w:val="00FA2517"/>
    <w:rsid w:val="00FA29A1"/>
    <w:rsid w:val="00FA2A78"/>
    <w:rsid w:val="00FA3846"/>
    <w:rsid w:val="00FA478A"/>
    <w:rsid w:val="00FA497F"/>
    <w:rsid w:val="00FA6347"/>
    <w:rsid w:val="00FA6438"/>
    <w:rsid w:val="00FA6A03"/>
    <w:rsid w:val="00FA6DE8"/>
    <w:rsid w:val="00FA7055"/>
    <w:rsid w:val="00FA7E5F"/>
    <w:rsid w:val="00FA7E9F"/>
    <w:rsid w:val="00FB0CE2"/>
    <w:rsid w:val="00FB0E16"/>
    <w:rsid w:val="00FB1B67"/>
    <w:rsid w:val="00FB23E3"/>
    <w:rsid w:val="00FB26A7"/>
    <w:rsid w:val="00FB2850"/>
    <w:rsid w:val="00FB285F"/>
    <w:rsid w:val="00FB2BD4"/>
    <w:rsid w:val="00FB2D01"/>
    <w:rsid w:val="00FB31E6"/>
    <w:rsid w:val="00FB3CE7"/>
    <w:rsid w:val="00FB3D92"/>
    <w:rsid w:val="00FB44A3"/>
    <w:rsid w:val="00FB4805"/>
    <w:rsid w:val="00FB54C6"/>
    <w:rsid w:val="00FB555A"/>
    <w:rsid w:val="00FB67E0"/>
    <w:rsid w:val="00FB687E"/>
    <w:rsid w:val="00FB6BF8"/>
    <w:rsid w:val="00FB6F05"/>
    <w:rsid w:val="00FB79E1"/>
    <w:rsid w:val="00FB7C30"/>
    <w:rsid w:val="00FC073B"/>
    <w:rsid w:val="00FC0C91"/>
    <w:rsid w:val="00FC0EC7"/>
    <w:rsid w:val="00FC1293"/>
    <w:rsid w:val="00FC134D"/>
    <w:rsid w:val="00FC255F"/>
    <w:rsid w:val="00FC34B0"/>
    <w:rsid w:val="00FC3D07"/>
    <w:rsid w:val="00FC3FFA"/>
    <w:rsid w:val="00FC4B80"/>
    <w:rsid w:val="00FC4E54"/>
    <w:rsid w:val="00FC5114"/>
    <w:rsid w:val="00FC5A53"/>
    <w:rsid w:val="00FC5A90"/>
    <w:rsid w:val="00FC5F2D"/>
    <w:rsid w:val="00FC61DF"/>
    <w:rsid w:val="00FC6242"/>
    <w:rsid w:val="00FC62D5"/>
    <w:rsid w:val="00FC6341"/>
    <w:rsid w:val="00FC64DD"/>
    <w:rsid w:val="00FC6D4E"/>
    <w:rsid w:val="00FC6E4E"/>
    <w:rsid w:val="00FC71F6"/>
    <w:rsid w:val="00FC7359"/>
    <w:rsid w:val="00FC7842"/>
    <w:rsid w:val="00FD012B"/>
    <w:rsid w:val="00FD0185"/>
    <w:rsid w:val="00FD0320"/>
    <w:rsid w:val="00FD050A"/>
    <w:rsid w:val="00FD078F"/>
    <w:rsid w:val="00FD08C7"/>
    <w:rsid w:val="00FD0A7C"/>
    <w:rsid w:val="00FD1122"/>
    <w:rsid w:val="00FD12AE"/>
    <w:rsid w:val="00FD1535"/>
    <w:rsid w:val="00FD1605"/>
    <w:rsid w:val="00FD19CC"/>
    <w:rsid w:val="00FD1AD3"/>
    <w:rsid w:val="00FD20A9"/>
    <w:rsid w:val="00FD2292"/>
    <w:rsid w:val="00FD231C"/>
    <w:rsid w:val="00FD297A"/>
    <w:rsid w:val="00FD2A39"/>
    <w:rsid w:val="00FD4522"/>
    <w:rsid w:val="00FD4857"/>
    <w:rsid w:val="00FD4C37"/>
    <w:rsid w:val="00FD5581"/>
    <w:rsid w:val="00FD5818"/>
    <w:rsid w:val="00FD5F80"/>
    <w:rsid w:val="00FD7619"/>
    <w:rsid w:val="00FD7A32"/>
    <w:rsid w:val="00FE00D8"/>
    <w:rsid w:val="00FE02B5"/>
    <w:rsid w:val="00FE06EA"/>
    <w:rsid w:val="00FE0AE9"/>
    <w:rsid w:val="00FE0F9E"/>
    <w:rsid w:val="00FE1320"/>
    <w:rsid w:val="00FE3017"/>
    <w:rsid w:val="00FE3161"/>
    <w:rsid w:val="00FE3310"/>
    <w:rsid w:val="00FE3BC4"/>
    <w:rsid w:val="00FE4082"/>
    <w:rsid w:val="00FE4104"/>
    <w:rsid w:val="00FE5338"/>
    <w:rsid w:val="00FE55D0"/>
    <w:rsid w:val="00FE5608"/>
    <w:rsid w:val="00FE633E"/>
    <w:rsid w:val="00FE65F3"/>
    <w:rsid w:val="00FE71C2"/>
    <w:rsid w:val="00FE79F6"/>
    <w:rsid w:val="00FE7CE2"/>
    <w:rsid w:val="00FE7E4F"/>
    <w:rsid w:val="00FE7FD0"/>
    <w:rsid w:val="00FF0CD8"/>
    <w:rsid w:val="00FF0FE5"/>
    <w:rsid w:val="00FF137B"/>
    <w:rsid w:val="00FF138B"/>
    <w:rsid w:val="00FF1417"/>
    <w:rsid w:val="00FF18B4"/>
    <w:rsid w:val="00FF1DD7"/>
    <w:rsid w:val="00FF1EE3"/>
    <w:rsid w:val="00FF34F3"/>
    <w:rsid w:val="00FF38E8"/>
    <w:rsid w:val="00FF3A73"/>
    <w:rsid w:val="00FF41C5"/>
    <w:rsid w:val="00FF4931"/>
    <w:rsid w:val="00FF4B96"/>
    <w:rsid w:val="00FF4DA3"/>
    <w:rsid w:val="00FF500D"/>
    <w:rsid w:val="00FF5B14"/>
    <w:rsid w:val="00FF5DD7"/>
    <w:rsid w:val="00FF5FB9"/>
    <w:rsid w:val="00FF63F5"/>
    <w:rsid w:val="00FF6481"/>
    <w:rsid w:val="00FF6A47"/>
    <w:rsid w:val="00FF7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A1C675"/>
  <w15:docId w15:val="{9897C180-BED8-40DB-8C1F-6DC40057E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733C"/>
    <w:rPr>
      <w:sz w:val="24"/>
      <w:szCs w:val="24"/>
    </w:rPr>
  </w:style>
  <w:style w:type="paragraph" w:styleId="Heading5">
    <w:name w:val="heading 5"/>
    <w:basedOn w:val="Normal"/>
    <w:next w:val="Normal"/>
    <w:qFormat/>
    <w:rsid w:val="00730413"/>
    <w:pPr>
      <w:keepNext/>
      <w:widowControl w:val="0"/>
      <w:tabs>
        <w:tab w:val="center" w:pos="4680"/>
      </w:tabs>
      <w:autoSpaceDE w:val="0"/>
      <w:autoSpaceDN w:val="0"/>
      <w:adjustRightInd w:val="0"/>
      <w:jc w:val="center"/>
      <w:outlineLvl w:val="4"/>
    </w:pPr>
    <w:rPr>
      <w:rFonts w:ascii="CG Times" w:hAnsi="CG Times"/>
      <w:b/>
      <w:bCs/>
      <w:sz w:val="26"/>
      <w:szCs w:val="26"/>
    </w:rPr>
  </w:style>
  <w:style w:type="paragraph" w:styleId="Heading6">
    <w:name w:val="heading 6"/>
    <w:basedOn w:val="Normal"/>
    <w:next w:val="Normal"/>
    <w:qFormat/>
    <w:rsid w:val="00730413"/>
    <w:pPr>
      <w:keepNext/>
      <w:jc w:val="center"/>
      <w:outlineLvl w:val="5"/>
    </w:pPr>
    <w:rPr>
      <w:b/>
      <w:bCs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21E3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21E3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21E35"/>
  </w:style>
  <w:style w:type="paragraph" w:styleId="BalloonText">
    <w:name w:val="Balloon Text"/>
    <w:basedOn w:val="Normal"/>
    <w:semiHidden/>
    <w:rsid w:val="003815A1"/>
    <w:rPr>
      <w:rFonts w:ascii="Tahoma" w:hAnsi="Tahoma" w:cs="Tahoma"/>
      <w:sz w:val="16"/>
      <w:szCs w:val="16"/>
    </w:rPr>
  </w:style>
  <w:style w:type="character" w:styleId="Hyperlink">
    <w:name w:val="Hyperlink"/>
    <w:rsid w:val="00B06602"/>
    <w:rPr>
      <w:color w:val="0000FF"/>
      <w:u w:val="single"/>
    </w:rPr>
  </w:style>
  <w:style w:type="character" w:customStyle="1" w:styleId="BKOTTLER">
    <w:name w:val="BKOTTLER"/>
    <w:semiHidden/>
    <w:rsid w:val="00AD5530"/>
    <w:rPr>
      <w:rFonts w:ascii="Arial" w:hAnsi="Arial" w:cs="Arial"/>
      <w:color w:val="auto"/>
      <w:sz w:val="20"/>
      <w:szCs w:val="20"/>
    </w:rPr>
  </w:style>
  <w:style w:type="character" w:styleId="Emphasis">
    <w:name w:val="Emphasis"/>
    <w:uiPriority w:val="20"/>
    <w:qFormat/>
    <w:rsid w:val="00E4559E"/>
    <w:rPr>
      <w:i/>
      <w:iCs/>
    </w:rPr>
  </w:style>
  <w:style w:type="character" w:customStyle="1" w:styleId="queryh11">
    <w:name w:val="query_h11"/>
    <w:rsid w:val="00EE000F"/>
    <w:rPr>
      <w:rFonts w:ascii="Arial" w:hAnsi="Arial" w:cs="Arial" w:hint="default"/>
      <w:b/>
      <w:bCs/>
      <w:vanish w:val="0"/>
      <w:webHidden w:val="0"/>
      <w:color w:val="000000"/>
      <w:sz w:val="41"/>
      <w:szCs w:val="41"/>
      <w:specVanish w:val="0"/>
    </w:rPr>
  </w:style>
  <w:style w:type="paragraph" w:styleId="ListParagraph">
    <w:name w:val="List Paragraph"/>
    <w:basedOn w:val="Normal"/>
    <w:uiPriority w:val="34"/>
    <w:qFormat/>
    <w:rsid w:val="00D839C3"/>
    <w:pPr>
      <w:ind w:left="720"/>
      <w:contextualSpacing/>
    </w:pPr>
  </w:style>
  <w:style w:type="paragraph" w:customStyle="1" w:styleId="Default">
    <w:name w:val="Default"/>
    <w:rsid w:val="0083638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835F4A"/>
    <w:rPr>
      <w:sz w:val="24"/>
      <w:szCs w:val="24"/>
    </w:rPr>
  </w:style>
  <w:style w:type="character" w:styleId="CommentReference">
    <w:name w:val="annotation reference"/>
    <w:basedOn w:val="DefaultParagraphFont"/>
    <w:rsid w:val="007A46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7A46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A46EA"/>
  </w:style>
  <w:style w:type="paragraph" w:styleId="CommentSubject">
    <w:name w:val="annotation subject"/>
    <w:basedOn w:val="CommentText"/>
    <w:next w:val="CommentText"/>
    <w:link w:val="CommentSubjectChar"/>
    <w:rsid w:val="007A46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A46EA"/>
    <w:rPr>
      <w:b/>
      <w:bCs/>
    </w:rPr>
  </w:style>
  <w:style w:type="numbering" w:customStyle="1" w:styleId="NoList1">
    <w:name w:val="No List1"/>
    <w:next w:val="NoList"/>
    <w:uiPriority w:val="99"/>
    <w:semiHidden/>
    <w:unhideWhenUsed/>
    <w:rsid w:val="002F3E5F"/>
  </w:style>
  <w:style w:type="character" w:customStyle="1" w:styleId="HeaderChar">
    <w:name w:val="Header Char"/>
    <w:basedOn w:val="DefaultParagraphFont"/>
    <w:link w:val="Header"/>
    <w:uiPriority w:val="99"/>
    <w:rsid w:val="002F3E5F"/>
    <w:rPr>
      <w:sz w:val="24"/>
      <w:szCs w:val="24"/>
    </w:rPr>
  </w:style>
  <w:style w:type="table" w:styleId="TableGrid">
    <w:name w:val="Table Grid"/>
    <w:basedOn w:val="TableNormal"/>
    <w:uiPriority w:val="59"/>
    <w:rsid w:val="002F3E5F"/>
    <w:pPr>
      <w:widowControl w:val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D30867"/>
    <w:pPr>
      <w:widowControl w:val="0"/>
      <w:ind w:left="820"/>
    </w:pPr>
    <w:rPr>
      <w:rFonts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D30867"/>
    <w:rPr>
      <w:rFonts w:cstheme="minorBid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844636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822EFD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1F4BD5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F4BD5"/>
    <w:rPr>
      <w:rFonts w:ascii="Consolas" w:eastAsia="Calibri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7235">
      <w:bodyDiv w:val="1"/>
      <w:marLeft w:val="375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7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41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9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948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026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0452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271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3239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0242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85221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568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36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0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CE08F5-3545-41E4-B8AB-57700ECA8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94</TotalTime>
  <Pages>2</Pages>
  <Words>341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BOARD TO REVIEW CLAIMS</vt:lpstr>
    </vt:vector>
  </TitlesOfParts>
  <Company>NDEP</Company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BOARD TO REVIEW CLAIMS</dc:title>
  <dc:creator>Val King</dc:creator>
  <cp:lastModifiedBy>Brandilyn Baxter</cp:lastModifiedBy>
  <cp:revision>10</cp:revision>
  <cp:lastPrinted>2023-05-01T18:50:00Z</cp:lastPrinted>
  <dcterms:created xsi:type="dcterms:W3CDTF">2023-05-08T19:52:00Z</dcterms:created>
  <dcterms:modified xsi:type="dcterms:W3CDTF">2023-05-22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